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EB3D4" w14:textId="3E51F143" w:rsidR="0028470A" w:rsidRDefault="00BE1221" w:rsidP="001D45EA">
      <w:pPr>
        <w:pStyle w:val="Heading1"/>
      </w:pPr>
      <w:bookmarkStart w:id="0" w:name="_Toc477870250"/>
      <w:r w:rsidRPr="0028470A">
        <w:t>Section I</w:t>
      </w:r>
      <w:r w:rsidRPr="0028470A">
        <w:tab/>
      </w:r>
      <w:bookmarkEnd w:id="0"/>
      <w:r w:rsidR="00BD0CF3">
        <w:t xml:space="preserve">    </w:t>
      </w:r>
      <w:r w:rsidR="007C4A91">
        <w:t>Personal Particulars</w:t>
      </w:r>
    </w:p>
    <w:p w14:paraId="0E7A329D" w14:textId="146C07FD" w:rsidR="001D45EA" w:rsidRDefault="001D45EA" w:rsidP="001D45EA">
      <w:pPr>
        <w:rPr>
          <w:lang w:eastAsia="ja-JP"/>
        </w:rPr>
      </w:pPr>
    </w:p>
    <w:p w14:paraId="0F7B2ADD" w14:textId="787D24C2" w:rsidR="001D45EA" w:rsidRDefault="001D45EA" w:rsidP="001D45EA">
      <w:pPr>
        <w:rPr>
          <w:lang w:eastAsia="ja-JP"/>
        </w:rPr>
      </w:pPr>
      <w:r>
        <w:rPr>
          <w:lang w:eastAsia="ja-JP"/>
        </w:rPr>
        <w:t>(For Single)</w:t>
      </w:r>
    </w:p>
    <w:p w14:paraId="4C6B7F43" w14:textId="69FFFA00" w:rsidR="001D45EA" w:rsidRDefault="001D45EA" w:rsidP="001D45EA">
      <w:pPr>
        <w:rPr>
          <w:lang w:eastAsia="ja-JP"/>
        </w:rPr>
      </w:pPr>
    </w:p>
    <w:tbl>
      <w:tblPr>
        <w:tblStyle w:val="PlainTable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60" w:firstRow="1" w:lastRow="1" w:firstColumn="0" w:lastColumn="0" w:noHBand="0" w:noVBand="0"/>
      </w:tblPr>
      <w:tblGrid>
        <w:gridCol w:w="3325"/>
        <w:gridCol w:w="6025"/>
      </w:tblGrid>
      <w:tr w:rsidR="000B2B4D" w:rsidRPr="000B2B4D" w14:paraId="5E698496" w14:textId="77777777" w:rsidTr="00BD0C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2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bottom"/>
          </w:tcPr>
          <w:p w14:paraId="0DA38F81" w14:textId="77777777" w:rsidR="000B2B4D" w:rsidRPr="007C4A91" w:rsidRDefault="000B2B4D" w:rsidP="00E63DA8">
            <w:pPr>
              <w:rPr>
                <w:b w:val="0"/>
                <w:lang w:eastAsia="ja-JP"/>
              </w:rPr>
            </w:pPr>
            <w:r w:rsidRPr="007C4A91">
              <w:rPr>
                <w:b w:val="0"/>
                <w:lang w:eastAsia="ja-JP"/>
              </w:rPr>
              <w:t>Name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02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6C4FEA3" w14:textId="2411486E" w:rsidR="000B2B4D" w:rsidRPr="000B2B4D" w:rsidRDefault="000B2B4D" w:rsidP="00E63DA8">
            <w:pPr>
              <w:rPr>
                <w:lang w:eastAsia="ja-JP"/>
              </w:rPr>
            </w:pPr>
          </w:p>
        </w:tc>
      </w:tr>
      <w:tr w:rsidR="000B2B4D" w:rsidRPr="000B2B4D" w14:paraId="1A4A85F7" w14:textId="77777777" w:rsidTr="00BD0C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25" w:type="dxa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bottom"/>
          </w:tcPr>
          <w:p w14:paraId="11105260" w14:textId="77777777" w:rsidR="000B2B4D" w:rsidRPr="007C4A91" w:rsidRDefault="000B2B4D" w:rsidP="00E63DA8">
            <w:pPr>
              <w:rPr>
                <w:lang w:eastAsia="ja-JP"/>
              </w:rPr>
            </w:pPr>
            <w:proofErr w:type="spellStart"/>
            <w:r w:rsidRPr="007C4A91">
              <w:rPr>
                <w:lang w:eastAsia="ja-JP"/>
              </w:rPr>
              <w:t>Programme</w:t>
            </w:r>
            <w:proofErr w:type="spellEnd"/>
            <w:r w:rsidRPr="007C4A91">
              <w:rPr>
                <w:lang w:eastAsia="ja-JP"/>
              </w:rPr>
              <w:t xml:space="preserve"> (UG/Graduate)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025" w:type="dxa"/>
            <w:tcBorders>
              <w:left w:val="none" w:sz="0" w:space="0" w:color="auto"/>
              <w:right w:val="none" w:sz="0" w:space="0" w:color="auto"/>
            </w:tcBorders>
          </w:tcPr>
          <w:p w14:paraId="3A34E539" w14:textId="6F14FFA5" w:rsidR="000B2B4D" w:rsidRPr="000B2B4D" w:rsidRDefault="000B2B4D" w:rsidP="00E63DA8">
            <w:pPr>
              <w:rPr>
                <w:lang w:eastAsia="ja-JP"/>
              </w:rPr>
            </w:pPr>
          </w:p>
        </w:tc>
      </w:tr>
      <w:tr w:rsidR="000B2B4D" w:rsidRPr="000B2B4D" w14:paraId="34DC05CE" w14:textId="77777777" w:rsidTr="00BD0CF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25" w:type="dxa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bottom"/>
          </w:tcPr>
          <w:p w14:paraId="1C93C232" w14:textId="67DECDB5" w:rsidR="000B2B4D" w:rsidRPr="007C4A91" w:rsidRDefault="000B2B4D" w:rsidP="00E63DA8">
            <w:pPr>
              <w:rPr>
                <w:lang w:eastAsia="ja-JP"/>
              </w:rPr>
            </w:pPr>
            <w:r w:rsidRPr="007C4A91">
              <w:rPr>
                <w:lang w:eastAsia="ja-JP"/>
              </w:rPr>
              <w:t xml:space="preserve">Year of Study (e.g. </w:t>
            </w:r>
            <w:r w:rsidRPr="007C4A91">
              <w:rPr>
                <w:rFonts w:hint="eastAsia"/>
                <w:lang w:eastAsia="zh-CN"/>
              </w:rPr>
              <w:t>year</w:t>
            </w:r>
            <w:r w:rsidRPr="007C4A91">
              <w:rPr>
                <w:lang w:eastAsia="ja-JP"/>
              </w:rPr>
              <w:t xml:space="preserve"> 1)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025" w:type="dxa"/>
            <w:tcBorders>
              <w:left w:val="none" w:sz="0" w:space="0" w:color="auto"/>
              <w:right w:val="none" w:sz="0" w:space="0" w:color="auto"/>
            </w:tcBorders>
          </w:tcPr>
          <w:p w14:paraId="6B8DAABD" w14:textId="6FE5ED73" w:rsidR="000B2B4D" w:rsidRPr="000B2B4D" w:rsidRDefault="000B2B4D" w:rsidP="00E63DA8">
            <w:pPr>
              <w:rPr>
                <w:lang w:eastAsia="ja-JP"/>
              </w:rPr>
            </w:pPr>
          </w:p>
        </w:tc>
      </w:tr>
      <w:tr w:rsidR="000B2B4D" w:rsidRPr="000B2B4D" w14:paraId="42DA5D29" w14:textId="77777777" w:rsidTr="00BD0C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25" w:type="dxa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bottom"/>
          </w:tcPr>
          <w:p w14:paraId="3802086F" w14:textId="77777777" w:rsidR="000B2B4D" w:rsidRPr="007C4A91" w:rsidRDefault="000B2B4D" w:rsidP="00E63DA8">
            <w:pPr>
              <w:rPr>
                <w:lang w:eastAsia="ja-JP"/>
              </w:rPr>
            </w:pPr>
            <w:r w:rsidRPr="007C4A91">
              <w:rPr>
                <w:lang w:eastAsia="ja-JP"/>
              </w:rPr>
              <w:t>Email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025" w:type="dxa"/>
            <w:tcBorders>
              <w:left w:val="none" w:sz="0" w:space="0" w:color="auto"/>
              <w:right w:val="none" w:sz="0" w:space="0" w:color="auto"/>
            </w:tcBorders>
          </w:tcPr>
          <w:p w14:paraId="410A4A8A" w14:textId="64E98972" w:rsidR="000B2B4D" w:rsidRPr="000B2B4D" w:rsidRDefault="000B2B4D" w:rsidP="00E63DA8">
            <w:pPr>
              <w:rPr>
                <w:lang w:eastAsia="ja-JP"/>
              </w:rPr>
            </w:pPr>
          </w:p>
        </w:tc>
      </w:tr>
      <w:tr w:rsidR="000B2B4D" w:rsidRPr="000B2B4D" w14:paraId="456B4BF6" w14:textId="77777777" w:rsidTr="00BD0CF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2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bottom"/>
          </w:tcPr>
          <w:p w14:paraId="5FCE4B6D" w14:textId="3557E987" w:rsidR="000B2B4D" w:rsidRPr="007C4A91" w:rsidRDefault="000B2B4D" w:rsidP="00E63DA8">
            <w:pPr>
              <w:rPr>
                <w:b w:val="0"/>
                <w:lang w:eastAsia="ja-JP"/>
              </w:rPr>
            </w:pPr>
            <w:r w:rsidRPr="007C4A91">
              <w:rPr>
                <w:b w:val="0"/>
                <w:lang w:eastAsia="ja-JP"/>
              </w:rPr>
              <w:t>Contact Number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02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083070FD" w14:textId="7C50EB41" w:rsidR="000B2B4D" w:rsidRPr="000B2B4D" w:rsidRDefault="000B2B4D" w:rsidP="00E63DA8">
            <w:pPr>
              <w:rPr>
                <w:lang w:eastAsia="ja-JP"/>
              </w:rPr>
            </w:pPr>
          </w:p>
        </w:tc>
      </w:tr>
    </w:tbl>
    <w:p w14:paraId="5C713CA6" w14:textId="2C4EDAFB" w:rsidR="001D45EA" w:rsidRDefault="001D45EA" w:rsidP="001D45EA">
      <w:pPr>
        <w:rPr>
          <w:lang w:eastAsia="ja-JP"/>
        </w:rPr>
      </w:pPr>
    </w:p>
    <w:p w14:paraId="68339FCE" w14:textId="5D036B72" w:rsidR="001D45EA" w:rsidRPr="001D45EA" w:rsidRDefault="001D45EA" w:rsidP="001D45EA">
      <w:pPr>
        <w:rPr>
          <w:lang w:eastAsia="ja-JP"/>
        </w:rPr>
      </w:pPr>
      <w:r>
        <w:rPr>
          <w:lang w:eastAsia="ja-JP"/>
        </w:rPr>
        <w:t>(For Student Team)</w:t>
      </w:r>
    </w:p>
    <w:p w14:paraId="13512149" w14:textId="366AC8D4" w:rsidR="00897A16" w:rsidRDefault="00897A16" w:rsidP="007C4A91"/>
    <w:tbl>
      <w:tblPr>
        <w:tblStyle w:val="PlainTable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60" w:firstRow="1" w:lastRow="1" w:firstColumn="0" w:lastColumn="0" w:noHBand="0" w:noVBand="0"/>
      </w:tblPr>
      <w:tblGrid>
        <w:gridCol w:w="3325"/>
        <w:gridCol w:w="6025"/>
      </w:tblGrid>
      <w:tr w:rsidR="00BD0CF3" w:rsidRPr="000B2B4D" w14:paraId="379EDCEA" w14:textId="77777777" w:rsidTr="00BD0C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25" w:type="dxa"/>
            <w:shd w:val="clear" w:color="auto" w:fill="D9D9D9" w:themeFill="background1" w:themeFillShade="D9"/>
            <w:vAlign w:val="bottom"/>
          </w:tcPr>
          <w:p w14:paraId="084398CD" w14:textId="6AED1288" w:rsidR="007C4A91" w:rsidRPr="007C4A91" w:rsidRDefault="007C4A91" w:rsidP="00D20A9C">
            <w:pPr>
              <w:rPr>
                <w:b w:val="0"/>
                <w:lang w:eastAsia="ja-JP"/>
              </w:rPr>
            </w:pPr>
            <w:r w:rsidRPr="007C4A91">
              <w:rPr>
                <w:b w:val="0"/>
                <w:lang w:eastAsia="ja-JP"/>
              </w:rPr>
              <w:t>Name of the Team Lead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025" w:type="dxa"/>
          </w:tcPr>
          <w:p w14:paraId="2449A07F" w14:textId="77777777" w:rsidR="007C4A91" w:rsidRPr="000B2B4D" w:rsidRDefault="007C4A91" w:rsidP="00D20A9C">
            <w:pPr>
              <w:rPr>
                <w:lang w:eastAsia="ja-JP"/>
              </w:rPr>
            </w:pPr>
          </w:p>
        </w:tc>
      </w:tr>
      <w:tr w:rsidR="007C4A91" w:rsidRPr="000B2B4D" w14:paraId="24EC5DA0" w14:textId="77777777" w:rsidTr="00BD0C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25" w:type="dxa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bottom"/>
          </w:tcPr>
          <w:p w14:paraId="5115ECEF" w14:textId="77777777" w:rsidR="007C4A91" w:rsidRPr="007C4A91" w:rsidRDefault="007C4A91" w:rsidP="00D20A9C">
            <w:pPr>
              <w:rPr>
                <w:lang w:eastAsia="ja-JP"/>
              </w:rPr>
            </w:pPr>
            <w:proofErr w:type="spellStart"/>
            <w:r w:rsidRPr="007C4A91">
              <w:rPr>
                <w:lang w:eastAsia="ja-JP"/>
              </w:rPr>
              <w:t>Programme</w:t>
            </w:r>
            <w:proofErr w:type="spellEnd"/>
            <w:r w:rsidRPr="007C4A91">
              <w:rPr>
                <w:lang w:eastAsia="ja-JP"/>
              </w:rPr>
              <w:t xml:space="preserve"> (UG/Graduate)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025" w:type="dxa"/>
            <w:tcBorders>
              <w:left w:val="none" w:sz="0" w:space="0" w:color="auto"/>
              <w:right w:val="none" w:sz="0" w:space="0" w:color="auto"/>
            </w:tcBorders>
          </w:tcPr>
          <w:p w14:paraId="512F76C6" w14:textId="77777777" w:rsidR="007C4A91" w:rsidRPr="000B2B4D" w:rsidRDefault="007C4A91" w:rsidP="00D20A9C">
            <w:pPr>
              <w:rPr>
                <w:lang w:eastAsia="ja-JP"/>
              </w:rPr>
            </w:pPr>
          </w:p>
        </w:tc>
      </w:tr>
      <w:tr w:rsidR="007C4A91" w:rsidRPr="000B2B4D" w14:paraId="25AA65D3" w14:textId="77777777" w:rsidTr="00BD0CF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25" w:type="dxa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bottom"/>
          </w:tcPr>
          <w:p w14:paraId="1AD098D8" w14:textId="77777777" w:rsidR="007C4A91" w:rsidRPr="007C4A91" w:rsidRDefault="007C4A91" w:rsidP="00D20A9C">
            <w:pPr>
              <w:rPr>
                <w:lang w:eastAsia="ja-JP"/>
              </w:rPr>
            </w:pPr>
            <w:r w:rsidRPr="007C4A91">
              <w:rPr>
                <w:lang w:eastAsia="ja-JP"/>
              </w:rPr>
              <w:t xml:space="preserve">Year of Study (e.g. </w:t>
            </w:r>
            <w:r w:rsidRPr="007C4A91">
              <w:rPr>
                <w:rFonts w:hint="eastAsia"/>
                <w:lang w:eastAsia="zh-CN"/>
              </w:rPr>
              <w:t>year</w:t>
            </w:r>
            <w:r w:rsidRPr="007C4A91">
              <w:rPr>
                <w:lang w:eastAsia="ja-JP"/>
              </w:rPr>
              <w:t xml:space="preserve"> 1)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025" w:type="dxa"/>
            <w:tcBorders>
              <w:left w:val="none" w:sz="0" w:space="0" w:color="auto"/>
              <w:right w:val="none" w:sz="0" w:space="0" w:color="auto"/>
            </w:tcBorders>
          </w:tcPr>
          <w:p w14:paraId="4F846884" w14:textId="77777777" w:rsidR="007C4A91" w:rsidRPr="000B2B4D" w:rsidRDefault="007C4A91" w:rsidP="00D20A9C">
            <w:pPr>
              <w:rPr>
                <w:lang w:eastAsia="ja-JP"/>
              </w:rPr>
            </w:pPr>
          </w:p>
        </w:tc>
      </w:tr>
      <w:tr w:rsidR="007C4A91" w:rsidRPr="000B2B4D" w14:paraId="3CAC49D2" w14:textId="77777777" w:rsidTr="00BD0C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25" w:type="dxa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bottom"/>
          </w:tcPr>
          <w:p w14:paraId="15110946" w14:textId="77777777" w:rsidR="007C4A91" w:rsidRPr="007C4A91" w:rsidRDefault="007C4A91" w:rsidP="00D20A9C">
            <w:pPr>
              <w:rPr>
                <w:lang w:eastAsia="ja-JP"/>
              </w:rPr>
            </w:pPr>
            <w:r w:rsidRPr="007C4A91">
              <w:rPr>
                <w:lang w:eastAsia="ja-JP"/>
              </w:rPr>
              <w:t>Email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025" w:type="dxa"/>
            <w:tcBorders>
              <w:left w:val="none" w:sz="0" w:space="0" w:color="auto"/>
              <w:right w:val="none" w:sz="0" w:space="0" w:color="auto"/>
            </w:tcBorders>
          </w:tcPr>
          <w:p w14:paraId="499D900E" w14:textId="77777777" w:rsidR="007C4A91" w:rsidRPr="000B2B4D" w:rsidRDefault="007C4A91" w:rsidP="00D20A9C">
            <w:pPr>
              <w:rPr>
                <w:lang w:eastAsia="ja-JP"/>
              </w:rPr>
            </w:pPr>
          </w:p>
        </w:tc>
      </w:tr>
      <w:tr w:rsidR="007C4A91" w:rsidRPr="000B2B4D" w14:paraId="0E9784E3" w14:textId="77777777" w:rsidTr="00BD0CF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2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bottom"/>
          </w:tcPr>
          <w:p w14:paraId="3898C3DF" w14:textId="77777777" w:rsidR="007C4A91" w:rsidRPr="007C4A91" w:rsidRDefault="007C4A91" w:rsidP="00D20A9C">
            <w:pPr>
              <w:rPr>
                <w:b w:val="0"/>
                <w:lang w:eastAsia="ja-JP"/>
              </w:rPr>
            </w:pPr>
            <w:r w:rsidRPr="007C4A91">
              <w:rPr>
                <w:b w:val="0"/>
                <w:lang w:eastAsia="ja-JP"/>
              </w:rPr>
              <w:t>Contact Number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02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579F1FE5" w14:textId="77777777" w:rsidR="007C4A91" w:rsidRPr="000B2B4D" w:rsidRDefault="007C4A91" w:rsidP="00D20A9C">
            <w:pPr>
              <w:rPr>
                <w:lang w:eastAsia="ja-JP"/>
              </w:rPr>
            </w:pPr>
          </w:p>
        </w:tc>
      </w:tr>
    </w:tbl>
    <w:p w14:paraId="1EEC4D62" w14:textId="22C4CBB9" w:rsidR="007C4A91" w:rsidRDefault="007C4A91" w:rsidP="007C4A91">
      <w:r>
        <w:t>Team Member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618"/>
        <w:gridCol w:w="1918"/>
        <w:gridCol w:w="1959"/>
        <w:gridCol w:w="1511"/>
        <w:gridCol w:w="1729"/>
        <w:gridCol w:w="1620"/>
      </w:tblGrid>
      <w:tr w:rsidR="00BD0CF3" w14:paraId="703B751C" w14:textId="77777777" w:rsidTr="00BD0CF3">
        <w:tc>
          <w:tcPr>
            <w:tcW w:w="618" w:type="dxa"/>
            <w:shd w:val="clear" w:color="auto" w:fill="D9D9D9" w:themeFill="background1" w:themeFillShade="D9"/>
          </w:tcPr>
          <w:p w14:paraId="09612CD9" w14:textId="7330B643" w:rsidR="00BD0CF3" w:rsidRPr="00BD0CF3" w:rsidRDefault="00BD0CF3" w:rsidP="00BD0CF3">
            <w:pPr>
              <w:jc w:val="center"/>
            </w:pPr>
            <w:r w:rsidRPr="00BD0CF3">
              <w:t>S/N</w:t>
            </w:r>
          </w:p>
        </w:tc>
        <w:tc>
          <w:tcPr>
            <w:tcW w:w="1918" w:type="dxa"/>
            <w:shd w:val="clear" w:color="auto" w:fill="D9D9D9" w:themeFill="background1" w:themeFillShade="D9"/>
          </w:tcPr>
          <w:p w14:paraId="70023F8B" w14:textId="4F9D9305" w:rsidR="00BD0CF3" w:rsidRPr="00BD0CF3" w:rsidRDefault="00BD0CF3" w:rsidP="00BD0CF3">
            <w:pPr>
              <w:jc w:val="center"/>
            </w:pPr>
            <w:r w:rsidRPr="00BD0CF3">
              <w:t>Name</w:t>
            </w:r>
          </w:p>
        </w:tc>
        <w:tc>
          <w:tcPr>
            <w:tcW w:w="1959" w:type="dxa"/>
            <w:shd w:val="clear" w:color="auto" w:fill="D9D9D9" w:themeFill="background1" w:themeFillShade="D9"/>
          </w:tcPr>
          <w:p w14:paraId="214CB8F9" w14:textId="21BBD3FE" w:rsidR="00BD0CF3" w:rsidRPr="00BD0CF3" w:rsidRDefault="00BD0CF3" w:rsidP="00BD0CF3">
            <w:pPr>
              <w:jc w:val="center"/>
            </w:pPr>
            <w:r w:rsidRPr="00BD0CF3">
              <w:t>Matriculation No.</w:t>
            </w:r>
          </w:p>
        </w:tc>
        <w:tc>
          <w:tcPr>
            <w:tcW w:w="1511" w:type="dxa"/>
            <w:shd w:val="clear" w:color="auto" w:fill="D9D9D9" w:themeFill="background1" w:themeFillShade="D9"/>
          </w:tcPr>
          <w:p w14:paraId="1760FD81" w14:textId="3FB16F14" w:rsidR="00BD0CF3" w:rsidRPr="00BD0CF3" w:rsidRDefault="00BD0CF3" w:rsidP="00BD0CF3">
            <w:pPr>
              <w:jc w:val="center"/>
            </w:pPr>
            <w:proofErr w:type="spellStart"/>
            <w:r w:rsidRPr="00BD0CF3">
              <w:t>Programme</w:t>
            </w:r>
            <w:proofErr w:type="spellEnd"/>
          </w:p>
        </w:tc>
        <w:tc>
          <w:tcPr>
            <w:tcW w:w="1729" w:type="dxa"/>
            <w:shd w:val="clear" w:color="auto" w:fill="D9D9D9" w:themeFill="background1" w:themeFillShade="D9"/>
          </w:tcPr>
          <w:p w14:paraId="7EE9F78E" w14:textId="5F929FF0" w:rsidR="00BD0CF3" w:rsidRPr="00BD0CF3" w:rsidRDefault="00BD0CF3" w:rsidP="00BD0CF3">
            <w:pPr>
              <w:jc w:val="center"/>
            </w:pPr>
            <w:r w:rsidRPr="00BD0CF3">
              <w:t>Year of Study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0CAFD8A" w14:textId="322C5FE5" w:rsidR="00BD0CF3" w:rsidRPr="00BD0CF3" w:rsidRDefault="00BD0CF3" w:rsidP="00BD0CF3">
            <w:pPr>
              <w:jc w:val="center"/>
            </w:pPr>
            <w:r w:rsidRPr="00BD0CF3">
              <w:t>Email</w:t>
            </w:r>
          </w:p>
        </w:tc>
      </w:tr>
      <w:tr w:rsidR="00BD0CF3" w14:paraId="5F0A4CC4" w14:textId="77777777" w:rsidTr="00BD0CF3">
        <w:tc>
          <w:tcPr>
            <w:tcW w:w="618" w:type="dxa"/>
          </w:tcPr>
          <w:p w14:paraId="3408B1E0" w14:textId="53D13F76" w:rsidR="00BD0CF3" w:rsidRDefault="00BD0CF3" w:rsidP="007C4A91">
            <w:pPr>
              <w:jc w:val="center"/>
            </w:pPr>
            <w:r>
              <w:t>1</w:t>
            </w:r>
          </w:p>
        </w:tc>
        <w:tc>
          <w:tcPr>
            <w:tcW w:w="1918" w:type="dxa"/>
          </w:tcPr>
          <w:p w14:paraId="4C9CBE35" w14:textId="77777777" w:rsidR="00BD0CF3" w:rsidRDefault="00BD0CF3" w:rsidP="007C4A91"/>
        </w:tc>
        <w:tc>
          <w:tcPr>
            <w:tcW w:w="1959" w:type="dxa"/>
          </w:tcPr>
          <w:p w14:paraId="3439DD4F" w14:textId="77777777" w:rsidR="00BD0CF3" w:rsidRDefault="00BD0CF3" w:rsidP="007C4A91"/>
        </w:tc>
        <w:tc>
          <w:tcPr>
            <w:tcW w:w="1511" w:type="dxa"/>
          </w:tcPr>
          <w:p w14:paraId="2AEBE250" w14:textId="77777777" w:rsidR="00BD0CF3" w:rsidRDefault="00BD0CF3" w:rsidP="007C4A91"/>
        </w:tc>
        <w:tc>
          <w:tcPr>
            <w:tcW w:w="1729" w:type="dxa"/>
          </w:tcPr>
          <w:p w14:paraId="3655DCE6" w14:textId="77777777" w:rsidR="00BD0CF3" w:rsidRDefault="00BD0CF3" w:rsidP="007C4A91"/>
        </w:tc>
        <w:tc>
          <w:tcPr>
            <w:tcW w:w="1620" w:type="dxa"/>
          </w:tcPr>
          <w:p w14:paraId="1708221F" w14:textId="77777777" w:rsidR="00BD0CF3" w:rsidRDefault="00BD0CF3" w:rsidP="007C4A91"/>
        </w:tc>
      </w:tr>
      <w:tr w:rsidR="00BD0CF3" w14:paraId="62B5EF31" w14:textId="77777777" w:rsidTr="00BD0CF3">
        <w:tc>
          <w:tcPr>
            <w:tcW w:w="618" w:type="dxa"/>
          </w:tcPr>
          <w:p w14:paraId="292FD6D8" w14:textId="7ED1B590" w:rsidR="00BD0CF3" w:rsidRDefault="00BD0CF3" w:rsidP="007C4A91">
            <w:pPr>
              <w:jc w:val="center"/>
            </w:pPr>
            <w:r>
              <w:t>2</w:t>
            </w:r>
          </w:p>
        </w:tc>
        <w:tc>
          <w:tcPr>
            <w:tcW w:w="1918" w:type="dxa"/>
          </w:tcPr>
          <w:p w14:paraId="2B51D591" w14:textId="77777777" w:rsidR="00BD0CF3" w:rsidRDefault="00BD0CF3" w:rsidP="007C4A91"/>
        </w:tc>
        <w:tc>
          <w:tcPr>
            <w:tcW w:w="1959" w:type="dxa"/>
          </w:tcPr>
          <w:p w14:paraId="7D7ADEE2" w14:textId="77777777" w:rsidR="00BD0CF3" w:rsidRDefault="00BD0CF3" w:rsidP="007C4A91"/>
        </w:tc>
        <w:tc>
          <w:tcPr>
            <w:tcW w:w="1511" w:type="dxa"/>
          </w:tcPr>
          <w:p w14:paraId="6DC581AE" w14:textId="77777777" w:rsidR="00BD0CF3" w:rsidRDefault="00BD0CF3" w:rsidP="007C4A91"/>
        </w:tc>
        <w:tc>
          <w:tcPr>
            <w:tcW w:w="1729" w:type="dxa"/>
          </w:tcPr>
          <w:p w14:paraId="4D0CDA89" w14:textId="77777777" w:rsidR="00BD0CF3" w:rsidRDefault="00BD0CF3" w:rsidP="007C4A91"/>
        </w:tc>
        <w:tc>
          <w:tcPr>
            <w:tcW w:w="1620" w:type="dxa"/>
          </w:tcPr>
          <w:p w14:paraId="01288A06" w14:textId="77777777" w:rsidR="00BD0CF3" w:rsidRDefault="00BD0CF3" w:rsidP="007C4A91"/>
        </w:tc>
      </w:tr>
      <w:tr w:rsidR="00BD0CF3" w14:paraId="0FA61AF4" w14:textId="77777777" w:rsidTr="00BD0CF3">
        <w:tc>
          <w:tcPr>
            <w:tcW w:w="618" w:type="dxa"/>
          </w:tcPr>
          <w:p w14:paraId="78A621EF" w14:textId="36320381" w:rsidR="00BD0CF3" w:rsidRDefault="00BD0CF3" w:rsidP="007C4A91">
            <w:pPr>
              <w:jc w:val="center"/>
            </w:pPr>
            <w:r>
              <w:t>3</w:t>
            </w:r>
          </w:p>
        </w:tc>
        <w:tc>
          <w:tcPr>
            <w:tcW w:w="1918" w:type="dxa"/>
          </w:tcPr>
          <w:p w14:paraId="1870C6B0" w14:textId="77777777" w:rsidR="00BD0CF3" w:rsidRDefault="00BD0CF3" w:rsidP="007C4A91"/>
        </w:tc>
        <w:tc>
          <w:tcPr>
            <w:tcW w:w="1959" w:type="dxa"/>
          </w:tcPr>
          <w:p w14:paraId="398300F7" w14:textId="77777777" w:rsidR="00BD0CF3" w:rsidRDefault="00BD0CF3" w:rsidP="007C4A91"/>
        </w:tc>
        <w:tc>
          <w:tcPr>
            <w:tcW w:w="1511" w:type="dxa"/>
          </w:tcPr>
          <w:p w14:paraId="71C8D1F4" w14:textId="77777777" w:rsidR="00BD0CF3" w:rsidRDefault="00BD0CF3" w:rsidP="007C4A91"/>
        </w:tc>
        <w:tc>
          <w:tcPr>
            <w:tcW w:w="1729" w:type="dxa"/>
          </w:tcPr>
          <w:p w14:paraId="402B6FC2" w14:textId="77777777" w:rsidR="00BD0CF3" w:rsidRDefault="00BD0CF3" w:rsidP="007C4A91"/>
        </w:tc>
        <w:tc>
          <w:tcPr>
            <w:tcW w:w="1620" w:type="dxa"/>
          </w:tcPr>
          <w:p w14:paraId="5D6B3187" w14:textId="77777777" w:rsidR="00BD0CF3" w:rsidRDefault="00BD0CF3" w:rsidP="007C4A91"/>
        </w:tc>
      </w:tr>
      <w:tr w:rsidR="00BD0CF3" w14:paraId="0509F79F" w14:textId="77777777" w:rsidTr="00BD0CF3">
        <w:tc>
          <w:tcPr>
            <w:tcW w:w="618" w:type="dxa"/>
          </w:tcPr>
          <w:p w14:paraId="7264AAE0" w14:textId="2A1D18C7" w:rsidR="00BD0CF3" w:rsidRDefault="00BD0CF3" w:rsidP="007C4A91">
            <w:pPr>
              <w:jc w:val="center"/>
            </w:pPr>
            <w:r>
              <w:t>4</w:t>
            </w:r>
          </w:p>
        </w:tc>
        <w:tc>
          <w:tcPr>
            <w:tcW w:w="1918" w:type="dxa"/>
          </w:tcPr>
          <w:p w14:paraId="1AFC41F9" w14:textId="77777777" w:rsidR="00BD0CF3" w:rsidRDefault="00BD0CF3" w:rsidP="007C4A91"/>
        </w:tc>
        <w:tc>
          <w:tcPr>
            <w:tcW w:w="1959" w:type="dxa"/>
          </w:tcPr>
          <w:p w14:paraId="5A7BA4D4" w14:textId="77777777" w:rsidR="00BD0CF3" w:rsidRDefault="00BD0CF3" w:rsidP="007C4A91"/>
        </w:tc>
        <w:tc>
          <w:tcPr>
            <w:tcW w:w="1511" w:type="dxa"/>
          </w:tcPr>
          <w:p w14:paraId="546F3BC5" w14:textId="77777777" w:rsidR="00BD0CF3" w:rsidRDefault="00BD0CF3" w:rsidP="007C4A91"/>
        </w:tc>
        <w:tc>
          <w:tcPr>
            <w:tcW w:w="1729" w:type="dxa"/>
          </w:tcPr>
          <w:p w14:paraId="4A54DDD7" w14:textId="77777777" w:rsidR="00BD0CF3" w:rsidRDefault="00BD0CF3" w:rsidP="007C4A91"/>
        </w:tc>
        <w:tc>
          <w:tcPr>
            <w:tcW w:w="1620" w:type="dxa"/>
          </w:tcPr>
          <w:p w14:paraId="34CF62D0" w14:textId="77777777" w:rsidR="00BD0CF3" w:rsidRDefault="00BD0CF3" w:rsidP="007C4A91"/>
        </w:tc>
      </w:tr>
      <w:tr w:rsidR="00BD0CF3" w14:paraId="3E8FB948" w14:textId="77777777" w:rsidTr="00BD0CF3">
        <w:tc>
          <w:tcPr>
            <w:tcW w:w="618" w:type="dxa"/>
          </w:tcPr>
          <w:p w14:paraId="6A6D4203" w14:textId="3EA8C547" w:rsidR="00BD0CF3" w:rsidRDefault="00BD0CF3" w:rsidP="007C4A91">
            <w:pPr>
              <w:jc w:val="center"/>
            </w:pPr>
            <w:r>
              <w:t>5</w:t>
            </w:r>
          </w:p>
        </w:tc>
        <w:tc>
          <w:tcPr>
            <w:tcW w:w="1918" w:type="dxa"/>
          </w:tcPr>
          <w:p w14:paraId="7C8A5037" w14:textId="77777777" w:rsidR="00BD0CF3" w:rsidRDefault="00BD0CF3" w:rsidP="007C4A91"/>
        </w:tc>
        <w:tc>
          <w:tcPr>
            <w:tcW w:w="1959" w:type="dxa"/>
          </w:tcPr>
          <w:p w14:paraId="61345A18" w14:textId="77777777" w:rsidR="00BD0CF3" w:rsidRDefault="00BD0CF3" w:rsidP="007C4A91"/>
        </w:tc>
        <w:tc>
          <w:tcPr>
            <w:tcW w:w="1511" w:type="dxa"/>
          </w:tcPr>
          <w:p w14:paraId="30713E56" w14:textId="77777777" w:rsidR="00BD0CF3" w:rsidRDefault="00BD0CF3" w:rsidP="007C4A91"/>
        </w:tc>
        <w:tc>
          <w:tcPr>
            <w:tcW w:w="1729" w:type="dxa"/>
          </w:tcPr>
          <w:p w14:paraId="03712723" w14:textId="77777777" w:rsidR="00BD0CF3" w:rsidRDefault="00BD0CF3" w:rsidP="007C4A91"/>
        </w:tc>
        <w:tc>
          <w:tcPr>
            <w:tcW w:w="1620" w:type="dxa"/>
          </w:tcPr>
          <w:p w14:paraId="26F71E8B" w14:textId="77777777" w:rsidR="00BD0CF3" w:rsidRDefault="00BD0CF3" w:rsidP="007C4A91"/>
        </w:tc>
      </w:tr>
      <w:tr w:rsidR="00BD0CF3" w14:paraId="4A12E604" w14:textId="77777777" w:rsidTr="00BD0CF3">
        <w:tc>
          <w:tcPr>
            <w:tcW w:w="618" w:type="dxa"/>
          </w:tcPr>
          <w:p w14:paraId="2AC3DF37" w14:textId="6E4E3E4E" w:rsidR="00BD0CF3" w:rsidRDefault="00BD0CF3" w:rsidP="007C4A91">
            <w:pPr>
              <w:jc w:val="center"/>
            </w:pPr>
            <w:r>
              <w:t>6</w:t>
            </w:r>
          </w:p>
        </w:tc>
        <w:tc>
          <w:tcPr>
            <w:tcW w:w="1918" w:type="dxa"/>
          </w:tcPr>
          <w:p w14:paraId="37571593" w14:textId="77777777" w:rsidR="00BD0CF3" w:rsidRDefault="00BD0CF3" w:rsidP="007C4A91"/>
        </w:tc>
        <w:tc>
          <w:tcPr>
            <w:tcW w:w="1959" w:type="dxa"/>
          </w:tcPr>
          <w:p w14:paraId="22E38504" w14:textId="77777777" w:rsidR="00BD0CF3" w:rsidRDefault="00BD0CF3" w:rsidP="007C4A91"/>
        </w:tc>
        <w:tc>
          <w:tcPr>
            <w:tcW w:w="1511" w:type="dxa"/>
          </w:tcPr>
          <w:p w14:paraId="0D72B16A" w14:textId="77777777" w:rsidR="00BD0CF3" w:rsidRDefault="00BD0CF3" w:rsidP="007C4A91"/>
        </w:tc>
        <w:tc>
          <w:tcPr>
            <w:tcW w:w="1729" w:type="dxa"/>
          </w:tcPr>
          <w:p w14:paraId="040CE383" w14:textId="77777777" w:rsidR="00BD0CF3" w:rsidRDefault="00BD0CF3" w:rsidP="007C4A91"/>
        </w:tc>
        <w:tc>
          <w:tcPr>
            <w:tcW w:w="1620" w:type="dxa"/>
          </w:tcPr>
          <w:p w14:paraId="7D80CE4F" w14:textId="77777777" w:rsidR="00BD0CF3" w:rsidRDefault="00BD0CF3" w:rsidP="007C4A91"/>
        </w:tc>
      </w:tr>
      <w:tr w:rsidR="00BD0CF3" w14:paraId="3A6ED8C6" w14:textId="77777777" w:rsidTr="00BD0CF3">
        <w:tc>
          <w:tcPr>
            <w:tcW w:w="618" w:type="dxa"/>
          </w:tcPr>
          <w:p w14:paraId="4C0388DA" w14:textId="41C998ED" w:rsidR="00BD0CF3" w:rsidRDefault="00BD0CF3" w:rsidP="007C4A91">
            <w:pPr>
              <w:jc w:val="center"/>
            </w:pPr>
            <w:r>
              <w:t>7</w:t>
            </w:r>
          </w:p>
        </w:tc>
        <w:tc>
          <w:tcPr>
            <w:tcW w:w="1918" w:type="dxa"/>
          </w:tcPr>
          <w:p w14:paraId="3EA5F80D" w14:textId="77777777" w:rsidR="00BD0CF3" w:rsidRDefault="00BD0CF3" w:rsidP="007C4A91"/>
        </w:tc>
        <w:tc>
          <w:tcPr>
            <w:tcW w:w="1959" w:type="dxa"/>
          </w:tcPr>
          <w:p w14:paraId="0029D0EF" w14:textId="77777777" w:rsidR="00BD0CF3" w:rsidRDefault="00BD0CF3" w:rsidP="007C4A91"/>
        </w:tc>
        <w:tc>
          <w:tcPr>
            <w:tcW w:w="1511" w:type="dxa"/>
          </w:tcPr>
          <w:p w14:paraId="5F411BDE" w14:textId="77777777" w:rsidR="00BD0CF3" w:rsidRDefault="00BD0CF3" w:rsidP="007C4A91"/>
        </w:tc>
        <w:tc>
          <w:tcPr>
            <w:tcW w:w="1729" w:type="dxa"/>
          </w:tcPr>
          <w:p w14:paraId="5FD6F295" w14:textId="77777777" w:rsidR="00BD0CF3" w:rsidRDefault="00BD0CF3" w:rsidP="007C4A91"/>
        </w:tc>
        <w:tc>
          <w:tcPr>
            <w:tcW w:w="1620" w:type="dxa"/>
          </w:tcPr>
          <w:p w14:paraId="54252BAC" w14:textId="77777777" w:rsidR="00BD0CF3" w:rsidRDefault="00BD0CF3" w:rsidP="007C4A91"/>
        </w:tc>
      </w:tr>
      <w:tr w:rsidR="00BD0CF3" w14:paraId="159CC5FA" w14:textId="77777777" w:rsidTr="00BD0CF3">
        <w:tc>
          <w:tcPr>
            <w:tcW w:w="618" w:type="dxa"/>
          </w:tcPr>
          <w:p w14:paraId="54911825" w14:textId="217455DA" w:rsidR="00BD0CF3" w:rsidRDefault="00BD0CF3" w:rsidP="007C4A91">
            <w:pPr>
              <w:jc w:val="center"/>
            </w:pPr>
            <w:r>
              <w:t>8</w:t>
            </w:r>
          </w:p>
        </w:tc>
        <w:tc>
          <w:tcPr>
            <w:tcW w:w="1918" w:type="dxa"/>
          </w:tcPr>
          <w:p w14:paraId="5D582DB0" w14:textId="77777777" w:rsidR="00BD0CF3" w:rsidRDefault="00BD0CF3" w:rsidP="007C4A91"/>
        </w:tc>
        <w:tc>
          <w:tcPr>
            <w:tcW w:w="1959" w:type="dxa"/>
          </w:tcPr>
          <w:p w14:paraId="1ADDA882" w14:textId="77777777" w:rsidR="00BD0CF3" w:rsidRDefault="00BD0CF3" w:rsidP="007C4A91"/>
        </w:tc>
        <w:tc>
          <w:tcPr>
            <w:tcW w:w="1511" w:type="dxa"/>
          </w:tcPr>
          <w:p w14:paraId="44964876" w14:textId="77777777" w:rsidR="00BD0CF3" w:rsidRDefault="00BD0CF3" w:rsidP="007C4A91"/>
        </w:tc>
        <w:tc>
          <w:tcPr>
            <w:tcW w:w="1729" w:type="dxa"/>
          </w:tcPr>
          <w:p w14:paraId="5466AA69" w14:textId="77777777" w:rsidR="00BD0CF3" w:rsidRDefault="00BD0CF3" w:rsidP="007C4A91"/>
        </w:tc>
        <w:tc>
          <w:tcPr>
            <w:tcW w:w="1620" w:type="dxa"/>
          </w:tcPr>
          <w:p w14:paraId="01A46C4B" w14:textId="77777777" w:rsidR="00BD0CF3" w:rsidRDefault="00BD0CF3" w:rsidP="007C4A91"/>
        </w:tc>
      </w:tr>
    </w:tbl>
    <w:p w14:paraId="125979ED" w14:textId="77777777" w:rsidR="007C4A91" w:rsidRDefault="007C4A91" w:rsidP="007C4A91"/>
    <w:p w14:paraId="3477598E" w14:textId="710D4521" w:rsidR="007C4A91" w:rsidRDefault="007C4A91" w:rsidP="007C4A91"/>
    <w:p w14:paraId="7F205720" w14:textId="77777777" w:rsidR="00DD14EA" w:rsidRDefault="00DD14EA" w:rsidP="007C4A91"/>
    <w:p w14:paraId="2B28CA03" w14:textId="77777777" w:rsidR="00DD14EA" w:rsidRDefault="00DD14EA" w:rsidP="007C4A91"/>
    <w:p w14:paraId="2521F64E" w14:textId="6E0703BC" w:rsidR="007C4A91" w:rsidRDefault="00BD0CF3" w:rsidP="00BD0CF3">
      <w:pPr>
        <w:pStyle w:val="Heading1"/>
      </w:pPr>
      <w:r>
        <w:lastRenderedPageBreak/>
        <w:t xml:space="preserve">Section II    Competition Information </w:t>
      </w:r>
    </w:p>
    <w:p w14:paraId="5D88855D" w14:textId="1D13714F" w:rsidR="00BD0CF3" w:rsidRPr="00294312" w:rsidRDefault="00BD0CF3" w:rsidP="007C4A91"/>
    <w:tbl>
      <w:tblPr>
        <w:tblStyle w:val="TableGrid"/>
        <w:tblW w:w="9648" w:type="dxa"/>
        <w:tblLayout w:type="fixed"/>
        <w:tblLook w:val="01E0" w:firstRow="1" w:lastRow="1" w:firstColumn="1" w:lastColumn="1" w:noHBand="0" w:noVBand="0"/>
      </w:tblPr>
      <w:tblGrid>
        <w:gridCol w:w="2853"/>
        <w:gridCol w:w="6795"/>
      </w:tblGrid>
      <w:tr w:rsidR="00401DE5" w:rsidRPr="0083750F" w14:paraId="0681D9CC" w14:textId="77777777" w:rsidTr="00294312">
        <w:tc>
          <w:tcPr>
            <w:tcW w:w="9648" w:type="dxa"/>
            <w:gridSpan w:val="2"/>
            <w:shd w:val="clear" w:color="auto" w:fill="D9D9D9" w:themeFill="background1" w:themeFillShade="D9"/>
          </w:tcPr>
          <w:p w14:paraId="0B3189D8" w14:textId="2B92E214" w:rsidR="00401DE5" w:rsidRPr="00401DE5" w:rsidRDefault="00BD0CF3" w:rsidP="00BD0CF3">
            <w:r>
              <w:t>Competition Information</w:t>
            </w:r>
            <w:r w:rsidR="00401DE5" w:rsidRPr="00294312">
              <w:t xml:space="preserve"> </w:t>
            </w:r>
          </w:p>
        </w:tc>
      </w:tr>
      <w:tr w:rsidR="00401DE5" w:rsidRPr="0083750F" w14:paraId="656D6608" w14:textId="77777777" w:rsidTr="00294312">
        <w:tc>
          <w:tcPr>
            <w:tcW w:w="2853" w:type="dxa"/>
          </w:tcPr>
          <w:p w14:paraId="3E8D0EAC" w14:textId="2C84627D" w:rsidR="00401DE5" w:rsidRPr="00BE1221" w:rsidRDefault="00BD0CF3" w:rsidP="00BD0CF3">
            <w:r>
              <w:t>Name</w:t>
            </w:r>
            <w:r w:rsidR="00401DE5" w:rsidRPr="00BE1221">
              <w:t>:</w:t>
            </w:r>
          </w:p>
        </w:tc>
        <w:tc>
          <w:tcPr>
            <w:tcW w:w="6795" w:type="dxa"/>
          </w:tcPr>
          <w:p w14:paraId="4478B2BA" w14:textId="77777777" w:rsidR="00401DE5" w:rsidRPr="0083750F" w:rsidRDefault="00401DE5" w:rsidP="00BD0CF3"/>
        </w:tc>
      </w:tr>
      <w:tr w:rsidR="00401DE5" w:rsidRPr="0083750F" w14:paraId="15F42BC0" w14:textId="77777777" w:rsidTr="00294312">
        <w:tc>
          <w:tcPr>
            <w:tcW w:w="2853" w:type="dxa"/>
          </w:tcPr>
          <w:p w14:paraId="30F0204B" w14:textId="3C362FEF" w:rsidR="00401DE5" w:rsidRPr="00294312" w:rsidRDefault="00BD0CF3" w:rsidP="00BD0CF3">
            <w:r>
              <w:t>Date(s):</w:t>
            </w:r>
          </w:p>
        </w:tc>
        <w:tc>
          <w:tcPr>
            <w:tcW w:w="6795" w:type="dxa"/>
          </w:tcPr>
          <w:p w14:paraId="0713997E" w14:textId="77777777" w:rsidR="00401DE5" w:rsidRPr="0083750F" w:rsidRDefault="00401DE5" w:rsidP="00BD0CF3"/>
        </w:tc>
      </w:tr>
      <w:tr w:rsidR="00401DE5" w:rsidRPr="0083750F" w14:paraId="19AA52E8" w14:textId="77777777" w:rsidTr="00294312">
        <w:tc>
          <w:tcPr>
            <w:tcW w:w="2853" w:type="dxa"/>
          </w:tcPr>
          <w:p w14:paraId="533F2856" w14:textId="664B75F1" w:rsidR="00401DE5" w:rsidRPr="0083677C" w:rsidRDefault="00BD0CF3" w:rsidP="00BD0CF3">
            <w:r>
              <w:t>Place</w:t>
            </w:r>
            <w:r w:rsidR="00401DE5" w:rsidRPr="00BE1221">
              <w:t>:</w:t>
            </w:r>
          </w:p>
        </w:tc>
        <w:tc>
          <w:tcPr>
            <w:tcW w:w="6795" w:type="dxa"/>
          </w:tcPr>
          <w:p w14:paraId="38FB3EF0" w14:textId="77777777" w:rsidR="00401DE5" w:rsidRPr="0083750F" w:rsidRDefault="00401DE5" w:rsidP="00BD0CF3"/>
        </w:tc>
      </w:tr>
      <w:tr w:rsidR="00BD0CF3" w:rsidRPr="0083750F" w14:paraId="09190192" w14:textId="77777777" w:rsidTr="00294312">
        <w:tc>
          <w:tcPr>
            <w:tcW w:w="2853" w:type="dxa"/>
          </w:tcPr>
          <w:p w14:paraId="47931E43" w14:textId="3CDABE5C" w:rsidR="00BD0CF3" w:rsidRDefault="00BD0CF3" w:rsidP="00BD0CF3">
            <w:r>
              <w:t>Official Website:</w:t>
            </w:r>
          </w:p>
        </w:tc>
        <w:tc>
          <w:tcPr>
            <w:tcW w:w="6795" w:type="dxa"/>
          </w:tcPr>
          <w:p w14:paraId="71FCC4DB" w14:textId="77777777" w:rsidR="00BD0CF3" w:rsidRPr="0083750F" w:rsidRDefault="00BD0CF3" w:rsidP="00BD0CF3"/>
        </w:tc>
      </w:tr>
      <w:tr w:rsidR="00BD0CF3" w:rsidRPr="0083750F" w14:paraId="3D1E0FAA" w14:textId="77777777" w:rsidTr="00294312">
        <w:tc>
          <w:tcPr>
            <w:tcW w:w="2853" w:type="dxa"/>
          </w:tcPr>
          <w:p w14:paraId="5DD564E7" w14:textId="77777777" w:rsidR="00BD0CF3" w:rsidRDefault="00BD0CF3" w:rsidP="00BD0CF3">
            <w:r>
              <w:t>Influence (</w:t>
            </w:r>
            <w:r w:rsidRPr="007718AA">
              <w:rPr>
                <w:i/>
                <w:sz w:val="20"/>
              </w:rPr>
              <w:t xml:space="preserve">e.g.: no. of total competitors, </w:t>
            </w:r>
            <w:r w:rsidR="007718AA" w:rsidRPr="007718AA">
              <w:rPr>
                <w:i/>
                <w:sz w:val="20"/>
              </w:rPr>
              <w:t>award amount, years, etc.</w:t>
            </w:r>
            <w:r w:rsidR="007718AA">
              <w:t>)</w:t>
            </w:r>
          </w:p>
          <w:p w14:paraId="414009B3" w14:textId="77777777" w:rsidR="00E62822" w:rsidRDefault="00E62822" w:rsidP="00BD0CF3"/>
          <w:p w14:paraId="5534FB82" w14:textId="77777777" w:rsidR="00E62822" w:rsidRDefault="00E62822" w:rsidP="00BD0CF3"/>
          <w:p w14:paraId="2B21D85C" w14:textId="77777777" w:rsidR="00E62822" w:rsidRDefault="00E62822" w:rsidP="00BD0CF3"/>
          <w:p w14:paraId="0AD4809D" w14:textId="28C866F0" w:rsidR="00E62822" w:rsidRDefault="00E62822" w:rsidP="00BD0CF3"/>
        </w:tc>
        <w:tc>
          <w:tcPr>
            <w:tcW w:w="6795" w:type="dxa"/>
          </w:tcPr>
          <w:p w14:paraId="1556C707" w14:textId="77777777" w:rsidR="00BD0CF3" w:rsidRPr="0083750F" w:rsidRDefault="00BD0CF3" w:rsidP="00BD0CF3"/>
        </w:tc>
      </w:tr>
      <w:tr w:rsidR="007718AA" w:rsidRPr="0083750F" w14:paraId="0E4D03F4" w14:textId="77777777" w:rsidTr="00D84244">
        <w:tc>
          <w:tcPr>
            <w:tcW w:w="9648" w:type="dxa"/>
            <w:gridSpan w:val="2"/>
            <w:shd w:val="clear" w:color="auto" w:fill="D9D9D9" w:themeFill="background1" w:themeFillShade="D9"/>
          </w:tcPr>
          <w:p w14:paraId="1B8667E9" w14:textId="676EEA70" w:rsidR="007718AA" w:rsidRPr="0083750F" w:rsidRDefault="007718AA" w:rsidP="00BD0CF3">
            <w:r>
              <w:rPr>
                <w:bCs/>
              </w:rPr>
              <w:t>Competition Project</w:t>
            </w:r>
          </w:p>
        </w:tc>
      </w:tr>
      <w:tr w:rsidR="007718AA" w:rsidRPr="0083750F" w14:paraId="517355AB" w14:textId="77777777" w:rsidTr="00294312">
        <w:tc>
          <w:tcPr>
            <w:tcW w:w="2853" w:type="dxa"/>
          </w:tcPr>
          <w:p w14:paraId="6BB7D4C8" w14:textId="4D0D2EDE" w:rsidR="007718AA" w:rsidRDefault="007718AA" w:rsidP="00BD0CF3">
            <w:r>
              <w:t>Project Title:</w:t>
            </w:r>
          </w:p>
        </w:tc>
        <w:tc>
          <w:tcPr>
            <w:tcW w:w="6795" w:type="dxa"/>
          </w:tcPr>
          <w:p w14:paraId="066AFCDD" w14:textId="77777777" w:rsidR="007718AA" w:rsidRPr="0083750F" w:rsidRDefault="007718AA" w:rsidP="00BD0CF3"/>
        </w:tc>
      </w:tr>
      <w:tr w:rsidR="007718AA" w:rsidRPr="0083750F" w14:paraId="74F49F3E" w14:textId="77777777" w:rsidTr="00294312">
        <w:tc>
          <w:tcPr>
            <w:tcW w:w="2853" w:type="dxa"/>
          </w:tcPr>
          <w:p w14:paraId="5810A390" w14:textId="238D9EB7" w:rsidR="007718AA" w:rsidRDefault="007718AA" w:rsidP="00BD0CF3">
            <w:r>
              <w:t xml:space="preserve">Project Description: </w:t>
            </w:r>
            <w:r w:rsidRPr="007718AA">
              <w:rPr>
                <w:i/>
                <w:sz w:val="20"/>
              </w:rPr>
              <w:t>(Describe what your project is about, about 200 words)</w:t>
            </w:r>
          </w:p>
          <w:p w14:paraId="2EAE17E4" w14:textId="77777777" w:rsidR="007718AA" w:rsidRDefault="007718AA" w:rsidP="00BD0CF3"/>
          <w:p w14:paraId="0B6969F1" w14:textId="77777777" w:rsidR="007718AA" w:rsidRDefault="007718AA" w:rsidP="00BD0CF3"/>
          <w:p w14:paraId="2D2FFF12" w14:textId="77777777" w:rsidR="007718AA" w:rsidRDefault="007718AA" w:rsidP="00BD0CF3"/>
          <w:p w14:paraId="320BAD60" w14:textId="77777777" w:rsidR="007718AA" w:rsidRDefault="007718AA" w:rsidP="00BD0CF3"/>
          <w:p w14:paraId="3E951756" w14:textId="77777777" w:rsidR="007718AA" w:rsidRDefault="007718AA" w:rsidP="00BD0CF3"/>
          <w:p w14:paraId="5E134CB9" w14:textId="77777777" w:rsidR="007718AA" w:rsidRDefault="007718AA" w:rsidP="00BD0CF3"/>
          <w:p w14:paraId="2E0925F7" w14:textId="77777777" w:rsidR="007718AA" w:rsidRDefault="007718AA" w:rsidP="00BD0CF3"/>
          <w:p w14:paraId="1A7D3A7D" w14:textId="4C374CC8" w:rsidR="007718AA" w:rsidRDefault="007718AA" w:rsidP="00BD0CF3"/>
          <w:p w14:paraId="0089782A" w14:textId="3DD029AA" w:rsidR="00E62822" w:rsidRDefault="00E62822" w:rsidP="00BD0CF3"/>
          <w:p w14:paraId="75DB22A4" w14:textId="77777777" w:rsidR="00E62822" w:rsidRDefault="00E62822" w:rsidP="00BD0CF3"/>
          <w:p w14:paraId="72F69F1C" w14:textId="5633C0ED" w:rsidR="007718AA" w:rsidRDefault="007718AA" w:rsidP="00BD0CF3"/>
        </w:tc>
        <w:tc>
          <w:tcPr>
            <w:tcW w:w="6795" w:type="dxa"/>
          </w:tcPr>
          <w:p w14:paraId="7A42EFC0" w14:textId="77777777" w:rsidR="007718AA" w:rsidRPr="0083750F" w:rsidRDefault="007718AA" w:rsidP="00BD0CF3"/>
        </w:tc>
      </w:tr>
      <w:tr w:rsidR="007718AA" w:rsidRPr="0083750F" w14:paraId="3DA581DD" w14:textId="77777777" w:rsidTr="00294312">
        <w:tc>
          <w:tcPr>
            <w:tcW w:w="2853" w:type="dxa"/>
          </w:tcPr>
          <w:p w14:paraId="6CC695C6" w14:textId="77777777" w:rsidR="007718AA" w:rsidRDefault="007718AA" w:rsidP="00BD0CF3">
            <w:r>
              <w:t xml:space="preserve">Has this project participated in other competition(s)? If yes, please list the names and competition results. </w:t>
            </w:r>
          </w:p>
          <w:p w14:paraId="45CA4F42" w14:textId="77777777" w:rsidR="007718AA" w:rsidRDefault="007718AA" w:rsidP="00BD0CF3"/>
          <w:p w14:paraId="726AF818" w14:textId="68B08B84" w:rsidR="007718AA" w:rsidRDefault="007718AA" w:rsidP="00BD0CF3"/>
        </w:tc>
        <w:tc>
          <w:tcPr>
            <w:tcW w:w="6795" w:type="dxa"/>
          </w:tcPr>
          <w:p w14:paraId="0CBCAF80" w14:textId="77777777" w:rsidR="007718AA" w:rsidRPr="0083750F" w:rsidRDefault="007718AA" w:rsidP="00BD0CF3"/>
        </w:tc>
      </w:tr>
    </w:tbl>
    <w:p w14:paraId="20F128C7" w14:textId="11AA352B" w:rsidR="00401DE5" w:rsidRDefault="00401DE5" w:rsidP="000B5AB1">
      <w:pPr>
        <w:spacing w:line="360" w:lineRule="auto"/>
        <w:jc w:val="both"/>
        <w:rPr>
          <w:rFonts w:ascii="Arial" w:hAnsi="Arial" w:cs="Arial"/>
          <w:color w:val="FF0000"/>
          <w:sz w:val="22"/>
          <w:szCs w:val="22"/>
        </w:rPr>
      </w:pPr>
    </w:p>
    <w:p w14:paraId="49C67083" w14:textId="6B369F20" w:rsidR="00E62822" w:rsidRDefault="00E62822" w:rsidP="00E62822">
      <w:pPr>
        <w:pStyle w:val="Heading1"/>
      </w:pPr>
      <w:r>
        <w:lastRenderedPageBreak/>
        <w:t xml:space="preserve">Section III    Proposed Budget </w:t>
      </w:r>
      <w:r w:rsidR="00D84244" w:rsidRPr="00D84244">
        <w:rPr>
          <w:b w:val="0"/>
          <w:sz w:val="24"/>
          <w:szCs w:val="24"/>
        </w:rPr>
        <w:t>(directly related to the competition)</w:t>
      </w:r>
    </w:p>
    <w:p w14:paraId="48E4B0E9" w14:textId="77E5ACBB" w:rsidR="00E62822" w:rsidRDefault="00E62822" w:rsidP="00E62822">
      <w:pPr>
        <w:rPr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8"/>
        <w:gridCol w:w="1065"/>
        <w:gridCol w:w="1184"/>
        <w:gridCol w:w="576"/>
        <w:gridCol w:w="1332"/>
        <w:gridCol w:w="4585"/>
      </w:tblGrid>
      <w:tr w:rsidR="00E62822" w14:paraId="650A3C20" w14:textId="4014EDAC" w:rsidTr="00E62822">
        <w:tc>
          <w:tcPr>
            <w:tcW w:w="608" w:type="dxa"/>
            <w:shd w:val="clear" w:color="auto" w:fill="D9D9D9" w:themeFill="background1" w:themeFillShade="D9"/>
          </w:tcPr>
          <w:p w14:paraId="76F76380" w14:textId="39EE1ACD" w:rsidR="00E62822" w:rsidRDefault="00E62822" w:rsidP="00E6282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S/N</w:t>
            </w:r>
          </w:p>
        </w:tc>
        <w:tc>
          <w:tcPr>
            <w:tcW w:w="1065" w:type="dxa"/>
            <w:shd w:val="clear" w:color="auto" w:fill="D9D9D9" w:themeFill="background1" w:themeFillShade="D9"/>
          </w:tcPr>
          <w:p w14:paraId="0BB11D04" w14:textId="5E2DF0B8" w:rsidR="00E62822" w:rsidRDefault="00E62822" w:rsidP="00E6282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Item</w:t>
            </w:r>
          </w:p>
        </w:tc>
        <w:tc>
          <w:tcPr>
            <w:tcW w:w="1184" w:type="dxa"/>
            <w:shd w:val="clear" w:color="auto" w:fill="D9D9D9" w:themeFill="background1" w:themeFillShade="D9"/>
          </w:tcPr>
          <w:p w14:paraId="24B2CB24" w14:textId="1A44CBC6" w:rsidR="00E62822" w:rsidRDefault="00E62822" w:rsidP="00E6282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Unit Cost</w:t>
            </w:r>
          </w:p>
        </w:tc>
        <w:tc>
          <w:tcPr>
            <w:tcW w:w="576" w:type="dxa"/>
            <w:shd w:val="clear" w:color="auto" w:fill="D9D9D9" w:themeFill="background1" w:themeFillShade="D9"/>
          </w:tcPr>
          <w:p w14:paraId="7A27EFC1" w14:textId="06FDADE8" w:rsidR="00E62822" w:rsidRDefault="00E62822" w:rsidP="00E6282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Qty</w:t>
            </w:r>
          </w:p>
        </w:tc>
        <w:tc>
          <w:tcPr>
            <w:tcW w:w="1332" w:type="dxa"/>
            <w:shd w:val="clear" w:color="auto" w:fill="D9D9D9" w:themeFill="background1" w:themeFillShade="D9"/>
          </w:tcPr>
          <w:p w14:paraId="6925AA7C" w14:textId="5EE88766" w:rsidR="00E62822" w:rsidRDefault="00E62822" w:rsidP="00E6282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Total Cost</w:t>
            </w:r>
          </w:p>
        </w:tc>
        <w:tc>
          <w:tcPr>
            <w:tcW w:w="4585" w:type="dxa"/>
            <w:shd w:val="clear" w:color="auto" w:fill="D9D9D9" w:themeFill="background1" w:themeFillShade="D9"/>
          </w:tcPr>
          <w:p w14:paraId="7DEEBC65" w14:textId="1C220A12" w:rsidR="00E62822" w:rsidRDefault="00E62822" w:rsidP="00E6282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Remark(s)</w:t>
            </w:r>
          </w:p>
        </w:tc>
      </w:tr>
      <w:tr w:rsidR="00E62822" w14:paraId="39A1D595" w14:textId="4ABE5CFC" w:rsidTr="00E62822">
        <w:tc>
          <w:tcPr>
            <w:tcW w:w="608" w:type="dxa"/>
          </w:tcPr>
          <w:p w14:paraId="54B172BD" w14:textId="79BAD22B" w:rsidR="00E62822" w:rsidRDefault="00E62822" w:rsidP="00E6282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1065" w:type="dxa"/>
          </w:tcPr>
          <w:p w14:paraId="368B91B4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1184" w:type="dxa"/>
          </w:tcPr>
          <w:p w14:paraId="23618673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576" w:type="dxa"/>
          </w:tcPr>
          <w:p w14:paraId="6F6FBE5E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1332" w:type="dxa"/>
          </w:tcPr>
          <w:p w14:paraId="2CE71F20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4585" w:type="dxa"/>
          </w:tcPr>
          <w:p w14:paraId="040217C7" w14:textId="77777777" w:rsidR="00E62822" w:rsidRDefault="00E62822" w:rsidP="00E62822">
            <w:pPr>
              <w:rPr>
                <w:lang w:eastAsia="ja-JP"/>
              </w:rPr>
            </w:pPr>
          </w:p>
        </w:tc>
      </w:tr>
      <w:tr w:rsidR="00E62822" w14:paraId="4AE944F1" w14:textId="5F56D3CE" w:rsidTr="00E62822">
        <w:tc>
          <w:tcPr>
            <w:tcW w:w="608" w:type="dxa"/>
          </w:tcPr>
          <w:p w14:paraId="108B8F7F" w14:textId="154603A7" w:rsidR="00E62822" w:rsidRDefault="00E62822" w:rsidP="00E6282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1065" w:type="dxa"/>
          </w:tcPr>
          <w:p w14:paraId="550CB0DC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1184" w:type="dxa"/>
          </w:tcPr>
          <w:p w14:paraId="62E9CAD3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576" w:type="dxa"/>
          </w:tcPr>
          <w:p w14:paraId="3E16F7DD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1332" w:type="dxa"/>
          </w:tcPr>
          <w:p w14:paraId="122FB2C1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4585" w:type="dxa"/>
          </w:tcPr>
          <w:p w14:paraId="21086D9D" w14:textId="77777777" w:rsidR="00E62822" w:rsidRDefault="00E62822" w:rsidP="00E62822">
            <w:pPr>
              <w:rPr>
                <w:lang w:eastAsia="ja-JP"/>
              </w:rPr>
            </w:pPr>
          </w:p>
        </w:tc>
      </w:tr>
      <w:tr w:rsidR="00E62822" w14:paraId="4C246E5C" w14:textId="5B61E977" w:rsidTr="00E62822">
        <w:tc>
          <w:tcPr>
            <w:tcW w:w="608" w:type="dxa"/>
          </w:tcPr>
          <w:p w14:paraId="7206BF8B" w14:textId="7904ADE0" w:rsidR="00E62822" w:rsidRDefault="00E62822" w:rsidP="00E6282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1065" w:type="dxa"/>
          </w:tcPr>
          <w:p w14:paraId="07EF2A37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1184" w:type="dxa"/>
          </w:tcPr>
          <w:p w14:paraId="7D33370D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576" w:type="dxa"/>
          </w:tcPr>
          <w:p w14:paraId="30D3DAF8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1332" w:type="dxa"/>
          </w:tcPr>
          <w:p w14:paraId="4A842FA3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4585" w:type="dxa"/>
          </w:tcPr>
          <w:p w14:paraId="5646545E" w14:textId="77777777" w:rsidR="00E62822" w:rsidRDefault="00E62822" w:rsidP="00E62822">
            <w:pPr>
              <w:rPr>
                <w:lang w:eastAsia="ja-JP"/>
              </w:rPr>
            </w:pPr>
          </w:p>
        </w:tc>
      </w:tr>
      <w:tr w:rsidR="00E62822" w14:paraId="60C89D78" w14:textId="631F87B1" w:rsidTr="00E62822">
        <w:tc>
          <w:tcPr>
            <w:tcW w:w="608" w:type="dxa"/>
          </w:tcPr>
          <w:p w14:paraId="2CAA99B6" w14:textId="23A0FDD4" w:rsidR="00E62822" w:rsidRDefault="00E62822" w:rsidP="00E6282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1065" w:type="dxa"/>
          </w:tcPr>
          <w:p w14:paraId="27D7B03D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1184" w:type="dxa"/>
          </w:tcPr>
          <w:p w14:paraId="1890D4D3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576" w:type="dxa"/>
          </w:tcPr>
          <w:p w14:paraId="07417321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1332" w:type="dxa"/>
          </w:tcPr>
          <w:p w14:paraId="74EA6F9C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4585" w:type="dxa"/>
          </w:tcPr>
          <w:p w14:paraId="4BA58092" w14:textId="77777777" w:rsidR="00E62822" w:rsidRDefault="00E62822" w:rsidP="00E62822">
            <w:pPr>
              <w:rPr>
                <w:lang w:eastAsia="ja-JP"/>
              </w:rPr>
            </w:pPr>
          </w:p>
        </w:tc>
      </w:tr>
      <w:tr w:rsidR="00E62822" w14:paraId="63B62AF0" w14:textId="274230C4" w:rsidTr="00E62822">
        <w:tc>
          <w:tcPr>
            <w:tcW w:w="608" w:type="dxa"/>
          </w:tcPr>
          <w:p w14:paraId="0B4DF0B8" w14:textId="2F7A2E2A" w:rsidR="00E62822" w:rsidRDefault="00E62822" w:rsidP="00E6282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5</w:t>
            </w:r>
          </w:p>
        </w:tc>
        <w:tc>
          <w:tcPr>
            <w:tcW w:w="1065" w:type="dxa"/>
          </w:tcPr>
          <w:p w14:paraId="48187A71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1184" w:type="dxa"/>
          </w:tcPr>
          <w:p w14:paraId="6E1E1258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576" w:type="dxa"/>
          </w:tcPr>
          <w:p w14:paraId="12B2BD3F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1332" w:type="dxa"/>
          </w:tcPr>
          <w:p w14:paraId="6E12D65A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4585" w:type="dxa"/>
          </w:tcPr>
          <w:p w14:paraId="31558CDF" w14:textId="77777777" w:rsidR="00E62822" w:rsidRDefault="00E62822" w:rsidP="00E62822">
            <w:pPr>
              <w:rPr>
                <w:lang w:eastAsia="ja-JP"/>
              </w:rPr>
            </w:pPr>
          </w:p>
        </w:tc>
      </w:tr>
      <w:tr w:rsidR="00E62822" w14:paraId="02804DA0" w14:textId="3A0A0D4C" w:rsidTr="00E62822">
        <w:tc>
          <w:tcPr>
            <w:tcW w:w="608" w:type="dxa"/>
          </w:tcPr>
          <w:p w14:paraId="5E9A16EC" w14:textId="45EFD28F" w:rsidR="00E62822" w:rsidRDefault="00E62822" w:rsidP="00E62822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6</w:t>
            </w:r>
          </w:p>
        </w:tc>
        <w:tc>
          <w:tcPr>
            <w:tcW w:w="1065" w:type="dxa"/>
          </w:tcPr>
          <w:p w14:paraId="586E3E7D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1184" w:type="dxa"/>
          </w:tcPr>
          <w:p w14:paraId="18602AB0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576" w:type="dxa"/>
          </w:tcPr>
          <w:p w14:paraId="3C525D48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1332" w:type="dxa"/>
          </w:tcPr>
          <w:p w14:paraId="3ED1679A" w14:textId="77777777" w:rsidR="00E62822" w:rsidRDefault="00E62822" w:rsidP="00E62822">
            <w:pPr>
              <w:rPr>
                <w:lang w:eastAsia="ja-JP"/>
              </w:rPr>
            </w:pPr>
          </w:p>
        </w:tc>
        <w:tc>
          <w:tcPr>
            <w:tcW w:w="4585" w:type="dxa"/>
          </w:tcPr>
          <w:p w14:paraId="2EACDE9F" w14:textId="77777777" w:rsidR="00E62822" w:rsidRDefault="00E62822" w:rsidP="00E62822">
            <w:pPr>
              <w:rPr>
                <w:lang w:eastAsia="ja-JP"/>
              </w:rPr>
            </w:pPr>
          </w:p>
        </w:tc>
      </w:tr>
    </w:tbl>
    <w:p w14:paraId="41207DF1" w14:textId="2BA8D4C7" w:rsidR="00E62822" w:rsidRDefault="00E62822" w:rsidP="00E62822">
      <w:pPr>
        <w:rPr>
          <w:lang w:eastAsia="ja-JP"/>
        </w:rPr>
      </w:pPr>
    </w:p>
    <w:p w14:paraId="06F7953D" w14:textId="21467B55" w:rsidR="00D84244" w:rsidRDefault="00D84244" w:rsidP="00E62822">
      <w:pPr>
        <w:rPr>
          <w:lang w:eastAsia="ja-JP"/>
        </w:rPr>
      </w:pPr>
    </w:p>
    <w:p w14:paraId="27F62653" w14:textId="63EDEABB" w:rsidR="00D84244" w:rsidRDefault="00D84244" w:rsidP="00D84244">
      <w:pPr>
        <w:pStyle w:val="Heading1"/>
        <w:rPr>
          <w:b w:val="0"/>
          <w:sz w:val="24"/>
          <w:szCs w:val="24"/>
        </w:rPr>
      </w:pPr>
      <w:r>
        <w:t xml:space="preserve">Section IV    Review Report </w:t>
      </w:r>
      <w:r w:rsidRPr="00D84244">
        <w:rPr>
          <w:b w:val="0"/>
          <w:sz w:val="24"/>
          <w:szCs w:val="24"/>
        </w:rPr>
        <w:t>(to be completed after the competition</w:t>
      </w:r>
      <w:r>
        <w:rPr>
          <w:b w:val="0"/>
          <w:sz w:val="24"/>
          <w:szCs w:val="24"/>
        </w:rPr>
        <w:t xml:space="preserve"> by Innovation Lab</w:t>
      </w:r>
      <w:r w:rsidR="00F20CA8">
        <w:rPr>
          <w:b w:val="0"/>
          <w:sz w:val="24"/>
          <w:szCs w:val="24"/>
        </w:rPr>
        <w:t xml:space="preserve"> and </w:t>
      </w:r>
      <w:r w:rsidR="00DD14EA">
        <w:rPr>
          <w:b w:val="0"/>
          <w:sz w:val="24"/>
          <w:szCs w:val="24"/>
        </w:rPr>
        <w:t>CCDS</w:t>
      </w:r>
      <w:r w:rsidRPr="00D84244">
        <w:rPr>
          <w:b w:val="0"/>
          <w:sz w:val="24"/>
          <w:szCs w:val="24"/>
        </w:rPr>
        <w:t xml:space="preserve">)  </w:t>
      </w:r>
    </w:p>
    <w:p w14:paraId="2C490E0C" w14:textId="44FA1DA6" w:rsidR="00D84244" w:rsidRDefault="00D84244" w:rsidP="00D84244">
      <w:pPr>
        <w:rPr>
          <w:lang w:eastAsia="ja-JP"/>
        </w:rPr>
      </w:pPr>
    </w:p>
    <w:p w14:paraId="4A5051D4" w14:textId="6F66FED9" w:rsidR="00D84244" w:rsidRDefault="00D84244" w:rsidP="00D84244">
      <w:pPr>
        <w:rPr>
          <w:lang w:eastAsia="ja-JP"/>
        </w:rPr>
      </w:pPr>
      <w:r>
        <w:rPr>
          <w:lang w:eastAsia="ja-JP"/>
        </w:rPr>
        <w:t>Competition Result: _____________________________________________________________</w:t>
      </w:r>
    </w:p>
    <w:p w14:paraId="5D4BB993" w14:textId="2C90F3D6" w:rsidR="00D84244" w:rsidRDefault="00D84244" w:rsidP="00D84244">
      <w:pPr>
        <w:rPr>
          <w:lang w:eastAsia="ja-JP"/>
        </w:rPr>
      </w:pPr>
    </w:p>
    <w:p w14:paraId="4FE720D3" w14:textId="20FB8520" w:rsidR="00D84244" w:rsidRDefault="00D84244" w:rsidP="00D84244">
      <w:pPr>
        <w:rPr>
          <w:lang w:eastAsia="ja-JP"/>
        </w:rPr>
      </w:pPr>
      <w:r>
        <w:rPr>
          <w:lang w:eastAsia="ja-JP"/>
        </w:rPr>
        <w:t xml:space="preserve">Supporting Documents for Review: </w:t>
      </w:r>
    </w:p>
    <w:p w14:paraId="294580E4" w14:textId="7539EDE5" w:rsidR="00D84244" w:rsidRDefault="00000000" w:rsidP="00D84244">
      <w:pPr>
        <w:tabs>
          <w:tab w:val="left" w:pos="795"/>
        </w:tabs>
        <w:rPr>
          <w:lang w:eastAsia="ja-JP"/>
        </w:rPr>
      </w:pPr>
      <w:sdt>
        <w:sdtPr>
          <w:rPr>
            <w:lang w:eastAsia="ja-JP"/>
          </w:rPr>
          <w:id w:val="-19564789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84244">
            <w:rPr>
              <w:rFonts w:ascii="MS Gothic" w:eastAsia="MS Gothic" w:hAnsi="MS Gothic" w:hint="eastAsia"/>
              <w:lang w:eastAsia="ja-JP"/>
            </w:rPr>
            <w:t>☐</w:t>
          </w:r>
        </w:sdtContent>
      </w:sdt>
      <w:r w:rsidR="00175C1C">
        <w:rPr>
          <w:lang w:eastAsia="ja-JP"/>
        </w:rPr>
        <w:t xml:space="preserve">          </w:t>
      </w:r>
      <w:r w:rsidR="00D84244">
        <w:rPr>
          <w:lang w:eastAsia="ja-JP"/>
        </w:rPr>
        <w:t>A</w:t>
      </w:r>
      <w:r w:rsidR="00175C1C">
        <w:rPr>
          <w:lang w:eastAsia="ja-JP"/>
        </w:rPr>
        <w:t>ward l</w:t>
      </w:r>
      <w:r w:rsidR="00D84244">
        <w:rPr>
          <w:lang w:eastAsia="ja-JP"/>
        </w:rPr>
        <w:t>etter</w:t>
      </w:r>
    </w:p>
    <w:p w14:paraId="1DAC4CBA" w14:textId="12967B9C" w:rsidR="00D84244" w:rsidRDefault="00000000" w:rsidP="00175C1C">
      <w:pPr>
        <w:tabs>
          <w:tab w:val="left" w:pos="1305"/>
        </w:tabs>
        <w:rPr>
          <w:lang w:eastAsia="ja-JP"/>
        </w:rPr>
      </w:pPr>
      <w:sdt>
        <w:sdtPr>
          <w:rPr>
            <w:lang w:eastAsia="ja-JP"/>
          </w:rPr>
          <w:id w:val="-1720660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84244">
            <w:rPr>
              <w:rFonts w:ascii="MS Gothic" w:eastAsia="MS Gothic" w:hAnsi="MS Gothic" w:hint="eastAsia"/>
              <w:lang w:eastAsia="ja-JP"/>
            </w:rPr>
            <w:t>☐</w:t>
          </w:r>
        </w:sdtContent>
      </w:sdt>
      <w:r w:rsidR="00175C1C">
        <w:rPr>
          <w:lang w:eastAsia="ja-JP"/>
        </w:rPr>
        <w:t xml:space="preserve">          Expenditure with original receipts and bank statement (if an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8"/>
        <w:gridCol w:w="1065"/>
        <w:gridCol w:w="1184"/>
        <w:gridCol w:w="576"/>
        <w:gridCol w:w="1332"/>
        <w:gridCol w:w="4585"/>
      </w:tblGrid>
      <w:tr w:rsidR="00BD6A6A" w14:paraId="1587706F" w14:textId="77777777" w:rsidTr="00D20A9C">
        <w:tc>
          <w:tcPr>
            <w:tcW w:w="608" w:type="dxa"/>
            <w:shd w:val="clear" w:color="auto" w:fill="D9D9D9" w:themeFill="background1" w:themeFillShade="D9"/>
          </w:tcPr>
          <w:p w14:paraId="3B0B3537" w14:textId="77777777" w:rsidR="00BD6A6A" w:rsidRDefault="00BD6A6A" w:rsidP="00D20A9C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S/N</w:t>
            </w:r>
          </w:p>
        </w:tc>
        <w:tc>
          <w:tcPr>
            <w:tcW w:w="1065" w:type="dxa"/>
            <w:shd w:val="clear" w:color="auto" w:fill="D9D9D9" w:themeFill="background1" w:themeFillShade="D9"/>
          </w:tcPr>
          <w:p w14:paraId="380550CE" w14:textId="77777777" w:rsidR="00BD6A6A" w:rsidRDefault="00BD6A6A" w:rsidP="00D20A9C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Item</w:t>
            </w:r>
          </w:p>
        </w:tc>
        <w:tc>
          <w:tcPr>
            <w:tcW w:w="1184" w:type="dxa"/>
            <w:shd w:val="clear" w:color="auto" w:fill="D9D9D9" w:themeFill="background1" w:themeFillShade="D9"/>
          </w:tcPr>
          <w:p w14:paraId="3EF9AFCD" w14:textId="77777777" w:rsidR="00BD6A6A" w:rsidRDefault="00BD6A6A" w:rsidP="00D20A9C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Unit Cost</w:t>
            </w:r>
          </w:p>
        </w:tc>
        <w:tc>
          <w:tcPr>
            <w:tcW w:w="576" w:type="dxa"/>
            <w:shd w:val="clear" w:color="auto" w:fill="D9D9D9" w:themeFill="background1" w:themeFillShade="D9"/>
          </w:tcPr>
          <w:p w14:paraId="0BDA1176" w14:textId="77777777" w:rsidR="00BD6A6A" w:rsidRDefault="00BD6A6A" w:rsidP="00D20A9C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Qty</w:t>
            </w:r>
          </w:p>
        </w:tc>
        <w:tc>
          <w:tcPr>
            <w:tcW w:w="1332" w:type="dxa"/>
            <w:shd w:val="clear" w:color="auto" w:fill="D9D9D9" w:themeFill="background1" w:themeFillShade="D9"/>
          </w:tcPr>
          <w:p w14:paraId="47DC8201" w14:textId="77777777" w:rsidR="00BD6A6A" w:rsidRDefault="00BD6A6A" w:rsidP="00D20A9C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Total Cost</w:t>
            </w:r>
          </w:p>
        </w:tc>
        <w:tc>
          <w:tcPr>
            <w:tcW w:w="4585" w:type="dxa"/>
            <w:shd w:val="clear" w:color="auto" w:fill="D9D9D9" w:themeFill="background1" w:themeFillShade="D9"/>
          </w:tcPr>
          <w:p w14:paraId="71744BA8" w14:textId="77777777" w:rsidR="00BD6A6A" w:rsidRDefault="00BD6A6A" w:rsidP="00D20A9C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Remark(s)</w:t>
            </w:r>
          </w:p>
        </w:tc>
      </w:tr>
      <w:tr w:rsidR="00BD6A6A" w14:paraId="08F8060D" w14:textId="77777777" w:rsidTr="00D20A9C">
        <w:tc>
          <w:tcPr>
            <w:tcW w:w="608" w:type="dxa"/>
          </w:tcPr>
          <w:p w14:paraId="07F1044E" w14:textId="77777777" w:rsidR="00BD6A6A" w:rsidRDefault="00BD6A6A" w:rsidP="00D20A9C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1</w:t>
            </w:r>
          </w:p>
        </w:tc>
        <w:tc>
          <w:tcPr>
            <w:tcW w:w="1065" w:type="dxa"/>
          </w:tcPr>
          <w:p w14:paraId="443EDDBB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1184" w:type="dxa"/>
          </w:tcPr>
          <w:p w14:paraId="3ACD2E05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576" w:type="dxa"/>
          </w:tcPr>
          <w:p w14:paraId="6C6B3C8C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1332" w:type="dxa"/>
          </w:tcPr>
          <w:p w14:paraId="68FEB2AE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4585" w:type="dxa"/>
          </w:tcPr>
          <w:p w14:paraId="0E19A5BD" w14:textId="77777777" w:rsidR="00BD6A6A" w:rsidRDefault="00BD6A6A" w:rsidP="00D20A9C">
            <w:pPr>
              <w:rPr>
                <w:lang w:eastAsia="ja-JP"/>
              </w:rPr>
            </w:pPr>
          </w:p>
        </w:tc>
      </w:tr>
      <w:tr w:rsidR="00BD6A6A" w14:paraId="213AABFA" w14:textId="77777777" w:rsidTr="00D20A9C">
        <w:tc>
          <w:tcPr>
            <w:tcW w:w="608" w:type="dxa"/>
          </w:tcPr>
          <w:p w14:paraId="2E0CD1A7" w14:textId="77777777" w:rsidR="00BD6A6A" w:rsidRDefault="00BD6A6A" w:rsidP="00D20A9C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  <w:tc>
          <w:tcPr>
            <w:tcW w:w="1065" w:type="dxa"/>
          </w:tcPr>
          <w:p w14:paraId="3CD3BE99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1184" w:type="dxa"/>
          </w:tcPr>
          <w:p w14:paraId="2243BFA3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576" w:type="dxa"/>
          </w:tcPr>
          <w:p w14:paraId="1C1B91B4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1332" w:type="dxa"/>
          </w:tcPr>
          <w:p w14:paraId="68B176C9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4585" w:type="dxa"/>
          </w:tcPr>
          <w:p w14:paraId="7B26F966" w14:textId="77777777" w:rsidR="00BD6A6A" w:rsidRDefault="00BD6A6A" w:rsidP="00D20A9C">
            <w:pPr>
              <w:rPr>
                <w:lang w:eastAsia="ja-JP"/>
              </w:rPr>
            </w:pPr>
          </w:p>
        </w:tc>
      </w:tr>
      <w:tr w:rsidR="00BD6A6A" w14:paraId="5AE865F0" w14:textId="77777777" w:rsidTr="00D20A9C">
        <w:tc>
          <w:tcPr>
            <w:tcW w:w="608" w:type="dxa"/>
          </w:tcPr>
          <w:p w14:paraId="62E45B47" w14:textId="77777777" w:rsidR="00BD6A6A" w:rsidRDefault="00BD6A6A" w:rsidP="00D20A9C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1065" w:type="dxa"/>
          </w:tcPr>
          <w:p w14:paraId="6D8E9B3E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1184" w:type="dxa"/>
          </w:tcPr>
          <w:p w14:paraId="12E67B4F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576" w:type="dxa"/>
          </w:tcPr>
          <w:p w14:paraId="2F153AD3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1332" w:type="dxa"/>
          </w:tcPr>
          <w:p w14:paraId="5C7E822C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4585" w:type="dxa"/>
          </w:tcPr>
          <w:p w14:paraId="7C54C3CC" w14:textId="77777777" w:rsidR="00BD6A6A" w:rsidRDefault="00BD6A6A" w:rsidP="00D20A9C">
            <w:pPr>
              <w:rPr>
                <w:lang w:eastAsia="ja-JP"/>
              </w:rPr>
            </w:pPr>
          </w:p>
        </w:tc>
      </w:tr>
      <w:tr w:rsidR="00BD6A6A" w14:paraId="43E89BE3" w14:textId="77777777" w:rsidTr="00D20A9C">
        <w:tc>
          <w:tcPr>
            <w:tcW w:w="608" w:type="dxa"/>
          </w:tcPr>
          <w:p w14:paraId="209B99B5" w14:textId="77777777" w:rsidR="00BD6A6A" w:rsidRDefault="00BD6A6A" w:rsidP="00D20A9C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</w:t>
            </w:r>
          </w:p>
        </w:tc>
        <w:tc>
          <w:tcPr>
            <w:tcW w:w="1065" w:type="dxa"/>
          </w:tcPr>
          <w:p w14:paraId="0C646F5A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1184" w:type="dxa"/>
          </w:tcPr>
          <w:p w14:paraId="041084D3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576" w:type="dxa"/>
          </w:tcPr>
          <w:p w14:paraId="08C43DD1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1332" w:type="dxa"/>
          </w:tcPr>
          <w:p w14:paraId="6B842003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4585" w:type="dxa"/>
          </w:tcPr>
          <w:p w14:paraId="46CD0FEC" w14:textId="77777777" w:rsidR="00BD6A6A" w:rsidRDefault="00BD6A6A" w:rsidP="00D20A9C">
            <w:pPr>
              <w:rPr>
                <w:lang w:eastAsia="ja-JP"/>
              </w:rPr>
            </w:pPr>
          </w:p>
        </w:tc>
      </w:tr>
      <w:tr w:rsidR="00BD6A6A" w14:paraId="152EE35B" w14:textId="77777777" w:rsidTr="00D20A9C">
        <w:tc>
          <w:tcPr>
            <w:tcW w:w="608" w:type="dxa"/>
          </w:tcPr>
          <w:p w14:paraId="4DB1346C" w14:textId="77777777" w:rsidR="00BD6A6A" w:rsidRDefault="00BD6A6A" w:rsidP="00D20A9C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5</w:t>
            </w:r>
          </w:p>
        </w:tc>
        <w:tc>
          <w:tcPr>
            <w:tcW w:w="1065" w:type="dxa"/>
          </w:tcPr>
          <w:p w14:paraId="2234EEB9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1184" w:type="dxa"/>
          </w:tcPr>
          <w:p w14:paraId="63B700BA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576" w:type="dxa"/>
          </w:tcPr>
          <w:p w14:paraId="7EA3D162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1332" w:type="dxa"/>
          </w:tcPr>
          <w:p w14:paraId="6DA4996E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4585" w:type="dxa"/>
          </w:tcPr>
          <w:p w14:paraId="5E9F027A" w14:textId="77777777" w:rsidR="00BD6A6A" w:rsidRDefault="00BD6A6A" w:rsidP="00D20A9C">
            <w:pPr>
              <w:rPr>
                <w:lang w:eastAsia="ja-JP"/>
              </w:rPr>
            </w:pPr>
          </w:p>
        </w:tc>
      </w:tr>
      <w:tr w:rsidR="00BD6A6A" w14:paraId="46602647" w14:textId="77777777" w:rsidTr="00D20A9C">
        <w:tc>
          <w:tcPr>
            <w:tcW w:w="608" w:type="dxa"/>
          </w:tcPr>
          <w:p w14:paraId="42D4D627" w14:textId="77777777" w:rsidR="00BD6A6A" w:rsidRDefault="00BD6A6A" w:rsidP="00D20A9C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6</w:t>
            </w:r>
          </w:p>
        </w:tc>
        <w:tc>
          <w:tcPr>
            <w:tcW w:w="1065" w:type="dxa"/>
          </w:tcPr>
          <w:p w14:paraId="7A286391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1184" w:type="dxa"/>
          </w:tcPr>
          <w:p w14:paraId="7A80A3DD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576" w:type="dxa"/>
          </w:tcPr>
          <w:p w14:paraId="341B4E98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1332" w:type="dxa"/>
          </w:tcPr>
          <w:p w14:paraId="16A2FA0F" w14:textId="77777777" w:rsidR="00BD6A6A" w:rsidRDefault="00BD6A6A" w:rsidP="00D20A9C">
            <w:pPr>
              <w:rPr>
                <w:lang w:eastAsia="ja-JP"/>
              </w:rPr>
            </w:pPr>
          </w:p>
        </w:tc>
        <w:tc>
          <w:tcPr>
            <w:tcW w:w="4585" w:type="dxa"/>
          </w:tcPr>
          <w:p w14:paraId="055FC6F4" w14:textId="77777777" w:rsidR="00BD6A6A" w:rsidRDefault="00BD6A6A" w:rsidP="00D20A9C">
            <w:pPr>
              <w:rPr>
                <w:lang w:eastAsia="ja-JP"/>
              </w:rPr>
            </w:pPr>
          </w:p>
        </w:tc>
      </w:tr>
    </w:tbl>
    <w:p w14:paraId="3210C4DF" w14:textId="77777777" w:rsidR="00BD6A6A" w:rsidRDefault="00BD6A6A" w:rsidP="00175C1C">
      <w:pPr>
        <w:tabs>
          <w:tab w:val="left" w:pos="1305"/>
        </w:tabs>
        <w:rPr>
          <w:lang w:eastAsia="ja-JP"/>
        </w:rPr>
      </w:pPr>
    </w:p>
    <w:p w14:paraId="547ABFA6" w14:textId="51ACD2F4" w:rsidR="00175C1C" w:rsidRDefault="00000000" w:rsidP="00175C1C">
      <w:pPr>
        <w:tabs>
          <w:tab w:val="left" w:pos="1305"/>
        </w:tabs>
        <w:rPr>
          <w:lang w:eastAsia="ja-JP"/>
        </w:rPr>
      </w:pPr>
      <w:sdt>
        <w:sdtPr>
          <w:rPr>
            <w:lang w:eastAsia="ja-JP"/>
          </w:rPr>
          <w:id w:val="1347758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75C1C">
            <w:rPr>
              <w:rFonts w:ascii="MS Gothic" w:eastAsia="MS Gothic" w:hAnsi="MS Gothic" w:hint="eastAsia"/>
              <w:lang w:eastAsia="ja-JP"/>
            </w:rPr>
            <w:t>☐</w:t>
          </w:r>
        </w:sdtContent>
      </w:sdt>
      <w:r w:rsidR="00175C1C">
        <w:rPr>
          <w:lang w:eastAsia="ja-JP"/>
        </w:rPr>
        <w:t xml:space="preserve">          Others: ____________________________________________________________________________________________________________________________________________________________</w:t>
      </w:r>
    </w:p>
    <w:p w14:paraId="6E25CB08" w14:textId="75C10591" w:rsidR="00175C1C" w:rsidRDefault="00175C1C" w:rsidP="00175C1C">
      <w:pPr>
        <w:tabs>
          <w:tab w:val="left" w:pos="1305"/>
        </w:tabs>
        <w:rPr>
          <w:lang w:eastAsia="ja-JP"/>
        </w:rPr>
      </w:pPr>
      <w:r>
        <w:rPr>
          <w:lang w:eastAsia="ja-JP"/>
        </w:rPr>
        <w:t>______________________________________________________________________________</w:t>
      </w:r>
    </w:p>
    <w:p w14:paraId="395EAEFE" w14:textId="1E4816E6" w:rsidR="00D84244" w:rsidRDefault="00D84244" w:rsidP="00D84244">
      <w:pPr>
        <w:rPr>
          <w:lang w:eastAsia="ja-JP"/>
        </w:rPr>
      </w:pPr>
    </w:p>
    <w:p w14:paraId="4EA33DA3" w14:textId="3050C788" w:rsidR="00175C1C" w:rsidRDefault="00175C1C" w:rsidP="00D84244">
      <w:pPr>
        <w:rPr>
          <w:lang w:eastAsia="ja-JP"/>
        </w:rPr>
      </w:pPr>
      <w:r>
        <w:rPr>
          <w:lang w:eastAsia="ja-JP"/>
        </w:rPr>
        <w:t xml:space="preserve">Review Result: </w:t>
      </w:r>
    </w:p>
    <w:p w14:paraId="26037BD5" w14:textId="4E808483" w:rsidR="00175C1C" w:rsidRDefault="00000000" w:rsidP="00D84244">
      <w:pPr>
        <w:rPr>
          <w:lang w:eastAsia="ja-JP"/>
        </w:rPr>
      </w:pPr>
      <w:sdt>
        <w:sdtPr>
          <w:rPr>
            <w:lang w:eastAsia="ja-JP"/>
          </w:rPr>
          <w:id w:val="1883128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75C1C">
            <w:rPr>
              <w:rFonts w:ascii="MS Gothic" w:eastAsia="MS Gothic" w:hAnsi="MS Gothic" w:hint="eastAsia"/>
              <w:lang w:eastAsia="ja-JP"/>
            </w:rPr>
            <w:t>☐</w:t>
          </w:r>
        </w:sdtContent>
      </w:sdt>
      <w:r w:rsidR="00175C1C">
        <w:rPr>
          <w:lang w:eastAsia="ja-JP"/>
        </w:rPr>
        <w:t xml:space="preserve">          Approval</w:t>
      </w:r>
    </w:p>
    <w:p w14:paraId="33687B32" w14:textId="6E492A34" w:rsidR="00175C1C" w:rsidRDefault="00175C1C" w:rsidP="00D84244">
      <w:pPr>
        <w:rPr>
          <w:lang w:eastAsia="ja-JP"/>
        </w:rPr>
      </w:pPr>
      <w:r>
        <w:rPr>
          <w:lang w:eastAsia="ja-JP"/>
        </w:rPr>
        <w:t xml:space="preserve">              Approved amount: _______________________________________________________</w:t>
      </w:r>
    </w:p>
    <w:p w14:paraId="4C1D308E" w14:textId="01E0FEB5" w:rsidR="00175C1C" w:rsidRDefault="00000000" w:rsidP="00D84244">
      <w:pPr>
        <w:rPr>
          <w:lang w:eastAsia="ja-JP"/>
        </w:rPr>
      </w:pPr>
      <w:sdt>
        <w:sdtPr>
          <w:rPr>
            <w:lang w:eastAsia="ja-JP"/>
          </w:rPr>
          <w:id w:val="1903866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75C1C">
            <w:rPr>
              <w:rFonts w:ascii="MS Gothic" w:eastAsia="MS Gothic" w:hAnsi="MS Gothic" w:hint="eastAsia"/>
              <w:lang w:eastAsia="ja-JP"/>
            </w:rPr>
            <w:t>☐</w:t>
          </w:r>
        </w:sdtContent>
      </w:sdt>
      <w:r w:rsidR="00175C1C">
        <w:rPr>
          <w:lang w:eastAsia="ja-JP"/>
        </w:rPr>
        <w:t xml:space="preserve">          Rejection</w:t>
      </w:r>
    </w:p>
    <w:p w14:paraId="2F9804DA" w14:textId="58585393" w:rsidR="00175C1C" w:rsidRDefault="00175C1C" w:rsidP="00D84244">
      <w:pPr>
        <w:rPr>
          <w:lang w:eastAsia="ja-JP"/>
        </w:rPr>
      </w:pPr>
    </w:p>
    <w:p w14:paraId="4F8B1F05" w14:textId="447DFC9D" w:rsidR="00175C1C" w:rsidRDefault="00175C1C" w:rsidP="00D84244">
      <w:pPr>
        <w:rPr>
          <w:lang w:eastAsia="ja-JP"/>
        </w:rPr>
      </w:pPr>
      <w:r>
        <w:rPr>
          <w:lang w:eastAsia="ja-JP"/>
        </w:rPr>
        <w:t xml:space="preserve">Approving Authority: </w:t>
      </w:r>
    </w:p>
    <w:p w14:paraId="3050E083" w14:textId="7A45A85A" w:rsidR="00175C1C" w:rsidRDefault="00175C1C" w:rsidP="00D84244">
      <w:pPr>
        <w:rPr>
          <w:lang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75C1C" w:rsidRPr="00D84244" w14:paraId="56D33DFF" w14:textId="77777777" w:rsidTr="00BD6A6A">
        <w:tc>
          <w:tcPr>
            <w:tcW w:w="3116" w:type="dxa"/>
          </w:tcPr>
          <w:p w14:paraId="2018AF1B" w14:textId="4AD0FBEB" w:rsidR="00175C1C" w:rsidRDefault="00175C1C" w:rsidP="00175C1C">
            <w:pPr>
              <w:jc w:val="center"/>
              <w:rPr>
                <w:lang w:eastAsia="ja-JP"/>
              </w:rPr>
            </w:pPr>
          </w:p>
          <w:p w14:paraId="7F5DEE31" w14:textId="4E5D453B" w:rsidR="00175C1C" w:rsidRPr="00175C1C" w:rsidRDefault="00175C1C" w:rsidP="00175C1C">
            <w:pPr>
              <w:jc w:val="center"/>
              <w:rPr>
                <w:lang w:eastAsia="ja-JP"/>
              </w:rPr>
            </w:pPr>
            <w:r w:rsidRPr="00175C1C">
              <w:rPr>
                <w:lang w:eastAsia="ja-JP"/>
              </w:rPr>
              <w:t>_________________</w:t>
            </w:r>
          </w:p>
        </w:tc>
        <w:tc>
          <w:tcPr>
            <w:tcW w:w="3117" w:type="dxa"/>
          </w:tcPr>
          <w:p w14:paraId="61FDBA98" w14:textId="77777777" w:rsidR="00175C1C" w:rsidRDefault="00175C1C" w:rsidP="00175C1C">
            <w:pPr>
              <w:jc w:val="center"/>
              <w:rPr>
                <w:lang w:eastAsia="ja-JP"/>
              </w:rPr>
            </w:pPr>
          </w:p>
          <w:p w14:paraId="5187B859" w14:textId="00BCB1CD" w:rsidR="00175C1C" w:rsidRPr="00D84244" w:rsidRDefault="00175C1C" w:rsidP="00175C1C">
            <w:pPr>
              <w:jc w:val="center"/>
              <w:rPr>
                <w:lang w:eastAsia="ja-JP"/>
              </w:rPr>
            </w:pPr>
            <w:r w:rsidRPr="00175C1C">
              <w:rPr>
                <w:lang w:eastAsia="ja-JP"/>
              </w:rPr>
              <w:t>______________</w:t>
            </w:r>
            <w:r>
              <w:rPr>
                <w:lang w:eastAsia="ja-JP"/>
              </w:rPr>
              <w:t>___</w:t>
            </w:r>
          </w:p>
        </w:tc>
        <w:tc>
          <w:tcPr>
            <w:tcW w:w="3117" w:type="dxa"/>
          </w:tcPr>
          <w:p w14:paraId="1FE146FA" w14:textId="77777777" w:rsidR="00175C1C" w:rsidRDefault="00175C1C" w:rsidP="00175C1C">
            <w:pPr>
              <w:jc w:val="center"/>
              <w:rPr>
                <w:lang w:eastAsia="ja-JP"/>
              </w:rPr>
            </w:pPr>
          </w:p>
          <w:p w14:paraId="5EB8138F" w14:textId="778AB8D2" w:rsidR="00175C1C" w:rsidRPr="00D84244" w:rsidRDefault="00175C1C" w:rsidP="00175C1C">
            <w:pPr>
              <w:jc w:val="center"/>
              <w:rPr>
                <w:lang w:eastAsia="ja-JP"/>
              </w:rPr>
            </w:pPr>
            <w:r w:rsidRPr="00175C1C">
              <w:rPr>
                <w:lang w:eastAsia="ja-JP"/>
              </w:rPr>
              <w:t>______________</w:t>
            </w:r>
            <w:r>
              <w:rPr>
                <w:lang w:eastAsia="ja-JP"/>
              </w:rPr>
              <w:t>___</w:t>
            </w:r>
          </w:p>
        </w:tc>
      </w:tr>
      <w:tr w:rsidR="00175C1C" w:rsidRPr="00D84244" w14:paraId="7CA3A49E" w14:textId="77777777" w:rsidTr="00BD6A6A">
        <w:tc>
          <w:tcPr>
            <w:tcW w:w="3116" w:type="dxa"/>
          </w:tcPr>
          <w:p w14:paraId="5DC8C449" w14:textId="6B35C09F" w:rsidR="00175C1C" w:rsidRPr="00175C1C" w:rsidRDefault="00175C1C" w:rsidP="00175C1C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n</w:t>
            </w:r>
            <w:r w:rsidRPr="00175C1C">
              <w:rPr>
                <w:lang w:eastAsia="ja-JP"/>
              </w:rPr>
              <w:t>ame, signature &amp; date</w:t>
            </w:r>
          </w:p>
        </w:tc>
        <w:tc>
          <w:tcPr>
            <w:tcW w:w="3117" w:type="dxa"/>
          </w:tcPr>
          <w:p w14:paraId="7A1F1A27" w14:textId="7EC5F4AD" w:rsidR="00175C1C" w:rsidRPr="00175C1C" w:rsidRDefault="00175C1C" w:rsidP="00175C1C">
            <w:pPr>
              <w:jc w:val="center"/>
              <w:rPr>
                <w:lang w:eastAsia="ja-JP"/>
              </w:rPr>
            </w:pPr>
            <w:r w:rsidRPr="00175C1C">
              <w:rPr>
                <w:lang w:eastAsia="ja-JP"/>
              </w:rPr>
              <w:t>name, signature &amp; date</w:t>
            </w:r>
          </w:p>
        </w:tc>
        <w:tc>
          <w:tcPr>
            <w:tcW w:w="3117" w:type="dxa"/>
          </w:tcPr>
          <w:p w14:paraId="163B511E" w14:textId="082B8BF3" w:rsidR="00175C1C" w:rsidRPr="00D84244" w:rsidRDefault="00175C1C" w:rsidP="00175C1C">
            <w:pPr>
              <w:jc w:val="center"/>
              <w:rPr>
                <w:lang w:eastAsia="ja-JP"/>
              </w:rPr>
            </w:pPr>
            <w:r w:rsidRPr="00175C1C">
              <w:rPr>
                <w:rFonts w:hint="eastAsia"/>
                <w:lang w:eastAsia="zh-CN"/>
              </w:rPr>
              <w:t>name</w:t>
            </w:r>
            <w:r w:rsidRPr="00175C1C">
              <w:rPr>
                <w:lang w:eastAsia="ja-JP"/>
              </w:rPr>
              <w:t>, signature &amp; date</w:t>
            </w:r>
          </w:p>
        </w:tc>
      </w:tr>
    </w:tbl>
    <w:p w14:paraId="11316E59" w14:textId="7496F2BC" w:rsidR="00175C1C" w:rsidRDefault="00175C1C" w:rsidP="00175C1C">
      <w:pPr>
        <w:rPr>
          <w:lang w:eastAsia="ja-JP"/>
        </w:rPr>
      </w:pPr>
    </w:p>
    <w:p w14:paraId="57AE7337" w14:textId="77777777" w:rsidR="00BD6A6A" w:rsidRDefault="00BD6A6A" w:rsidP="00175C1C">
      <w:pPr>
        <w:rPr>
          <w:lang w:eastAsia="ja-JP"/>
        </w:rPr>
      </w:pPr>
    </w:p>
    <w:p w14:paraId="5DEB1E11" w14:textId="5E83BADC" w:rsidR="00BD6A6A" w:rsidRDefault="00BD6A6A" w:rsidP="00175C1C">
      <w:pPr>
        <w:rPr>
          <w:lang w:eastAsia="ja-JP"/>
        </w:rPr>
      </w:pPr>
      <w:r>
        <w:rPr>
          <w:lang w:eastAsia="ja-JP"/>
        </w:rPr>
        <w:t xml:space="preserve">Comments/Reasons: </w:t>
      </w:r>
    </w:p>
    <w:p w14:paraId="7EA47225" w14:textId="2A7DF399" w:rsidR="00BD6A6A" w:rsidRDefault="00BD6A6A" w:rsidP="00175C1C">
      <w:pPr>
        <w:rPr>
          <w:lang w:eastAsia="ja-JP"/>
        </w:rPr>
      </w:pPr>
      <w:r>
        <w:rPr>
          <w:lang w:eastAsia="ja-JP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E9F2FE1" w14:textId="34A42BB5" w:rsidR="00BD6A6A" w:rsidRDefault="00BD6A6A" w:rsidP="00175C1C">
      <w:pPr>
        <w:rPr>
          <w:lang w:eastAsia="ja-JP"/>
        </w:rPr>
      </w:pPr>
    </w:p>
    <w:p w14:paraId="192D8437" w14:textId="77777777" w:rsidR="00BD6A6A" w:rsidRPr="00D84244" w:rsidRDefault="00BD6A6A" w:rsidP="00175C1C">
      <w:pPr>
        <w:rPr>
          <w:lang w:eastAsia="ja-JP"/>
        </w:rPr>
      </w:pPr>
    </w:p>
    <w:sectPr w:rsidR="00BD6A6A" w:rsidRPr="00D84244" w:rsidSect="00942264">
      <w:headerReference w:type="default" r:id="rId11"/>
      <w:footerReference w:type="default" r:id="rId12"/>
      <w:headerReference w:type="first" r:id="rId13"/>
      <w:type w:val="continuous"/>
      <w:pgSz w:w="12240" w:h="15840"/>
      <w:pgMar w:top="1440" w:right="1440" w:bottom="1134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DC97C" w14:textId="77777777" w:rsidR="00942264" w:rsidRDefault="00942264">
      <w:r>
        <w:separator/>
      </w:r>
    </w:p>
  </w:endnote>
  <w:endnote w:type="continuationSeparator" w:id="0">
    <w:p w14:paraId="6928368A" w14:textId="77777777" w:rsidR="00942264" w:rsidRDefault="00942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A95AF" w14:textId="4928064B" w:rsidR="006C751E" w:rsidRPr="00294312" w:rsidRDefault="00552EAC" w:rsidP="00DC103D">
    <w:pPr>
      <w:rPr>
        <w:rFonts w:ascii="Arial" w:hAnsi="Arial" w:cs="Arial"/>
        <w:sz w:val="22"/>
        <w:szCs w:val="22"/>
      </w:rPr>
    </w:pPr>
    <w:r w:rsidRPr="00294312">
      <w:rPr>
        <w:rFonts w:ascii="Arial" w:hAnsi="Arial" w:cs="Arial"/>
        <w:bCs/>
        <w:sz w:val="22"/>
        <w:szCs w:val="22"/>
      </w:rPr>
      <w:t xml:space="preserve">Innovation Lab, </w:t>
    </w:r>
    <w:r w:rsidR="00DD14EA">
      <w:rPr>
        <w:rFonts w:ascii="Arial" w:hAnsi="Arial" w:cs="Arial"/>
        <w:bCs/>
        <w:sz w:val="22"/>
        <w:szCs w:val="22"/>
      </w:rPr>
      <w:t xml:space="preserve">College of Computing and Data </w:t>
    </w:r>
    <w:proofErr w:type="gramStart"/>
    <w:r w:rsidR="00DD14EA">
      <w:rPr>
        <w:rFonts w:ascii="Arial" w:hAnsi="Arial" w:cs="Arial"/>
        <w:bCs/>
        <w:sz w:val="22"/>
        <w:szCs w:val="22"/>
      </w:rPr>
      <w:t>Science</w:t>
    </w:r>
    <w:r w:rsidRPr="00552EAC">
      <w:rPr>
        <w:rFonts w:ascii="Arial" w:hAnsi="Arial" w:cs="Arial"/>
        <w:b/>
        <w:bCs/>
        <w:sz w:val="22"/>
        <w:szCs w:val="22"/>
      </w:rPr>
      <w:t xml:space="preserve"> </w:t>
    </w:r>
    <w:r w:rsidRPr="00294312">
      <w:rPr>
        <w:rFonts w:ascii="Arial" w:hAnsi="Arial" w:cs="Arial"/>
        <w:b/>
        <w:bCs/>
        <w:sz w:val="22"/>
        <w:szCs w:val="22"/>
      </w:rPr>
      <w:t xml:space="preserve"> </w:t>
    </w:r>
    <w:r w:rsidRPr="00294312">
      <w:rPr>
        <w:rFonts w:ascii="Arial" w:hAnsi="Arial" w:cs="Arial"/>
        <w:b/>
        <w:bCs/>
        <w:sz w:val="22"/>
        <w:szCs w:val="22"/>
      </w:rPr>
      <w:tab/>
    </w:r>
    <w:proofErr w:type="gramEnd"/>
    <w:r w:rsidRPr="00294312">
      <w:rPr>
        <w:rFonts w:ascii="Arial" w:hAnsi="Arial" w:cs="Arial"/>
        <w:b/>
        <w:bCs/>
        <w:sz w:val="22"/>
        <w:szCs w:val="22"/>
      </w:rPr>
      <w:tab/>
    </w:r>
    <w:r w:rsidRPr="00294312">
      <w:rPr>
        <w:rFonts w:ascii="Arial" w:hAnsi="Arial" w:cs="Arial"/>
        <w:b/>
        <w:bCs/>
        <w:sz w:val="22"/>
        <w:szCs w:val="22"/>
      </w:rPr>
      <w:tab/>
    </w:r>
    <w:r w:rsidR="006C751E" w:rsidRPr="00294312">
      <w:rPr>
        <w:rFonts w:ascii="Arial" w:hAnsi="Arial" w:cs="Arial"/>
        <w:sz w:val="22"/>
        <w:szCs w:val="22"/>
      </w:rPr>
      <w:t xml:space="preserve">Page </w:t>
    </w:r>
    <w:r w:rsidR="006C751E" w:rsidRPr="00294312">
      <w:rPr>
        <w:rFonts w:ascii="Arial" w:hAnsi="Arial" w:cs="Arial"/>
        <w:sz w:val="22"/>
        <w:szCs w:val="22"/>
      </w:rPr>
      <w:fldChar w:fldCharType="begin"/>
    </w:r>
    <w:r w:rsidR="006C751E" w:rsidRPr="00294312">
      <w:rPr>
        <w:rFonts w:ascii="Arial" w:hAnsi="Arial" w:cs="Arial"/>
        <w:sz w:val="22"/>
        <w:szCs w:val="22"/>
      </w:rPr>
      <w:instrText xml:space="preserve"> PAGE </w:instrText>
    </w:r>
    <w:r w:rsidR="006C751E" w:rsidRPr="00294312">
      <w:rPr>
        <w:rFonts w:ascii="Arial" w:hAnsi="Arial" w:cs="Arial"/>
        <w:sz w:val="22"/>
        <w:szCs w:val="22"/>
      </w:rPr>
      <w:fldChar w:fldCharType="separate"/>
    </w:r>
    <w:r w:rsidR="00F20CA8">
      <w:rPr>
        <w:rFonts w:ascii="Arial" w:hAnsi="Arial" w:cs="Arial"/>
        <w:noProof/>
        <w:sz w:val="22"/>
        <w:szCs w:val="22"/>
      </w:rPr>
      <w:t>4</w:t>
    </w:r>
    <w:r w:rsidR="006C751E" w:rsidRPr="00294312">
      <w:rPr>
        <w:rFonts w:ascii="Arial" w:hAnsi="Arial" w:cs="Arial"/>
        <w:noProof/>
        <w:sz w:val="22"/>
        <w:szCs w:val="22"/>
      </w:rPr>
      <w:fldChar w:fldCharType="end"/>
    </w:r>
    <w:r w:rsidR="006C751E" w:rsidRPr="00294312">
      <w:rPr>
        <w:rFonts w:ascii="Arial" w:hAnsi="Arial" w:cs="Arial"/>
        <w:sz w:val="22"/>
        <w:szCs w:val="22"/>
      </w:rPr>
      <w:t xml:space="preserve"> of </w:t>
    </w:r>
    <w:r w:rsidR="006C751E" w:rsidRPr="00294312">
      <w:rPr>
        <w:rFonts w:ascii="Arial" w:hAnsi="Arial" w:cs="Arial"/>
        <w:sz w:val="22"/>
        <w:szCs w:val="22"/>
      </w:rPr>
      <w:fldChar w:fldCharType="begin"/>
    </w:r>
    <w:r w:rsidR="006C751E" w:rsidRPr="00294312">
      <w:rPr>
        <w:rFonts w:ascii="Arial" w:hAnsi="Arial" w:cs="Arial"/>
        <w:sz w:val="22"/>
        <w:szCs w:val="22"/>
      </w:rPr>
      <w:instrText xml:space="preserve"> NUMPAGES </w:instrText>
    </w:r>
    <w:r w:rsidR="006C751E" w:rsidRPr="00294312">
      <w:rPr>
        <w:rFonts w:ascii="Arial" w:hAnsi="Arial" w:cs="Arial"/>
        <w:sz w:val="22"/>
        <w:szCs w:val="22"/>
      </w:rPr>
      <w:fldChar w:fldCharType="separate"/>
    </w:r>
    <w:r w:rsidR="00F20CA8">
      <w:rPr>
        <w:rFonts w:ascii="Arial" w:hAnsi="Arial" w:cs="Arial"/>
        <w:noProof/>
        <w:sz w:val="22"/>
        <w:szCs w:val="22"/>
      </w:rPr>
      <w:t>4</w:t>
    </w:r>
    <w:r w:rsidR="006C751E" w:rsidRPr="00294312">
      <w:rPr>
        <w:rFonts w:ascii="Arial" w:hAnsi="Arial" w:cs="Arial"/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CA0E6" w14:textId="77777777" w:rsidR="00942264" w:rsidRDefault="00942264">
      <w:r>
        <w:separator/>
      </w:r>
    </w:p>
  </w:footnote>
  <w:footnote w:type="continuationSeparator" w:id="0">
    <w:p w14:paraId="13514AE1" w14:textId="77777777" w:rsidR="00942264" w:rsidRDefault="00942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5A414" w14:textId="62612417" w:rsidR="00552EAC" w:rsidRPr="00294312" w:rsidRDefault="00E62822">
    <w:pPr>
      <w:pStyle w:val="Header"/>
      <w:rPr>
        <w:sz w:val="16"/>
      </w:rPr>
    </w:pPr>
    <w:r>
      <w:rPr>
        <w:rFonts w:ascii="Arial" w:hAnsi="Arial" w:cs="Arial"/>
        <w:b/>
        <w:bCs/>
        <w:szCs w:val="40"/>
      </w:rPr>
      <w:t>Competition Registration</w:t>
    </w:r>
    <w:r w:rsidR="00552EAC" w:rsidRPr="00294312">
      <w:rPr>
        <w:rFonts w:ascii="Arial" w:hAnsi="Arial" w:cs="Arial"/>
        <w:b/>
        <w:bCs/>
        <w:szCs w:val="40"/>
      </w:rPr>
      <w:t xml:space="preserve"> Form- Student Entrepreneurship </w:t>
    </w:r>
    <w:proofErr w:type="spellStart"/>
    <w:r w:rsidR="00552EAC" w:rsidRPr="00294312">
      <w:rPr>
        <w:rFonts w:ascii="Arial" w:hAnsi="Arial" w:cs="Arial"/>
        <w:b/>
        <w:bCs/>
        <w:szCs w:val="40"/>
      </w:rPr>
      <w:t>Programme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A6ADE" w14:textId="36783C16" w:rsidR="00552EAC" w:rsidRPr="00401DE5" w:rsidRDefault="00DD14EA" w:rsidP="00552EAC">
    <w:pPr>
      <w:pStyle w:val="Header"/>
      <w:rPr>
        <w:rFonts w:ascii="Arial" w:hAnsi="Arial" w:cs="Arial"/>
        <w:b/>
        <w:bCs/>
        <w:sz w:val="28"/>
        <w:szCs w:val="22"/>
      </w:rPr>
    </w:pPr>
    <w:r>
      <w:rPr>
        <w:rFonts w:ascii="Arial" w:hAnsi="Arial" w:cs="Arial"/>
        <w:b/>
        <w:bCs/>
        <w:sz w:val="28"/>
        <w:szCs w:val="22"/>
      </w:rPr>
      <w:t>CCDS</w:t>
    </w:r>
    <w:r w:rsidR="00552EAC" w:rsidRPr="00294312">
      <w:rPr>
        <w:rFonts w:ascii="Arial" w:hAnsi="Arial" w:cs="Arial"/>
        <w:b/>
        <w:bCs/>
        <w:sz w:val="28"/>
        <w:szCs w:val="22"/>
      </w:rPr>
      <w:t xml:space="preserve"> Innovation Lab</w:t>
    </w:r>
  </w:p>
  <w:p w14:paraId="77027A59" w14:textId="0CF22602" w:rsidR="00401DE5" w:rsidRPr="00294312" w:rsidRDefault="001D45EA" w:rsidP="00401DE5">
    <w:pPr>
      <w:rPr>
        <w:rFonts w:ascii="Arial" w:hAnsi="Arial" w:cs="Arial"/>
        <w:b/>
        <w:bCs/>
        <w:sz w:val="18"/>
        <w:szCs w:val="22"/>
      </w:rPr>
    </w:pPr>
    <w:r>
      <w:rPr>
        <w:rFonts w:ascii="Arial" w:hAnsi="Arial" w:cs="Arial"/>
        <w:b/>
        <w:bCs/>
        <w:sz w:val="28"/>
        <w:szCs w:val="40"/>
      </w:rPr>
      <w:t>Competition Registration</w:t>
    </w:r>
    <w:r w:rsidR="00401DE5" w:rsidRPr="00294312">
      <w:rPr>
        <w:rFonts w:ascii="Arial" w:hAnsi="Arial" w:cs="Arial"/>
        <w:b/>
        <w:bCs/>
        <w:sz w:val="28"/>
        <w:szCs w:val="40"/>
      </w:rPr>
      <w:t xml:space="preserve"> Form – Student Entrepreneurship </w:t>
    </w:r>
    <w:proofErr w:type="spellStart"/>
    <w:r w:rsidR="00401DE5" w:rsidRPr="00294312">
      <w:rPr>
        <w:rFonts w:ascii="Arial" w:hAnsi="Arial" w:cs="Arial"/>
        <w:b/>
        <w:bCs/>
        <w:sz w:val="28"/>
        <w:szCs w:val="40"/>
      </w:rPr>
      <w:t>Programme</w:t>
    </w:r>
    <w:proofErr w:type="spellEnd"/>
    <w:r w:rsidR="00401DE5" w:rsidRPr="00294312">
      <w:rPr>
        <w:rFonts w:ascii="Arial" w:hAnsi="Arial" w:cs="Arial"/>
        <w:b/>
        <w:bCs/>
        <w:sz w:val="16"/>
        <w:szCs w:val="22"/>
      </w:rPr>
      <w:t xml:space="preserve"> </w:t>
    </w:r>
  </w:p>
  <w:p w14:paraId="351C8EE9" w14:textId="77777777" w:rsidR="00401DE5" w:rsidRPr="00294312" w:rsidRDefault="00401DE5" w:rsidP="00552EAC">
    <w:pPr>
      <w:pStyle w:val="Header"/>
      <w:rPr>
        <w:b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F47C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2E84F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527B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623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25E57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FEAB4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02C2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5A2E7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5ABF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C8EE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10580C"/>
    <w:multiLevelType w:val="hybridMultilevel"/>
    <w:tmpl w:val="5E241370"/>
    <w:lvl w:ilvl="0" w:tplc="169E255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3870200"/>
    <w:multiLevelType w:val="hybridMultilevel"/>
    <w:tmpl w:val="CB3A20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3FB6634"/>
    <w:multiLevelType w:val="hybridMultilevel"/>
    <w:tmpl w:val="65443D2A"/>
    <w:lvl w:ilvl="0" w:tplc="4A2A90D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CDA0166E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3FC7E2D"/>
    <w:multiLevelType w:val="hybridMultilevel"/>
    <w:tmpl w:val="B36495D0"/>
    <w:lvl w:ilvl="0" w:tplc="D8C8192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45B5532"/>
    <w:multiLevelType w:val="multilevel"/>
    <w:tmpl w:val="5824C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60C2CCE"/>
    <w:multiLevelType w:val="hybridMultilevel"/>
    <w:tmpl w:val="4CDAC5A4"/>
    <w:lvl w:ilvl="0" w:tplc="CDA0166E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99D7B85"/>
    <w:multiLevelType w:val="hybridMultilevel"/>
    <w:tmpl w:val="EA00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C6B1E64"/>
    <w:multiLevelType w:val="hybridMultilevel"/>
    <w:tmpl w:val="0E564EB6"/>
    <w:lvl w:ilvl="0" w:tplc="CDA0166E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0FF6096E"/>
    <w:multiLevelType w:val="hybridMultilevel"/>
    <w:tmpl w:val="CFE8A76E"/>
    <w:lvl w:ilvl="0" w:tplc="D8C8192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DA0166E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0001108"/>
    <w:multiLevelType w:val="hybridMultilevel"/>
    <w:tmpl w:val="D4DEFD5C"/>
    <w:lvl w:ilvl="0" w:tplc="FFFFFFFF">
      <w:start w:val="1"/>
      <w:numFmt w:val="upp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11D00A06"/>
    <w:multiLevelType w:val="hybridMultilevel"/>
    <w:tmpl w:val="5EF2F9A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F99780F"/>
    <w:multiLevelType w:val="hybridMultilevel"/>
    <w:tmpl w:val="318C42B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E6771B"/>
    <w:multiLevelType w:val="hybridMultilevel"/>
    <w:tmpl w:val="4322C08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2456D3"/>
    <w:multiLevelType w:val="hybridMultilevel"/>
    <w:tmpl w:val="AFF61F90"/>
    <w:lvl w:ilvl="0" w:tplc="9BACB54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9EB4DBE"/>
    <w:multiLevelType w:val="hybridMultilevel"/>
    <w:tmpl w:val="5D1A33CA"/>
    <w:lvl w:ilvl="0" w:tplc="3FD0A1B2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A3C7211"/>
    <w:multiLevelType w:val="hybridMultilevel"/>
    <w:tmpl w:val="D4DEFD5C"/>
    <w:lvl w:ilvl="0" w:tplc="FFFFFFFF">
      <w:start w:val="1"/>
      <w:numFmt w:val="upp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2FF875F3"/>
    <w:multiLevelType w:val="hybridMultilevel"/>
    <w:tmpl w:val="90209CAE"/>
    <w:lvl w:ilvl="0" w:tplc="6028455E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9CF74D7"/>
    <w:multiLevelType w:val="hybridMultilevel"/>
    <w:tmpl w:val="602848A0"/>
    <w:lvl w:ilvl="0" w:tplc="6028455E">
      <w:start w:val="1"/>
      <w:numFmt w:val="lowerRoman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A1D2D8D"/>
    <w:multiLevelType w:val="hybridMultilevel"/>
    <w:tmpl w:val="7B944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801A5F"/>
    <w:multiLevelType w:val="hybridMultilevel"/>
    <w:tmpl w:val="AE5A4C54"/>
    <w:lvl w:ilvl="0" w:tplc="9BACB54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CDB3C8D"/>
    <w:multiLevelType w:val="hybridMultilevel"/>
    <w:tmpl w:val="8EC238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EB7894"/>
    <w:multiLevelType w:val="hybridMultilevel"/>
    <w:tmpl w:val="2BE8E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BA093C"/>
    <w:multiLevelType w:val="hybridMultilevel"/>
    <w:tmpl w:val="E648FBEE"/>
    <w:lvl w:ilvl="0" w:tplc="4A2A90D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2C461B8"/>
    <w:multiLevelType w:val="hybridMultilevel"/>
    <w:tmpl w:val="38F68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66545A"/>
    <w:multiLevelType w:val="hybridMultilevel"/>
    <w:tmpl w:val="7D387208"/>
    <w:lvl w:ilvl="0" w:tplc="4A2A90D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6B81C3D"/>
    <w:multiLevelType w:val="hybridMultilevel"/>
    <w:tmpl w:val="5626822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E913B0"/>
    <w:multiLevelType w:val="hybridMultilevel"/>
    <w:tmpl w:val="FF502C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6A344F"/>
    <w:multiLevelType w:val="hybridMultilevel"/>
    <w:tmpl w:val="CB5297EC"/>
    <w:lvl w:ilvl="0" w:tplc="5014989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DA268D72">
      <w:start w:val="18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CC10FE8"/>
    <w:multiLevelType w:val="hybridMultilevel"/>
    <w:tmpl w:val="D47E9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B94DCD"/>
    <w:multiLevelType w:val="hybridMultilevel"/>
    <w:tmpl w:val="E6667DAE"/>
    <w:lvl w:ilvl="0" w:tplc="FD182474">
      <w:start w:val="1"/>
      <w:numFmt w:val="bullet"/>
      <w:lvlText w:val="•"/>
      <w:lvlJc w:val="left"/>
      <w:pPr>
        <w:tabs>
          <w:tab w:val="num" w:pos="1800"/>
        </w:tabs>
        <w:ind w:left="2016" w:hanging="216"/>
      </w:pPr>
      <w:rPr>
        <w:rFonts w:ascii="Arial Unicode MS" w:hAnsi="Arial Unicode MS" w:hint="default"/>
        <w:b w:val="0"/>
        <w:i w:val="0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7515B90"/>
    <w:multiLevelType w:val="hybridMultilevel"/>
    <w:tmpl w:val="D7F0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773F98"/>
    <w:multiLevelType w:val="hybridMultilevel"/>
    <w:tmpl w:val="3DC881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BBE760C">
      <w:start w:val="3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CE60364"/>
    <w:multiLevelType w:val="hybridMultilevel"/>
    <w:tmpl w:val="49163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0B7BB2"/>
    <w:multiLevelType w:val="hybridMultilevel"/>
    <w:tmpl w:val="B660FC14"/>
    <w:lvl w:ilvl="0" w:tplc="A9886A8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1201791"/>
    <w:multiLevelType w:val="hybridMultilevel"/>
    <w:tmpl w:val="86840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DB5A0E"/>
    <w:multiLevelType w:val="hybridMultilevel"/>
    <w:tmpl w:val="0B30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F3029E"/>
    <w:multiLevelType w:val="hybridMultilevel"/>
    <w:tmpl w:val="18FCFFF2"/>
    <w:lvl w:ilvl="0" w:tplc="4A2A90D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D852C4C"/>
    <w:multiLevelType w:val="hybridMultilevel"/>
    <w:tmpl w:val="379E2A22"/>
    <w:lvl w:ilvl="0" w:tplc="FD182474">
      <w:start w:val="1"/>
      <w:numFmt w:val="bullet"/>
      <w:lvlText w:val="•"/>
      <w:lvlJc w:val="left"/>
      <w:pPr>
        <w:tabs>
          <w:tab w:val="num" w:pos="1800"/>
        </w:tabs>
        <w:ind w:left="2016" w:hanging="216"/>
      </w:pPr>
      <w:rPr>
        <w:rFonts w:ascii="Arial Unicode MS" w:hAnsi="Arial Unicode MS" w:hint="default"/>
        <w:b w:val="0"/>
        <w:i w:val="0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271591861">
    <w:abstractNumId w:val="37"/>
  </w:num>
  <w:num w:numId="2" w16cid:durableId="1398937283">
    <w:abstractNumId w:val="29"/>
  </w:num>
  <w:num w:numId="3" w16cid:durableId="610089753">
    <w:abstractNumId w:val="23"/>
  </w:num>
  <w:num w:numId="4" w16cid:durableId="1447001664">
    <w:abstractNumId w:val="14"/>
  </w:num>
  <w:num w:numId="5" w16cid:durableId="1811895909">
    <w:abstractNumId w:val="12"/>
  </w:num>
  <w:num w:numId="6" w16cid:durableId="1119107192">
    <w:abstractNumId w:val="34"/>
  </w:num>
  <w:num w:numId="7" w16cid:durableId="1078596009">
    <w:abstractNumId w:val="46"/>
  </w:num>
  <w:num w:numId="8" w16cid:durableId="1266690376">
    <w:abstractNumId w:val="32"/>
  </w:num>
  <w:num w:numId="9" w16cid:durableId="1350793923">
    <w:abstractNumId w:val="26"/>
  </w:num>
  <w:num w:numId="10" w16cid:durableId="843206348">
    <w:abstractNumId w:val="39"/>
  </w:num>
  <w:num w:numId="11" w16cid:durableId="1219365098">
    <w:abstractNumId w:val="15"/>
  </w:num>
  <w:num w:numId="12" w16cid:durableId="1889535988">
    <w:abstractNumId w:val="22"/>
  </w:num>
  <w:num w:numId="13" w16cid:durableId="1307205077">
    <w:abstractNumId w:val="21"/>
  </w:num>
  <w:num w:numId="14" w16cid:durableId="653149355">
    <w:abstractNumId w:val="36"/>
  </w:num>
  <w:num w:numId="15" w16cid:durableId="2032995629">
    <w:abstractNumId w:val="18"/>
  </w:num>
  <w:num w:numId="16" w16cid:durableId="1676573343">
    <w:abstractNumId w:val="13"/>
  </w:num>
  <w:num w:numId="17" w16cid:durableId="56903841">
    <w:abstractNumId w:val="17"/>
  </w:num>
  <w:num w:numId="18" w16cid:durableId="1020594749">
    <w:abstractNumId w:val="47"/>
  </w:num>
  <w:num w:numId="19" w16cid:durableId="909269165">
    <w:abstractNumId w:val="27"/>
  </w:num>
  <w:num w:numId="20" w16cid:durableId="463694499">
    <w:abstractNumId w:val="9"/>
  </w:num>
  <w:num w:numId="21" w16cid:durableId="2054379514">
    <w:abstractNumId w:val="7"/>
  </w:num>
  <w:num w:numId="22" w16cid:durableId="799107980">
    <w:abstractNumId w:val="6"/>
  </w:num>
  <w:num w:numId="23" w16cid:durableId="1835103708">
    <w:abstractNumId w:val="5"/>
  </w:num>
  <w:num w:numId="24" w16cid:durableId="640576770">
    <w:abstractNumId w:val="4"/>
  </w:num>
  <w:num w:numId="25" w16cid:durableId="138156392">
    <w:abstractNumId w:val="8"/>
  </w:num>
  <w:num w:numId="26" w16cid:durableId="550844891">
    <w:abstractNumId w:val="3"/>
  </w:num>
  <w:num w:numId="27" w16cid:durableId="1126583693">
    <w:abstractNumId w:val="2"/>
  </w:num>
  <w:num w:numId="28" w16cid:durableId="1790470312">
    <w:abstractNumId w:val="1"/>
  </w:num>
  <w:num w:numId="29" w16cid:durableId="419762623">
    <w:abstractNumId w:val="0"/>
  </w:num>
  <w:num w:numId="30" w16cid:durableId="782919976">
    <w:abstractNumId w:val="10"/>
  </w:num>
  <w:num w:numId="31" w16cid:durableId="96950122">
    <w:abstractNumId w:val="25"/>
  </w:num>
  <w:num w:numId="32" w16cid:durableId="1921286138">
    <w:abstractNumId w:val="19"/>
  </w:num>
  <w:num w:numId="33" w16cid:durableId="1613127556">
    <w:abstractNumId w:val="35"/>
  </w:num>
  <w:num w:numId="34" w16cid:durableId="1351227192">
    <w:abstractNumId w:val="41"/>
  </w:num>
  <w:num w:numId="35" w16cid:durableId="121114967">
    <w:abstractNumId w:val="28"/>
  </w:num>
  <w:num w:numId="36" w16cid:durableId="69468876">
    <w:abstractNumId w:val="31"/>
  </w:num>
  <w:num w:numId="37" w16cid:durableId="793864645">
    <w:abstractNumId w:val="16"/>
  </w:num>
  <w:num w:numId="38" w16cid:durableId="643586026">
    <w:abstractNumId w:val="44"/>
  </w:num>
  <w:num w:numId="39" w16cid:durableId="324936014">
    <w:abstractNumId w:val="45"/>
  </w:num>
  <w:num w:numId="40" w16cid:durableId="634602359">
    <w:abstractNumId w:val="40"/>
  </w:num>
  <w:num w:numId="41" w16cid:durableId="1206258782">
    <w:abstractNumId w:val="33"/>
  </w:num>
  <w:num w:numId="42" w16cid:durableId="1997412450">
    <w:abstractNumId w:val="42"/>
  </w:num>
  <w:num w:numId="43" w16cid:durableId="862940724">
    <w:abstractNumId w:val="11"/>
  </w:num>
  <w:num w:numId="44" w16cid:durableId="762456240">
    <w:abstractNumId w:val="38"/>
  </w:num>
  <w:num w:numId="45" w16cid:durableId="1912809736">
    <w:abstractNumId w:val="30"/>
  </w:num>
  <w:num w:numId="46" w16cid:durableId="964972380">
    <w:abstractNumId w:val="43"/>
  </w:num>
  <w:num w:numId="47" w16cid:durableId="1587957953">
    <w:abstractNumId w:val="24"/>
  </w:num>
  <w:num w:numId="48" w16cid:durableId="1222130428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wMTY3NzCxMLYxNTEyUdpeDU4uLM/DyQAvNaAA7eyb8sAAAA"/>
  </w:docVars>
  <w:rsids>
    <w:rsidRoot w:val="005A7F3A"/>
    <w:rsid w:val="0000052F"/>
    <w:rsid w:val="000009BC"/>
    <w:rsid w:val="00000D3A"/>
    <w:rsid w:val="000020DC"/>
    <w:rsid w:val="00002109"/>
    <w:rsid w:val="00002754"/>
    <w:rsid w:val="00002CA8"/>
    <w:rsid w:val="00003647"/>
    <w:rsid w:val="0000420F"/>
    <w:rsid w:val="00006B07"/>
    <w:rsid w:val="0001019E"/>
    <w:rsid w:val="00010DAF"/>
    <w:rsid w:val="00010DF4"/>
    <w:rsid w:val="00011946"/>
    <w:rsid w:val="000121A3"/>
    <w:rsid w:val="00013978"/>
    <w:rsid w:val="00013ACD"/>
    <w:rsid w:val="0001448B"/>
    <w:rsid w:val="00014C01"/>
    <w:rsid w:val="00016C32"/>
    <w:rsid w:val="00021432"/>
    <w:rsid w:val="0002380E"/>
    <w:rsid w:val="00024965"/>
    <w:rsid w:val="000279C8"/>
    <w:rsid w:val="00027D1C"/>
    <w:rsid w:val="00027F35"/>
    <w:rsid w:val="00033675"/>
    <w:rsid w:val="0003414C"/>
    <w:rsid w:val="00034BF1"/>
    <w:rsid w:val="00035A68"/>
    <w:rsid w:val="00037C7F"/>
    <w:rsid w:val="00042804"/>
    <w:rsid w:val="0004296E"/>
    <w:rsid w:val="00043250"/>
    <w:rsid w:val="00043680"/>
    <w:rsid w:val="000448D4"/>
    <w:rsid w:val="000452CA"/>
    <w:rsid w:val="000453D9"/>
    <w:rsid w:val="000454A6"/>
    <w:rsid w:val="000460F8"/>
    <w:rsid w:val="00046E93"/>
    <w:rsid w:val="00047A41"/>
    <w:rsid w:val="00050F11"/>
    <w:rsid w:val="0005195D"/>
    <w:rsid w:val="00051BEF"/>
    <w:rsid w:val="00051F83"/>
    <w:rsid w:val="00052B86"/>
    <w:rsid w:val="0005400E"/>
    <w:rsid w:val="00054E80"/>
    <w:rsid w:val="0005651B"/>
    <w:rsid w:val="000648A7"/>
    <w:rsid w:val="00067BB1"/>
    <w:rsid w:val="00070E63"/>
    <w:rsid w:val="000717CE"/>
    <w:rsid w:val="00072703"/>
    <w:rsid w:val="00072B8E"/>
    <w:rsid w:val="000747E9"/>
    <w:rsid w:val="00074A4E"/>
    <w:rsid w:val="00075931"/>
    <w:rsid w:val="00076249"/>
    <w:rsid w:val="0007679F"/>
    <w:rsid w:val="0008078F"/>
    <w:rsid w:val="00081BD6"/>
    <w:rsid w:val="00084F6C"/>
    <w:rsid w:val="0008609B"/>
    <w:rsid w:val="00090135"/>
    <w:rsid w:val="00092449"/>
    <w:rsid w:val="0009415B"/>
    <w:rsid w:val="0009633C"/>
    <w:rsid w:val="00096818"/>
    <w:rsid w:val="00097559"/>
    <w:rsid w:val="00097E8A"/>
    <w:rsid w:val="000A007F"/>
    <w:rsid w:val="000A770A"/>
    <w:rsid w:val="000A7E68"/>
    <w:rsid w:val="000B15B8"/>
    <w:rsid w:val="000B292E"/>
    <w:rsid w:val="000B2B4D"/>
    <w:rsid w:val="000B2E5B"/>
    <w:rsid w:val="000B3388"/>
    <w:rsid w:val="000B38CF"/>
    <w:rsid w:val="000B5AB1"/>
    <w:rsid w:val="000B61EF"/>
    <w:rsid w:val="000B6615"/>
    <w:rsid w:val="000B7751"/>
    <w:rsid w:val="000C0309"/>
    <w:rsid w:val="000C539D"/>
    <w:rsid w:val="000C5866"/>
    <w:rsid w:val="000C5EA1"/>
    <w:rsid w:val="000C7133"/>
    <w:rsid w:val="000C7EBF"/>
    <w:rsid w:val="000D0C53"/>
    <w:rsid w:val="000D0CA6"/>
    <w:rsid w:val="000D28DE"/>
    <w:rsid w:val="000D3410"/>
    <w:rsid w:val="000D46E4"/>
    <w:rsid w:val="000D504F"/>
    <w:rsid w:val="000D704B"/>
    <w:rsid w:val="000E01A8"/>
    <w:rsid w:val="000E0B82"/>
    <w:rsid w:val="000E1011"/>
    <w:rsid w:val="000E1F15"/>
    <w:rsid w:val="000E2B37"/>
    <w:rsid w:val="000E3037"/>
    <w:rsid w:val="000E3B9F"/>
    <w:rsid w:val="000E45ED"/>
    <w:rsid w:val="000F0FAF"/>
    <w:rsid w:val="000F16EF"/>
    <w:rsid w:val="000F2BBE"/>
    <w:rsid w:val="000F44A7"/>
    <w:rsid w:val="000F67BB"/>
    <w:rsid w:val="000F6ACE"/>
    <w:rsid w:val="000F790F"/>
    <w:rsid w:val="00101155"/>
    <w:rsid w:val="001017A3"/>
    <w:rsid w:val="001018F9"/>
    <w:rsid w:val="00101FA4"/>
    <w:rsid w:val="00102B9E"/>
    <w:rsid w:val="00105553"/>
    <w:rsid w:val="00107BFF"/>
    <w:rsid w:val="001117DE"/>
    <w:rsid w:val="00111976"/>
    <w:rsid w:val="00111D7A"/>
    <w:rsid w:val="00112734"/>
    <w:rsid w:val="00112D96"/>
    <w:rsid w:val="001131CC"/>
    <w:rsid w:val="0011353D"/>
    <w:rsid w:val="00113CA6"/>
    <w:rsid w:val="001148DB"/>
    <w:rsid w:val="00114DA2"/>
    <w:rsid w:val="001156F2"/>
    <w:rsid w:val="001161B1"/>
    <w:rsid w:val="00116341"/>
    <w:rsid w:val="00120101"/>
    <w:rsid w:val="0012115D"/>
    <w:rsid w:val="001211B5"/>
    <w:rsid w:val="00121795"/>
    <w:rsid w:val="00125779"/>
    <w:rsid w:val="00127632"/>
    <w:rsid w:val="00130394"/>
    <w:rsid w:val="0013054E"/>
    <w:rsid w:val="001306E2"/>
    <w:rsid w:val="001312E6"/>
    <w:rsid w:val="00131B9C"/>
    <w:rsid w:val="001326DD"/>
    <w:rsid w:val="00132726"/>
    <w:rsid w:val="00132B74"/>
    <w:rsid w:val="001347C6"/>
    <w:rsid w:val="0013560F"/>
    <w:rsid w:val="00137511"/>
    <w:rsid w:val="00141DCF"/>
    <w:rsid w:val="00142920"/>
    <w:rsid w:val="00145603"/>
    <w:rsid w:val="00145CDD"/>
    <w:rsid w:val="00145E12"/>
    <w:rsid w:val="0014692B"/>
    <w:rsid w:val="001472B4"/>
    <w:rsid w:val="001472D7"/>
    <w:rsid w:val="00150B92"/>
    <w:rsid w:val="0015150C"/>
    <w:rsid w:val="00151536"/>
    <w:rsid w:val="00151F65"/>
    <w:rsid w:val="00154161"/>
    <w:rsid w:val="00155C09"/>
    <w:rsid w:val="0015634B"/>
    <w:rsid w:val="001578AC"/>
    <w:rsid w:val="00160517"/>
    <w:rsid w:val="001613A9"/>
    <w:rsid w:val="00167A48"/>
    <w:rsid w:val="00167D5E"/>
    <w:rsid w:val="00167E9F"/>
    <w:rsid w:val="00170096"/>
    <w:rsid w:val="00170639"/>
    <w:rsid w:val="001715B8"/>
    <w:rsid w:val="00173561"/>
    <w:rsid w:val="00175C1C"/>
    <w:rsid w:val="00176128"/>
    <w:rsid w:val="0017778B"/>
    <w:rsid w:val="0018033D"/>
    <w:rsid w:val="0018071A"/>
    <w:rsid w:val="00180732"/>
    <w:rsid w:val="0018081A"/>
    <w:rsid w:val="00180877"/>
    <w:rsid w:val="00180A83"/>
    <w:rsid w:val="0018194C"/>
    <w:rsid w:val="001819FA"/>
    <w:rsid w:val="001824CF"/>
    <w:rsid w:val="0018380C"/>
    <w:rsid w:val="0018641F"/>
    <w:rsid w:val="00186CC6"/>
    <w:rsid w:val="00187C11"/>
    <w:rsid w:val="00187F0E"/>
    <w:rsid w:val="001914F6"/>
    <w:rsid w:val="00192CCE"/>
    <w:rsid w:val="00193BE9"/>
    <w:rsid w:val="0019470F"/>
    <w:rsid w:val="001949B4"/>
    <w:rsid w:val="00195AC5"/>
    <w:rsid w:val="00196585"/>
    <w:rsid w:val="001965A2"/>
    <w:rsid w:val="001A0058"/>
    <w:rsid w:val="001A0873"/>
    <w:rsid w:val="001A11AC"/>
    <w:rsid w:val="001A1A39"/>
    <w:rsid w:val="001A1FE1"/>
    <w:rsid w:val="001A5208"/>
    <w:rsid w:val="001A5CB3"/>
    <w:rsid w:val="001B0106"/>
    <w:rsid w:val="001B0CB7"/>
    <w:rsid w:val="001B10DC"/>
    <w:rsid w:val="001B1DC8"/>
    <w:rsid w:val="001B4145"/>
    <w:rsid w:val="001B4462"/>
    <w:rsid w:val="001B5B37"/>
    <w:rsid w:val="001B5B4D"/>
    <w:rsid w:val="001C0081"/>
    <w:rsid w:val="001C0A1E"/>
    <w:rsid w:val="001C0ECD"/>
    <w:rsid w:val="001C15D3"/>
    <w:rsid w:val="001C4EB6"/>
    <w:rsid w:val="001C6DD4"/>
    <w:rsid w:val="001D0D05"/>
    <w:rsid w:val="001D0E98"/>
    <w:rsid w:val="001D431A"/>
    <w:rsid w:val="001D45EA"/>
    <w:rsid w:val="001D5EE4"/>
    <w:rsid w:val="001E0BA1"/>
    <w:rsid w:val="001E279F"/>
    <w:rsid w:val="001E477D"/>
    <w:rsid w:val="001E4CAE"/>
    <w:rsid w:val="001E6870"/>
    <w:rsid w:val="001F050E"/>
    <w:rsid w:val="001F0A4F"/>
    <w:rsid w:val="001F0C6C"/>
    <w:rsid w:val="001F0F09"/>
    <w:rsid w:val="001F247B"/>
    <w:rsid w:val="001F2F75"/>
    <w:rsid w:val="002044EE"/>
    <w:rsid w:val="00204599"/>
    <w:rsid w:val="002051B6"/>
    <w:rsid w:val="00205B5B"/>
    <w:rsid w:val="00206148"/>
    <w:rsid w:val="00212533"/>
    <w:rsid w:val="00212873"/>
    <w:rsid w:val="00213154"/>
    <w:rsid w:val="0021317E"/>
    <w:rsid w:val="002140B6"/>
    <w:rsid w:val="002161EF"/>
    <w:rsid w:val="002163F1"/>
    <w:rsid w:val="00216A2F"/>
    <w:rsid w:val="00216DBB"/>
    <w:rsid w:val="002177C4"/>
    <w:rsid w:val="00220C30"/>
    <w:rsid w:val="002220DD"/>
    <w:rsid w:val="00222755"/>
    <w:rsid w:val="00222C8E"/>
    <w:rsid w:val="002232D9"/>
    <w:rsid w:val="00223F09"/>
    <w:rsid w:val="00224922"/>
    <w:rsid w:val="00224DDB"/>
    <w:rsid w:val="00224E19"/>
    <w:rsid w:val="00226C06"/>
    <w:rsid w:val="00226DA1"/>
    <w:rsid w:val="002276AC"/>
    <w:rsid w:val="00227AAE"/>
    <w:rsid w:val="002314FA"/>
    <w:rsid w:val="00231E96"/>
    <w:rsid w:val="00233029"/>
    <w:rsid w:val="0023532E"/>
    <w:rsid w:val="002353FB"/>
    <w:rsid w:val="002357D5"/>
    <w:rsid w:val="002366BA"/>
    <w:rsid w:val="00237777"/>
    <w:rsid w:val="00237EA0"/>
    <w:rsid w:val="0024191F"/>
    <w:rsid w:val="0024210C"/>
    <w:rsid w:val="00242396"/>
    <w:rsid w:val="002438FB"/>
    <w:rsid w:val="00244AF4"/>
    <w:rsid w:val="00245C9A"/>
    <w:rsid w:val="00246C14"/>
    <w:rsid w:val="002502EF"/>
    <w:rsid w:val="00250CE2"/>
    <w:rsid w:val="00252D21"/>
    <w:rsid w:val="00252D45"/>
    <w:rsid w:val="00253895"/>
    <w:rsid w:val="00255194"/>
    <w:rsid w:val="00256811"/>
    <w:rsid w:val="00260623"/>
    <w:rsid w:val="00262360"/>
    <w:rsid w:val="00266002"/>
    <w:rsid w:val="002672A0"/>
    <w:rsid w:val="00267FA8"/>
    <w:rsid w:val="00270F26"/>
    <w:rsid w:val="00272388"/>
    <w:rsid w:val="00272E81"/>
    <w:rsid w:val="00273469"/>
    <w:rsid w:val="00273BEB"/>
    <w:rsid w:val="00273DE4"/>
    <w:rsid w:val="00274D23"/>
    <w:rsid w:val="00277F1C"/>
    <w:rsid w:val="00280C1D"/>
    <w:rsid w:val="00281120"/>
    <w:rsid w:val="00281B28"/>
    <w:rsid w:val="00283C1C"/>
    <w:rsid w:val="0028470A"/>
    <w:rsid w:val="00285413"/>
    <w:rsid w:val="00286E02"/>
    <w:rsid w:val="002878BE"/>
    <w:rsid w:val="00287EDC"/>
    <w:rsid w:val="002913D2"/>
    <w:rsid w:val="00294312"/>
    <w:rsid w:val="00294D39"/>
    <w:rsid w:val="002964F8"/>
    <w:rsid w:val="00296617"/>
    <w:rsid w:val="002968D5"/>
    <w:rsid w:val="0029690B"/>
    <w:rsid w:val="00296DFC"/>
    <w:rsid w:val="00296FA1"/>
    <w:rsid w:val="002971E5"/>
    <w:rsid w:val="002A2759"/>
    <w:rsid w:val="002A292B"/>
    <w:rsid w:val="002A33C8"/>
    <w:rsid w:val="002A5A0B"/>
    <w:rsid w:val="002A5B1A"/>
    <w:rsid w:val="002B0494"/>
    <w:rsid w:val="002B0599"/>
    <w:rsid w:val="002B3403"/>
    <w:rsid w:val="002B4B17"/>
    <w:rsid w:val="002B5047"/>
    <w:rsid w:val="002B6E41"/>
    <w:rsid w:val="002C0CC1"/>
    <w:rsid w:val="002C2632"/>
    <w:rsid w:val="002C2FD8"/>
    <w:rsid w:val="002C356E"/>
    <w:rsid w:val="002C6065"/>
    <w:rsid w:val="002C61C9"/>
    <w:rsid w:val="002C6772"/>
    <w:rsid w:val="002C72B0"/>
    <w:rsid w:val="002D0D2D"/>
    <w:rsid w:val="002D1338"/>
    <w:rsid w:val="002D2AD0"/>
    <w:rsid w:val="002D50DC"/>
    <w:rsid w:val="002D6AB3"/>
    <w:rsid w:val="002E078E"/>
    <w:rsid w:val="002E4051"/>
    <w:rsid w:val="002E4F16"/>
    <w:rsid w:val="002E5B3F"/>
    <w:rsid w:val="002E727A"/>
    <w:rsid w:val="002E7803"/>
    <w:rsid w:val="002F2725"/>
    <w:rsid w:val="002F38D1"/>
    <w:rsid w:val="002F4DB7"/>
    <w:rsid w:val="002F62B7"/>
    <w:rsid w:val="002F72BC"/>
    <w:rsid w:val="002F72D2"/>
    <w:rsid w:val="002F757B"/>
    <w:rsid w:val="002F79D5"/>
    <w:rsid w:val="003001D5"/>
    <w:rsid w:val="00300CFE"/>
    <w:rsid w:val="0030128A"/>
    <w:rsid w:val="00301B5C"/>
    <w:rsid w:val="00302A3B"/>
    <w:rsid w:val="00302FFF"/>
    <w:rsid w:val="003031F2"/>
    <w:rsid w:val="003033B9"/>
    <w:rsid w:val="00304205"/>
    <w:rsid w:val="00306A6D"/>
    <w:rsid w:val="00306C47"/>
    <w:rsid w:val="00306D27"/>
    <w:rsid w:val="003112B2"/>
    <w:rsid w:val="0031135F"/>
    <w:rsid w:val="003135D2"/>
    <w:rsid w:val="00314B6E"/>
    <w:rsid w:val="0032149D"/>
    <w:rsid w:val="003215E1"/>
    <w:rsid w:val="00322C00"/>
    <w:rsid w:val="00323ACC"/>
    <w:rsid w:val="003248A3"/>
    <w:rsid w:val="0032513B"/>
    <w:rsid w:val="003252EE"/>
    <w:rsid w:val="00325878"/>
    <w:rsid w:val="00327BFD"/>
    <w:rsid w:val="0033258F"/>
    <w:rsid w:val="00333060"/>
    <w:rsid w:val="0033452F"/>
    <w:rsid w:val="00334B6E"/>
    <w:rsid w:val="00337DC2"/>
    <w:rsid w:val="00340BB9"/>
    <w:rsid w:val="00341082"/>
    <w:rsid w:val="003446A0"/>
    <w:rsid w:val="00345907"/>
    <w:rsid w:val="00347065"/>
    <w:rsid w:val="00347E6D"/>
    <w:rsid w:val="00352739"/>
    <w:rsid w:val="003528EB"/>
    <w:rsid w:val="00352FD4"/>
    <w:rsid w:val="00353868"/>
    <w:rsid w:val="0035408D"/>
    <w:rsid w:val="00357083"/>
    <w:rsid w:val="00357147"/>
    <w:rsid w:val="0035797C"/>
    <w:rsid w:val="003608C2"/>
    <w:rsid w:val="00360C48"/>
    <w:rsid w:val="00363E38"/>
    <w:rsid w:val="00365372"/>
    <w:rsid w:val="00365988"/>
    <w:rsid w:val="00365AF7"/>
    <w:rsid w:val="00366791"/>
    <w:rsid w:val="00366835"/>
    <w:rsid w:val="00366853"/>
    <w:rsid w:val="00367636"/>
    <w:rsid w:val="00367CEC"/>
    <w:rsid w:val="0037131C"/>
    <w:rsid w:val="00371F00"/>
    <w:rsid w:val="003727CE"/>
    <w:rsid w:val="0037339F"/>
    <w:rsid w:val="0037580D"/>
    <w:rsid w:val="0037731A"/>
    <w:rsid w:val="003801C0"/>
    <w:rsid w:val="00380443"/>
    <w:rsid w:val="00383E40"/>
    <w:rsid w:val="0038419F"/>
    <w:rsid w:val="0038627D"/>
    <w:rsid w:val="00390E11"/>
    <w:rsid w:val="00391880"/>
    <w:rsid w:val="00391A1F"/>
    <w:rsid w:val="0039291B"/>
    <w:rsid w:val="00393306"/>
    <w:rsid w:val="00393815"/>
    <w:rsid w:val="00393EEC"/>
    <w:rsid w:val="003941FF"/>
    <w:rsid w:val="00394914"/>
    <w:rsid w:val="003963D7"/>
    <w:rsid w:val="003979BF"/>
    <w:rsid w:val="003A054C"/>
    <w:rsid w:val="003A26CB"/>
    <w:rsid w:val="003A28AC"/>
    <w:rsid w:val="003A6513"/>
    <w:rsid w:val="003B043E"/>
    <w:rsid w:val="003B0C64"/>
    <w:rsid w:val="003B0CD2"/>
    <w:rsid w:val="003B0E89"/>
    <w:rsid w:val="003B14CB"/>
    <w:rsid w:val="003B1D28"/>
    <w:rsid w:val="003B213A"/>
    <w:rsid w:val="003B29A6"/>
    <w:rsid w:val="003B4D36"/>
    <w:rsid w:val="003B5ABB"/>
    <w:rsid w:val="003B6197"/>
    <w:rsid w:val="003B7583"/>
    <w:rsid w:val="003B7E0C"/>
    <w:rsid w:val="003C02CA"/>
    <w:rsid w:val="003C07F7"/>
    <w:rsid w:val="003C0B47"/>
    <w:rsid w:val="003C2F9B"/>
    <w:rsid w:val="003C3FA6"/>
    <w:rsid w:val="003C4033"/>
    <w:rsid w:val="003C4096"/>
    <w:rsid w:val="003C4435"/>
    <w:rsid w:val="003C4D45"/>
    <w:rsid w:val="003C5D72"/>
    <w:rsid w:val="003D0999"/>
    <w:rsid w:val="003D28D9"/>
    <w:rsid w:val="003D3DAB"/>
    <w:rsid w:val="003D4161"/>
    <w:rsid w:val="003D42E2"/>
    <w:rsid w:val="003D5BAE"/>
    <w:rsid w:val="003D6009"/>
    <w:rsid w:val="003D7799"/>
    <w:rsid w:val="003D7912"/>
    <w:rsid w:val="003E10C4"/>
    <w:rsid w:val="003E173C"/>
    <w:rsid w:val="003E29E4"/>
    <w:rsid w:val="003E2CA8"/>
    <w:rsid w:val="003E3086"/>
    <w:rsid w:val="003E494D"/>
    <w:rsid w:val="003E5723"/>
    <w:rsid w:val="003E6C98"/>
    <w:rsid w:val="003F08A6"/>
    <w:rsid w:val="003F0DFE"/>
    <w:rsid w:val="003F111D"/>
    <w:rsid w:val="003F2329"/>
    <w:rsid w:val="003F36E8"/>
    <w:rsid w:val="003F4687"/>
    <w:rsid w:val="003F6279"/>
    <w:rsid w:val="003F6AA6"/>
    <w:rsid w:val="003F6F29"/>
    <w:rsid w:val="003F7012"/>
    <w:rsid w:val="00401669"/>
    <w:rsid w:val="00401DE5"/>
    <w:rsid w:val="004028DB"/>
    <w:rsid w:val="00403128"/>
    <w:rsid w:val="00403433"/>
    <w:rsid w:val="00405D97"/>
    <w:rsid w:val="00407762"/>
    <w:rsid w:val="004078DA"/>
    <w:rsid w:val="00411924"/>
    <w:rsid w:val="00413722"/>
    <w:rsid w:val="004142AF"/>
    <w:rsid w:val="00414F58"/>
    <w:rsid w:val="00415405"/>
    <w:rsid w:val="004158C6"/>
    <w:rsid w:val="00417446"/>
    <w:rsid w:val="0042033D"/>
    <w:rsid w:val="00420AB0"/>
    <w:rsid w:val="00420F53"/>
    <w:rsid w:val="004222BD"/>
    <w:rsid w:val="00424438"/>
    <w:rsid w:val="0042577A"/>
    <w:rsid w:val="00426313"/>
    <w:rsid w:val="0042692C"/>
    <w:rsid w:val="004269D3"/>
    <w:rsid w:val="00426BB0"/>
    <w:rsid w:val="00427952"/>
    <w:rsid w:val="00431726"/>
    <w:rsid w:val="004323BD"/>
    <w:rsid w:val="00432C28"/>
    <w:rsid w:val="00434AFC"/>
    <w:rsid w:val="00435643"/>
    <w:rsid w:val="00436D98"/>
    <w:rsid w:val="00440C6F"/>
    <w:rsid w:val="0044160B"/>
    <w:rsid w:val="00441A47"/>
    <w:rsid w:val="00445D5B"/>
    <w:rsid w:val="004477B3"/>
    <w:rsid w:val="00450F66"/>
    <w:rsid w:val="00455365"/>
    <w:rsid w:val="004566DB"/>
    <w:rsid w:val="00456838"/>
    <w:rsid w:val="00457ACA"/>
    <w:rsid w:val="00457E67"/>
    <w:rsid w:val="004604B9"/>
    <w:rsid w:val="004611E4"/>
    <w:rsid w:val="0046191C"/>
    <w:rsid w:val="004619AB"/>
    <w:rsid w:val="00465BCF"/>
    <w:rsid w:val="00465CF6"/>
    <w:rsid w:val="00466E48"/>
    <w:rsid w:val="00467DCC"/>
    <w:rsid w:val="0047058E"/>
    <w:rsid w:val="00470784"/>
    <w:rsid w:val="00470F7C"/>
    <w:rsid w:val="00471220"/>
    <w:rsid w:val="00471963"/>
    <w:rsid w:val="0047216F"/>
    <w:rsid w:val="0047233D"/>
    <w:rsid w:val="00472FCA"/>
    <w:rsid w:val="0047359D"/>
    <w:rsid w:val="00473F64"/>
    <w:rsid w:val="004744DF"/>
    <w:rsid w:val="004749AA"/>
    <w:rsid w:val="00475453"/>
    <w:rsid w:val="00476017"/>
    <w:rsid w:val="00477EE3"/>
    <w:rsid w:val="00481DEF"/>
    <w:rsid w:val="00482151"/>
    <w:rsid w:val="0048240F"/>
    <w:rsid w:val="004825F1"/>
    <w:rsid w:val="00483BB8"/>
    <w:rsid w:val="00483D22"/>
    <w:rsid w:val="004872CD"/>
    <w:rsid w:val="0049056D"/>
    <w:rsid w:val="0049586E"/>
    <w:rsid w:val="0049636D"/>
    <w:rsid w:val="00497411"/>
    <w:rsid w:val="00497CC7"/>
    <w:rsid w:val="004A1560"/>
    <w:rsid w:val="004A1815"/>
    <w:rsid w:val="004A2A23"/>
    <w:rsid w:val="004A3E74"/>
    <w:rsid w:val="004A4940"/>
    <w:rsid w:val="004A4E79"/>
    <w:rsid w:val="004A5AC9"/>
    <w:rsid w:val="004A6126"/>
    <w:rsid w:val="004A6FE1"/>
    <w:rsid w:val="004B0830"/>
    <w:rsid w:val="004B0F71"/>
    <w:rsid w:val="004B2263"/>
    <w:rsid w:val="004B29FD"/>
    <w:rsid w:val="004B6258"/>
    <w:rsid w:val="004B669C"/>
    <w:rsid w:val="004C0B41"/>
    <w:rsid w:val="004C32C8"/>
    <w:rsid w:val="004C3997"/>
    <w:rsid w:val="004C64F0"/>
    <w:rsid w:val="004C6E3A"/>
    <w:rsid w:val="004C7024"/>
    <w:rsid w:val="004C724B"/>
    <w:rsid w:val="004C7E3B"/>
    <w:rsid w:val="004D35F4"/>
    <w:rsid w:val="004D3CBA"/>
    <w:rsid w:val="004D3E01"/>
    <w:rsid w:val="004D4222"/>
    <w:rsid w:val="004D4368"/>
    <w:rsid w:val="004D496C"/>
    <w:rsid w:val="004D78D2"/>
    <w:rsid w:val="004E28BB"/>
    <w:rsid w:val="004E377D"/>
    <w:rsid w:val="004E404A"/>
    <w:rsid w:val="004E53FE"/>
    <w:rsid w:val="004E7432"/>
    <w:rsid w:val="004E79F6"/>
    <w:rsid w:val="004F2B34"/>
    <w:rsid w:val="004F2B94"/>
    <w:rsid w:val="004F40C0"/>
    <w:rsid w:val="004F55D8"/>
    <w:rsid w:val="004F584D"/>
    <w:rsid w:val="004F59D6"/>
    <w:rsid w:val="00500477"/>
    <w:rsid w:val="00500A9A"/>
    <w:rsid w:val="005027CC"/>
    <w:rsid w:val="005043FB"/>
    <w:rsid w:val="00504CF2"/>
    <w:rsid w:val="005057A8"/>
    <w:rsid w:val="00505A2F"/>
    <w:rsid w:val="005063A3"/>
    <w:rsid w:val="00512618"/>
    <w:rsid w:val="00512838"/>
    <w:rsid w:val="005128BD"/>
    <w:rsid w:val="00512CF0"/>
    <w:rsid w:val="00515DBF"/>
    <w:rsid w:val="00516DED"/>
    <w:rsid w:val="005202E3"/>
    <w:rsid w:val="00521AE4"/>
    <w:rsid w:val="00521C17"/>
    <w:rsid w:val="005224A8"/>
    <w:rsid w:val="00522CA7"/>
    <w:rsid w:val="00524F60"/>
    <w:rsid w:val="005253FE"/>
    <w:rsid w:val="00525473"/>
    <w:rsid w:val="00525917"/>
    <w:rsid w:val="00526B3D"/>
    <w:rsid w:val="00526BD7"/>
    <w:rsid w:val="005271C3"/>
    <w:rsid w:val="00531E9B"/>
    <w:rsid w:val="00532573"/>
    <w:rsid w:val="00532B29"/>
    <w:rsid w:val="0053438F"/>
    <w:rsid w:val="00536EBD"/>
    <w:rsid w:val="0053788C"/>
    <w:rsid w:val="005410D2"/>
    <w:rsid w:val="00542DD6"/>
    <w:rsid w:val="00543173"/>
    <w:rsid w:val="005436D5"/>
    <w:rsid w:val="00544745"/>
    <w:rsid w:val="005460AB"/>
    <w:rsid w:val="005464F6"/>
    <w:rsid w:val="00546AFF"/>
    <w:rsid w:val="00546EB0"/>
    <w:rsid w:val="00550092"/>
    <w:rsid w:val="005503C7"/>
    <w:rsid w:val="00552BE6"/>
    <w:rsid w:val="00552EAC"/>
    <w:rsid w:val="0055586F"/>
    <w:rsid w:val="00555988"/>
    <w:rsid w:val="00556263"/>
    <w:rsid w:val="005565F4"/>
    <w:rsid w:val="00560ECD"/>
    <w:rsid w:val="0056270F"/>
    <w:rsid w:val="00562F51"/>
    <w:rsid w:val="00564180"/>
    <w:rsid w:val="005644A7"/>
    <w:rsid w:val="0056469F"/>
    <w:rsid w:val="005649B8"/>
    <w:rsid w:val="00564AC2"/>
    <w:rsid w:val="005670E9"/>
    <w:rsid w:val="00567184"/>
    <w:rsid w:val="0056786F"/>
    <w:rsid w:val="00567BDD"/>
    <w:rsid w:val="005714DF"/>
    <w:rsid w:val="0057151D"/>
    <w:rsid w:val="00573D5D"/>
    <w:rsid w:val="00574A10"/>
    <w:rsid w:val="00576806"/>
    <w:rsid w:val="00576AA5"/>
    <w:rsid w:val="00576BEE"/>
    <w:rsid w:val="005772B3"/>
    <w:rsid w:val="005779F1"/>
    <w:rsid w:val="005806DB"/>
    <w:rsid w:val="00580D66"/>
    <w:rsid w:val="0058372B"/>
    <w:rsid w:val="00584C8F"/>
    <w:rsid w:val="005855C6"/>
    <w:rsid w:val="0058570C"/>
    <w:rsid w:val="00586B4E"/>
    <w:rsid w:val="00587E00"/>
    <w:rsid w:val="00591847"/>
    <w:rsid w:val="0059235E"/>
    <w:rsid w:val="0059349E"/>
    <w:rsid w:val="005934F2"/>
    <w:rsid w:val="005943BC"/>
    <w:rsid w:val="00595C18"/>
    <w:rsid w:val="00596394"/>
    <w:rsid w:val="00596AB8"/>
    <w:rsid w:val="0059716D"/>
    <w:rsid w:val="00597E6A"/>
    <w:rsid w:val="005A039B"/>
    <w:rsid w:val="005A0C13"/>
    <w:rsid w:val="005A184A"/>
    <w:rsid w:val="005A3603"/>
    <w:rsid w:val="005A397F"/>
    <w:rsid w:val="005A4B03"/>
    <w:rsid w:val="005A5359"/>
    <w:rsid w:val="005A7F3A"/>
    <w:rsid w:val="005B02C3"/>
    <w:rsid w:val="005B05D8"/>
    <w:rsid w:val="005B107D"/>
    <w:rsid w:val="005B1B04"/>
    <w:rsid w:val="005B5084"/>
    <w:rsid w:val="005B65E3"/>
    <w:rsid w:val="005B7805"/>
    <w:rsid w:val="005C0215"/>
    <w:rsid w:val="005C1BB1"/>
    <w:rsid w:val="005C7C97"/>
    <w:rsid w:val="005D1188"/>
    <w:rsid w:val="005D5305"/>
    <w:rsid w:val="005D6268"/>
    <w:rsid w:val="005D6F5E"/>
    <w:rsid w:val="005D7318"/>
    <w:rsid w:val="005E063D"/>
    <w:rsid w:val="005E074E"/>
    <w:rsid w:val="005E2121"/>
    <w:rsid w:val="005E4E09"/>
    <w:rsid w:val="005E5D67"/>
    <w:rsid w:val="005E7082"/>
    <w:rsid w:val="005E79CD"/>
    <w:rsid w:val="005E7D17"/>
    <w:rsid w:val="005F0777"/>
    <w:rsid w:val="005F1939"/>
    <w:rsid w:val="005F26F1"/>
    <w:rsid w:val="005F3BB1"/>
    <w:rsid w:val="005F4793"/>
    <w:rsid w:val="005F4EF3"/>
    <w:rsid w:val="005F5453"/>
    <w:rsid w:val="005F559C"/>
    <w:rsid w:val="005F5607"/>
    <w:rsid w:val="005F7182"/>
    <w:rsid w:val="00601337"/>
    <w:rsid w:val="00601A56"/>
    <w:rsid w:val="00601E54"/>
    <w:rsid w:val="006020A3"/>
    <w:rsid w:val="00602577"/>
    <w:rsid w:val="00602EC5"/>
    <w:rsid w:val="00603A91"/>
    <w:rsid w:val="006054EE"/>
    <w:rsid w:val="00605891"/>
    <w:rsid w:val="00607545"/>
    <w:rsid w:val="00610053"/>
    <w:rsid w:val="006137C2"/>
    <w:rsid w:val="00613B6D"/>
    <w:rsid w:val="006159F2"/>
    <w:rsid w:val="00616D83"/>
    <w:rsid w:val="00617742"/>
    <w:rsid w:val="00620F7B"/>
    <w:rsid w:val="006215D1"/>
    <w:rsid w:val="00622367"/>
    <w:rsid w:val="00622F88"/>
    <w:rsid w:val="0062539D"/>
    <w:rsid w:val="0062566B"/>
    <w:rsid w:val="00626D2B"/>
    <w:rsid w:val="006317DB"/>
    <w:rsid w:val="00632F3F"/>
    <w:rsid w:val="006341B7"/>
    <w:rsid w:val="006351B4"/>
    <w:rsid w:val="00636260"/>
    <w:rsid w:val="006379D4"/>
    <w:rsid w:val="00640F56"/>
    <w:rsid w:val="00641372"/>
    <w:rsid w:val="0064141E"/>
    <w:rsid w:val="006424F7"/>
    <w:rsid w:val="00642E91"/>
    <w:rsid w:val="006430D0"/>
    <w:rsid w:val="00643A2D"/>
    <w:rsid w:val="006442EF"/>
    <w:rsid w:val="00644DDC"/>
    <w:rsid w:val="00644EEA"/>
    <w:rsid w:val="006450B3"/>
    <w:rsid w:val="00646A83"/>
    <w:rsid w:val="0065003F"/>
    <w:rsid w:val="0065008B"/>
    <w:rsid w:val="006507A6"/>
    <w:rsid w:val="006531ED"/>
    <w:rsid w:val="006537B6"/>
    <w:rsid w:val="0065406E"/>
    <w:rsid w:val="00654333"/>
    <w:rsid w:val="006550E7"/>
    <w:rsid w:val="00656957"/>
    <w:rsid w:val="00656A35"/>
    <w:rsid w:val="006618FF"/>
    <w:rsid w:val="006623C3"/>
    <w:rsid w:val="006623EE"/>
    <w:rsid w:val="00663148"/>
    <w:rsid w:val="006636F9"/>
    <w:rsid w:val="00664762"/>
    <w:rsid w:val="006650ED"/>
    <w:rsid w:val="00666A57"/>
    <w:rsid w:val="006672F2"/>
    <w:rsid w:val="0067070B"/>
    <w:rsid w:val="00671836"/>
    <w:rsid w:val="00671D82"/>
    <w:rsid w:val="0067250A"/>
    <w:rsid w:val="0067494C"/>
    <w:rsid w:val="00675E94"/>
    <w:rsid w:val="00676D12"/>
    <w:rsid w:val="00676EBA"/>
    <w:rsid w:val="00680E46"/>
    <w:rsid w:val="006822E9"/>
    <w:rsid w:val="00683C04"/>
    <w:rsid w:val="00683C15"/>
    <w:rsid w:val="00684DDE"/>
    <w:rsid w:val="0068553D"/>
    <w:rsid w:val="0068641E"/>
    <w:rsid w:val="00686793"/>
    <w:rsid w:val="0068741E"/>
    <w:rsid w:val="00691FB5"/>
    <w:rsid w:val="00692418"/>
    <w:rsid w:val="006978E7"/>
    <w:rsid w:val="006A011C"/>
    <w:rsid w:val="006A08DE"/>
    <w:rsid w:val="006A49D3"/>
    <w:rsid w:val="006A5635"/>
    <w:rsid w:val="006A6BD8"/>
    <w:rsid w:val="006A71D6"/>
    <w:rsid w:val="006B0061"/>
    <w:rsid w:val="006B0B82"/>
    <w:rsid w:val="006B20B3"/>
    <w:rsid w:val="006B2E95"/>
    <w:rsid w:val="006B52A3"/>
    <w:rsid w:val="006B5C72"/>
    <w:rsid w:val="006B5CB0"/>
    <w:rsid w:val="006B70AD"/>
    <w:rsid w:val="006C1A5B"/>
    <w:rsid w:val="006C31A3"/>
    <w:rsid w:val="006C42C1"/>
    <w:rsid w:val="006C561A"/>
    <w:rsid w:val="006C6278"/>
    <w:rsid w:val="006C62A8"/>
    <w:rsid w:val="006C6959"/>
    <w:rsid w:val="006C71A1"/>
    <w:rsid w:val="006C751E"/>
    <w:rsid w:val="006C7B19"/>
    <w:rsid w:val="006C7E2D"/>
    <w:rsid w:val="006D044D"/>
    <w:rsid w:val="006D0B1E"/>
    <w:rsid w:val="006D0C93"/>
    <w:rsid w:val="006D1048"/>
    <w:rsid w:val="006D10B3"/>
    <w:rsid w:val="006D11E7"/>
    <w:rsid w:val="006D1470"/>
    <w:rsid w:val="006D1D50"/>
    <w:rsid w:val="006D1F4D"/>
    <w:rsid w:val="006D2467"/>
    <w:rsid w:val="006D2B9E"/>
    <w:rsid w:val="006D374B"/>
    <w:rsid w:val="006D4E7D"/>
    <w:rsid w:val="006D7BA6"/>
    <w:rsid w:val="006E1CB6"/>
    <w:rsid w:val="006E3191"/>
    <w:rsid w:val="006E36CE"/>
    <w:rsid w:val="006E4954"/>
    <w:rsid w:val="006E5912"/>
    <w:rsid w:val="006E634D"/>
    <w:rsid w:val="006E6634"/>
    <w:rsid w:val="006E6E13"/>
    <w:rsid w:val="006E7A1F"/>
    <w:rsid w:val="006E7C49"/>
    <w:rsid w:val="006F1067"/>
    <w:rsid w:val="006F1B14"/>
    <w:rsid w:val="006F2937"/>
    <w:rsid w:val="006F2AC3"/>
    <w:rsid w:val="006F3619"/>
    <w:rsid w:val="006F3D48"/>
    <w:rsid w:val="006F59CB"/>
    <w:rsid w:val="006F610A"/>
    <w:rsid w:val="006F6652"/>
    <w:rsid w:val="006F66F5"/>
    <w:rsid w:val="006F6DAB"/>
    <w:rsid w:val="006F77E6"/>
    <w:rsid w:val="00700A7A"/>
    <w:rsid w:val="007022F5"/>
    <w:rsid w:val="00702F79"/>
    <w:rsid w:val="00703EF5"/>
    <w:rsid w:val="007042B3"/>
    <w:rsid w:val="00705847"/>
    <w:rsid w:val="007104EA"/>
    <w:rsid w:val="00711E1D"/>
    <w:rsid w:val="0071294E"/>
    <w:rsid w:val="0071393B"/>
    <w:rsid w:val="00713B43"/>
    <w:rsid w:val="0071407D"/>
    <w:rsid w:val="00714374"/>
    <w:rsid w:val="00714DC3"/>
    <w:rsid w:val="00715A86"/>
    <w:rsid w:val="00721FA2"/>
    <w:rsid w:val="00725F04"/>
    <w:rsid w:val="0072703C"/>
    <w:rsid w:val="00727068"/>
    <w:rsid w:val="007273B9"/>
    <w:rsid w:val="0073038E"/>
    <w:rsid w:val="00731D9B"/>
    <w:rsid w:val="0073284B"/>
    <w:rsid w:val="00735754"/>
    <w:rsid w:val="00735850"/>
    <w:rsid w:val="0073705C"/>
    <w:rsid w:val="00737B3C"/>
    <w:rsid w:val="0074116A"/>
    <w:rsid w:val="00742665"/>
    <w:rsid w:val="00742EA4"/>
    <w:rsid w:val="00743901"/>
    <w:rsid w:val="00743C04"/>
    <w:rsid w:val="00744671"/>
    <w:rsid w:val="007453D5"/>
    <w:rsid w:val="00745F70"/>
    <w:rsid w:val="007462EC"/>
    <w:rsid w:val="0075199B"/>
    <w:rsid w:val="00753219"/>
    <w:rsid w:val="0075411D"/>
    <w:rsid w:val="0075462D"/>
    <w:rsid w:val="007549F2"/>
    <w:rsid w:val="00755145"/>
    <w:rsid w:val="007556DD"/>
    <w:rsid w:val="00755762"/>
    <w:rsid w:val="00755D75"/>
    <w:rsid w:val="0075734A"/>
    <w:rsid w:val="00764187"/>
    <w:rsid w:val="00766621"/>
    <w:rsid w:val="00771621"/>
    <w:rsid w:val="0077173D"/>
    <w:rsid w:val="007718AA"/>
    <w:rsid w:val="00772E8A"/>
    <w:rsid w:val="007748DE"/>
    <w:rsid w:val="00774A4E"/>
    <w:rsid w:val="00774E02"/>
    <w:rsid w:val="00777141"/>
    <w:rsid w:val="007809F2"/>
    <w:rsid w:val="007860DC"/>
    <w:rsid w:val="0078689C"/>
    <w:rsid w:val="00786FF5"/>
    <w:rsid w:val="00787A85"/>
    <w:rsid w:val="007901CF"/>
    <w:rsid w:val="007905BA"/>
    <w:rsid w:val="00791D76"/>
    <w:rsid w:val="0079452E"/>
    <w:rsid w:val="00796433"/>
    <w:rsid w:val="007979CD"/>
    <w:rsid w:val="007A39DA"/>
    <w:rsid w:val="007A3D7D"/>
    <w:rsid w:val="007A487D"/>
    <w:rsid w:val="007A5B2F"/>
    <w:rsid w:val="007A6849"/>
    <w:rsid w:val="007B195F"/>
    <w:rsid w:val="007B3EF4"/>
    <w:rsid w:val="007B4295"/>
    <w:rsid w:val="007B5276"/>
    <w:rsid w:val="007B546B"/>
    <w:rsid w:val="007B5E9F"/>
    <w:rsid w:val="007B5F31"/>
    <w:rsid w:val="007B6480"/>
    <w:rsid w:val="007B6DDB"/>
    <w:rsid w:val="007B78F9"/>
    <w:rsid w:val="007C019A"/>
    <w:rsid w:val="007C065E"/>
    <w:rsid w:val="007C0D6F"/>
    <w:rsid w:val="007C1A21"/>
    <w:rsid w:val="007C297A"/>
    <w:rsid w:val="007C2ACD"/>
    <w:rsid w:val="007C368B"/>
    <w:rsid w:val="007C4A91"/>
    <w:rsid w:val="007C4BBB"/>
    <w:rsid w:val="007C4BD8"/>
    <w:rsid w:val="007C66D8"/>
    <w:rsid w:val="007C6FA1"/>
    <w:rsid w:val="007C6FE9"/>
    <w:rsid w:val="007C76F0"/>
    <w:rsid w:val="007C7938"/>
    <w:rsid w:val="007D07AC"/>
    <w:rsid w:val="007D1D20"/>
    <w:rsid w:val="007D1E46"/>
    <w:rsid w:val="007D2A68"/>
    <w:rsid w:val="007D44D7"/>
    <w:rsid w:val="007D4E27"/>
    <w:rsid w:val="007D632D"/>
    <w:rsid w:val="007D657A"/>
    <w:rsid w:val="007D6DA2"/>
    <w:rsid w:val="007D7115"/>
    <w:rsid w:val="007E029D"/>
    <w:rsid w:val="007E1DCF"/>
    <w:rsid w:val="007E28C5"/>
    <w:rsid w:val="007E2B61"/>
    <w:rsid w:val="007E36D1"/>
    <w:rsid w:val="007E5998"/>
    <w:rsid w:val="007E6BE9"/>
    <w:rsid w:val="007E6C3A"/>
    <w:rsid w:val="007F1524"/>
    <w:rsid w:val="007F2120"/>
    <w:rsid w:val="007F3839"/>
    <w:rsid w:val="007F430B"/>
    <w:rsid w:val="007F6029"/>
    <w:rsid w:val="007F608E"/>
    <w:rsid w:val="007F6B47"/>
    <w:rsid w:val="007F7625"/>
    <w:rsid w:val="007F7AB1"/>
    <w:rsid w:val="00802D18"/>
    <w:rsid w:val="00802EC4"/>
    <w:rsid w:val="00803461"/>
    <w:rsid w:val="00803C68"/>
    <w:rsid w:val="00805416"/>
    <w:rsid w:val="00807D21"/>
    <w:rsid w:val="00811256"/>
    <w:rsid w:val="0081187A"/>
    <w:rsid w:val="00814DBA"/>
    <w:rsid w:val="0081523F"/>
    <w:rsid w:val="00815FD7"/>
    <w:rsid w:val="008162BB"/>
    <w:rsid w:val="008162DA"/>
    <w:rsid w:val="00817885"/>
    <w:rsid w:val="00820BA2"/>
    <w:rsid w:val="00822C9A"/>
    <w:rsid w:val="00822E22"/>
    <w:rsid w:val="0082357F"/>
    <w:rsid w:val="00823A08"/>
    <w:rsid w:val="00824221"/>
    <w:rsid w:val="00824301"/>
    <w:rsid w:val="008246FE"/>
    <w:rsid w:val="00824C26"/>
    <w:rsid w:val="008252D7"/>
    <w:rsid w:val="0082799A"/>
    <w:rsid w:val="00827C36"/>
    <w:rsid w:val="00830A53"/>
    <w:rsid w:val="00831A08"/>
    <w:rsid w:val="00831FC2"/>
    <w:rsid w:val="008325B0"/>
    <w:rsid w:val="00833818"/>
    <w:rsid w:val="00834684"/>
    <w:rsid w:val="00834DFA"/>
    <w:rsid w:val="00834FA9"/>
    <w:rsid w:val="0083677C"/>
    <w:rsid w:val="0083750F"/>
    <w:rsid w:val="0083789E"/>
    <w:rsid w:val="008401D2"/>
    <w:rsid w:val="00840499"/>
    <w:rsid w:val="00841343"/>
    <w:rsid w:val="0084316C"/>
    <w:rsid w:val="0084699C"/>
    <w:rsid w:val="0085005E"/>
    <w:rsid w:val="008500DD"/>
    <w:rsid w:val="00850441"/>
    <w:rsid w:val="0085118C"/>
    <w:rsid w:val="00852F2A"/>
    <w:rsid w:val="00856000"/>
    <w:rsid w:val="00860425"/>
    <w:rsid w:val="00860455"/>
    <w:rsid w:val="00861955"/>
    <w:rsid w:val="00862832"/>
    <w:rsid w:val="008633FA"/>
    <w:rsid w:val="008635E5"/>
    <w:rsid w:val="00865091"/>
    <w:rsid w:val="00871753"/>
    <w:rsid w:val="008766DC"/>
    <w:rsid w:val="00876BAD"/>
    <w:rsid w:val="0087776F"/>
    <w:rsid w:val="00877C79"/>
    <w:rsid w:val="00880198"/>
    <w:rsid w:val="008814D9"/>
    <w:rsid w:val="008834AC"/>
    <w:rsid w:val="008837A8"/>
    <w:rsid w:val="00884742"/>
    <w:rsid w:val="00885C55"/>
    <w:rsid w:val="008866AF"/>
    <w:rsid w:val="00886E20"/>
    <w:rsid w:val="00890F14"/>
    <w:rsid w:val="00891EFE"/>
    <w:rsid w:val="008925CB"/>
    <w:rsid w:val="00893430"/>
    <w:rsid w:val="00894AB2"/>
    <w:rsid w:val="00895A5A"/>
    <w:rsid w:val="00897171"/>
    <w:rsid w:val="00897A16"/>
    <w:rsid w:val="008A0B87"/>
    <w:rsid w:val="008A111B"/>
    <w:rsid w:val="008A15C8"/>
    <w:rsid w:val="008A1997"/>
    <w:rsid w:val="008A220A"/>
    <w:rsid w:val="008A3DC5"/>
    <w:rsid w:val="008A47F8"/>
    <w:rsid w:val="008A50C2"/>
    <w:rsid w:val="008A74BF"/>
    <w:rsid w:val="008A77C8"/>
    <w:rsid w:val="008B0FE6"/>
    <w:rsid w:val="008B1785"/>
    <w:rsid w:val="008B434E"/>
    <w:rsid w:val="008B7315"/>
    <w:rsid w:val="008C04D4"/>
    <w:rsid w:val="008C052C"/>
    <w:rsid w:val="008C24A0"/>
    <w:rsid w:val="008C6891"/>
    <w:rsid w:val="008C7CC7"/>
    <w:rsid w:val="008D16A3"/>
    <w:rsid w:val="008D28CE"/>
    <w:rsid w:val="008D338B"/>
    <w:rsid w:val="008D6596"/>
    <w:rsid w:val="008D71BF"/>
    <w:rsid w:val="008E07DA"/>
    <w:rsid w:val="008E11EE"/>
    <w:rsid w:val="008E2705"/>
    <w:rsid w:val="008E2D95"/>
    <w:rsid w:val="008E589E"/>
    <w:rsid w:val="008E6289"/>
    <w:rsid w:val="008E6FCB"/>
    <w:rsid w:val="008E71D7"/>
    <w:rsid w:val="008E75B2"/>
    <w:rsid w:val="008E761F"/>
    <w:rsid w:val="008F1F52"/>
    <w:rsid w:val="008F2823"/>
    <w:rsid w:val="008F300C"/>
    <w:rsid w:val="008F3382"/>
    <w:rsid w:val="008F3538"/>
    <w:rsid w:val="008F3631"/>
    <w:rsid w:val="008F431F"/>
    <w:rsid w:val="008F655B"/>
    <w:rsid w:val="008F7765"/>
    <w:rsid w:val="00900114"/>
    <w:rsid w:val="00903686"/>
    <w:rsid w:val="00906D43"/>
    <w:rsid w:val="00913A85"/>
    <w:rsid w:val="00914DB0"/>
    <w:rsid w:val="009162BD"/>
    <w:rsid w:val="00916E97"/>
    <w:rsid w:val="00921BC0"/>
    <w:rsid w:val="009221FB"/>
    <w:rsid w:val="00923348"/>
    <w:rsid w:val="00923A70"/>
    <w:rsid w:val="00924C31"/>
    <w:rsid w:val="00924FBC"/>
    <w:rsid w:val="00926C0C"/>
    <w:rsid w:val="0093054A"/>
    <w:rsid w:val="0093130D"/>
    <w:rsid w:val="0093172D"/>
    <w:rsid w:val="00931873"/>
    <w:rsid w:val="0093190B"/>
    <w:rsid w:val="0093195E"/>
    <w:rsid w:val="00931D6B"/>
    <w:rsid w:val="0093476D"/>
    <w:rsid w:val="009348E9"/>
    <w:rsid w:val="00934900"/>
    <w:rsid w:val="00940842"/>
    <w:rsid w:val="00940FEB"/>
    <w:rsid w:val="00942264"/>
    <w:rsid w:val="00943063"/>
    <w:rsid w:val="00943691"/>
    <w:rsid w:val="009436A5"/>
    <w:rsid w:val="00944AA4"/>
    <w:rsid w:val="00944D55"/>
    <w:rsid w:val="00944FB1"/>
    <w:rsid w:val="009455C2"/>
    <w:rsid w:val="0094661E"/>
    <w:rsid w:val="0094669B"/>
    <w:rsid w:val="009466F1"/>
    <w:rsid w:val="009472D2"/>
    <w:rsid w:val="0095028E"/>
    <w:rsid w:val="00950428"/>
    <w:rsid w:val="00951BE0"/>
    <w:rsid w:val="00954D0C"/>
    <w:rsid w:val="00955924"/>
    <w:rsid w:val="0096026E"/>
    <w:rsid w:val="00960408"/>
    <w:rsid w:val="00960E30"/>
    <w:rsid w:val="00961835"/>
    <w:rsid w:val="009629E6"/>
    <w:rsid w:val="00962C73"/>
    <w:rsid w:val="00965EF5"/>
    <w:rsid w:val="00966CA3"/>
    <w:rsid w:val="00967AF2"/>
    <w:rsid w:val="00967CAF"/>
    <w:rsid w:val="0097018C"/>
    <w:rsid w:val="009703F6"/>
    <w:rsid w:val="00974A9B"/>
    <w:rsid w:val="009770C6"/>
    <w:rsid w:val="009776CD"/>
    <w:rsid w:val="00980955"/>
    <w:rsid w:val="00980FD2"/>
    <w:rsid w:val="00982085"/>
    <w:rsid w:val="00983C6D"/>
    <w:rsid w:val="009863D9"/>
    <w:rsid w:val="00987736"/>
    <w:rsid w:val="0098788A"/>
    <w:rsid w:val="0098797A"/>
    <w:rsid w:val="00987AB9"/>
    <w:rsid w:val="00990821"/>
    <w:rsid w:val="009928F5"/>
    <w:rsid w:val="00993953"/>
    <w:rsid w:val="00993E58"/>
    <w:rsid w:val="009950AA"/>
    <w:rsid w:val="009957C3"/>
    <w:rsid w:val="00996628"/>
    <w:rsid w:val="00996C14"/>
    <w:rsid w:val="009973FB"/>
    <w:rsid w:val="009975C5"/>
    <w:rsid w:val="009976F2"/>
    <w:rsid w:val="009978F7"/>
    <w:rsid w:val="00997B1F"/>
    <w:rsid w:val="00997F52"/>
    <w:rsid w:val="009A20BC"/>
    <w:rsid w:val="009A2881"/>
    <w:rsid w:val="009A4504"/>
    <w:rsid w:val="009A554A"/>
    <w:rsid w:val="009A5CF8"/>
    <w:rsid w:val="009A64CC"/>
    <w:rsid w:val="009A776C"/>
    <w:rsid w:val="009B08DA"/>
    <w:rsid w:val="009B112F"/>
    <w:rsid w:val="009B27F3"/>
    <w:rsid w:val="009B2B4B"/>
    <w:rsid w:val="009B3A8A"/>
    <w:rsid w:val="009B764F"/>
    <w:rsid w:val="009C0DEA"/>
    <w:rsid w:val="009C2ABA"/>
    <w:rsid w:val="009C3042"/>
    <w:rsid w:val="009C333B"/>
    <w:rsid w:val="009C4648"/>
    <w:rsid w:val="009C5919"/>
    <w:rsid w:val="009C71DC"/>
    <w:rsid w:val="009D2C43"/>
    <w:rsid w:val="009D34F9"/>
    <w:rsid w:val="009D6481"/>
    <w:rsid w:val="009D7EA7"/>
    <w:rsid w:val="009E4626"/>
    <w:rsid w:val="009E6498"/>
    <w:rsid w:val="009E6A41"/>
    <w:rsid w:val="009E6BF3"/>
    <w:rsid w:val="009E7A74"/>
    <w:rsid w:val="009E7C2A"/>
    <w:rsid w:val="009E7CFA"/>
    <w:rsid w:val="009E7F62"/>
    <w:rsid w:val="009F05C7"/>
    <w:rsid w:val="009F188F"/>
    <w:rsid w:val="009F2291"/>
    <w:rsid w:val="009F29EE"/>
    <w:rsid w:val="009F4A21"/>
    <w:rsid w:val="009F7358"/>
    <w:rsid w:val="009F73C6"/>
    <w:rsid w:val="009F7652"/>
    <w:rsid w:val="00A00C40"/>
    <w:rsid w:val="00A01C4C"/>
    <w:rsid w:val="00A022A1"/>
    <w:rsid w:val="00A04C47"/>
    <w:rsid w:val="00A0692F"/>
    <w:rsid w:val="00A06C2B"/>
    <w:rsid w:val="00A07253"/>
    <w:rsid w:val="00A077B3"/>
    <w:rsid w:val="00A078FC"/>
    <w:rsid w:val="00A10139"/>
    <w:rsid w:val="00A11E98"/>
    <w:rsid w:val="00A121FD"/>
    <w:rsid w:val="00A12824"/>
    <w:rsid w:val="00A14289"/>
    <w:rsid w:val="00A16758"/>
    <w:rsid w:val="00A17128"/>
    <w:rsid w:val="00A279F3"/>
    <w:rsid w:val="00A30021"/>
    <w:rsid w:val="00A33951"/>
    <w:rsid w:val="00A33A64"/>
    <w:rsid w:val="00A34AEA"/>
    <w:rsid w:val="00A35053"/>
    <w:rsid w:val="00A35620"/>
    <w:rsid w:val="00A3626E"/>
    <w:rsid w:val="00A3700B"/>
    <w:rsid w:val="00A402AB"/>
    <w:rsid w:val="00A41A3E"/>
    <w:rsid w:val="00A41FE8"/>
    <w:rsid w:val="00A42906"/>
    <w:rsid w:val="00A43B7B"/>
    <w:rsid w:val="00A441BB"/>
    <w:rsid w:val="00A447E9"/>
    <w:rsid w:val="00A451EF"/>
    <w:rsid w:val="00A4554D"/>
    <w:rsid w:val="00A465DE"/>
    <w:rsid w:val="00A467BD"/>
    <w:rsid w:val="00A4685D"/>
    <w:rsid w:val="00A51600"/>
    <w:rsid w:val="00A540DE"/>
    <w:rsid w:val="00A553F2"/>
    <w:rsid w:val="00A6133F"/>
    <w:rsid w:val="00A61424"/>
    <w:rsid w:val="00A61C6A"/>
    <w:rsid w:val="00A62CD8"/>
    <w:rsid w:val="00A64805"/>
    <w:rsid w:val="00A64A7E"/>
    <w:rsid w:val="00A65078"/>
    <w:rsid w:val="00A651AA"/>
    <w:rsid w:val="00A665B4"/>
    <w:rsid w:val="00A665B6"/>
    <w:rsid w:val="00A66706"/>
    <w:rsid w:val="00A66D58"/>
    <w:rsid w:val="00A71C45"/>
    <w:rsid w:val="00A762C0"/>
    <w:rsid w:val="00A7744C"/>
    <w:rsid w:val="00A775A4"/>
    <w:rsid w:val="00A77855"/>
    <w:rsid w:val="00A80676"/>
    <w:rsid w:val="00A855C7"/>
    <w:rsid w:val="00A867E1"/>
    <w:rsid w:val="00A9260C"/>
    <w:rsid w:val="00A9390B"/>
    <w:rsid w:val="00A93A61"/>
    <w:rsid w:val="00A94442"/>
    <w:rsid w:val="00A944D5"/>
    <w:rsid w:val="00A94AE5"/>
    <w:rsid w:val="00A94D5F"/>
    <w:rsid w:val="00A9646B"/>
    <w:rsid w:val="00A96A64"/>
    <w:rsid w:val="00A97720"/>
    <w:rsid w:val="00AA2B94"/>
    <w:rsid w:val="00AA301D"/>
    <w:rsid w:val="00AA3CE7"/>
    <w:rsid w:val="00AA4C81"/>
    <w:rsid w:val="00AA5361"/>
    <w:rsid w:val="00AA5B48"/>
    <w:rsid w:val="00AA73D2"/>
    <w:rsid w:val="00AA78D4"/>
    <w:rsid w:val="00AA7D13"/>
    <w:rsid w:val="00AB0ECE"/>
    <w:rsid w:val="00AB235D"/>
    <w:rsid w:val="00AB2515"/>
    <w:rsid w:val="00AB2554"/>
    <w:rsid w:val="00AB25B5"/>
    <w:rsid w:val="00AB3AA8"/>
    <w:rsid w:val="00AB42AE"/>
    <w:rsid w:val="00AB43A5"/>
    <w:rsid w:val="00AB5CE8"/>
    <w:rsid w:val="00AB6268"/>
    <w:rsid w:val="00AB6F19"/>
    <w:rsid w:val="00AB72B1"/>
    <w:rsid w:val="00AC0943"/>
    <w:rsid w:val="00AC2B24"/>
    <w:rsid w:val="00AC722F"/>
    <w:rsid w:val="00AC7D17"/>
    <w:rsid w:val="00AD083E"/>
    <w:rsid w:val="00AD102F"/>
    <w:rsid w:val="00AD44F1"/>
    <w:rsid w:val="00AD569F"/>
    <w:rsid w:val="00AD596B"/>
    <w:rsid w:val="00AD5D45"/>
    <w:rsid w:val="00AD5F7A"/>
    <w:rsid w:val="00AD7262"/>
    <w:rsid w:val="00AE2FF4"/>
    <w:rsid w:val="00AE4142"/>
    <w:rsid w:val="00AE573E"/>
    <w:rsid w:val="00AE68AD"/>
    <w:rsid w:val="00AF2D49"/>
    <w:rsid w:val="00AF5674"/>
    <w:rsid w:val="00B01AB2"/>
    <w:rsid w:val="00B020F0"/>
    <w:rsid w:val="00B027E9"/>
    <w:rsid w:val="00B03588"/>
    <w:rsid w:val="00B044E9"/>
    <w:rsid w:val="00B054FC"/>
    <w:rsid w:val="00B06D3C"/>
    <w:rsid w:val="00B07736"/>
    <w:rsid w:val="00B12D89"/>
    <w:rsid w:val="00B1427E"/>
    <w:rsid w:val="00B1488D"/>
    <w:rsid w:val="00B14998"/>
    <w:rsid w:val="00B166A8"/>
    <w:rsid w:val="00B17CBB"/>
    <w:rsid w:val="00B20544"/>
    <w:rsid w:val="00B21B67"/>
    <w:rsid w:val="00B21D2B"/>
    <w:rsid w:val="00B22063"/>
    <w:rsid w:val="00B228A2"/>
    <w:rsid w:val="00B22D8F"/>
    <w:rsid w:val="00B24D97"/>
    <w:rsid w:val="00B2523D"/>
    <w:rsid w:val="00B26673"/>
    <w:rsid w:val="00B27742"/>
    <w:rsid w:val="00B3004C"/>
    <w:rsid w:val="00B301CB"/>
    <w:rsid w:val="00B30D7C"/>
    <w:rsid w:val="00B311E1"/>
    <w:rsid w:val="00B36919"/>
    <w:rsid w:val="00B36F82"/>
    <w:rsid w:val="00B372B1"/>
    <w:rsid w:val="00B415A4"/>
    <w:rsid w:val="00B41AD2"/>
    <w:rsid w:val="00B41B69"/>
    <w:rsid w:val="00B41D10"/>
    <w:rsid w:val="00B4346C"/>
    <w:rsid w:val="00B45DCF"/>
    <w:rsid w:val="00B475FE"/>
    <w:rsid w:val="00B5132D"/>
    <w:rsid w:val="00B53B47"/>
    <w:rsid w:val="00B549F0"/>
    <w:rsid w:val="00B553DC"/>
    <w:rsid w:val="00B5564A"/>
    <w:rsid w:val="00B5619A"/>
    <w:rsid w:val="00B571E7"/>
    <w:rsid w:val="00B576F6"/>
    <w:rsid w:val="00B61F0B"/>
    <w:rsid w:val="00B62900"/>
    <w:rsid w:val="00B64465"/>
    <w:rsid w:val="00B6499A"/>
    <w:rsid w:val="00B656BE"/>
    <w:rsid w:val="00B656F8"/>
    <w:rsid w:val="00B678BA"/>
    <w:rsid w:val="00B712C8"/>
    <w:rsid w:val="00B719E8"/>
    <w:rsid w:val="00B72520"/>
    <w:rsid w:val="00B73FC5"/>
    <w:rsid w:val="00B7451D"/>
    <w:rsid w:val="00B75487"/>
    <w:rsid w:val="00B75DDA"/>
    <w:rsid w:val="00B769C0"/>
    <w:rsid w:val="00B76ABE"/>
    <w:rsid w:val="00B76ECA"/>
    <w:rsid w:val="00B77171"/>
    <w:rsid w:val="00B77F28"/>
    <w:rsid w:val="00B804FF"/>
    <w:rsid w:val="00B81301"/>
    <w:rsid w:val="00B81321"/>
    <w:rsid w:val="00B8148D"/>
    <w:rsid w:val="00B82749"/>
    <w:rsid w:val="00B84645"/>
    <w:rsid w:val="00B84EC0"/>
    <w:rsid w:val="00B8501A"/>
    <w:rsid w:val="00B85D3F"/>
    <w:rsid w:val="00B861B3"/>
    <w:rsid w:val="00B86380"/>
    <w:rsid w:val="00B87203"/>
    <w:rsid w:val="00B874AE"/>
    <w:rsid w:val="00B903E0"/>
    <w:rsid w:val="00B9154A"/>
    <w:rsid w:val="00B91A79"/>
    <w:rsid w:val="00B91E04"/>
    <w:rsid w:val="00B93840"/>
    <w:rsid w:val="00B943A9"/>
    <w:rsid w:val="00B94EBB"/>
    <w:rsid w:val="00B96006"/>
    <w:rsid w:val="00B9707C"/>
    <w:rsid w:val="00B97BEC"/>
    <w:rsid w:val="00BA047F"/>
    <w:rsid w:val="00BA177A"/>
    <w:rsid w:val="00BA3499"/>
    <w:rsid w:val="00BA3DFD"/>
    <w:rsid w:val="00BA67A6"/>
    <w:rsid w:val="00BA7958"/>
    <w:rsid w:val="00BB0D8B"/>
    <w:rsid w:val="00BB2AEA"/>
    <w:rsid w:val="00BB43D3"/>
    <w:rsid w:val="00BB5C93"/>
    <w:rsid w:val="00BB65BA"/>
    <w:rsid w:val="00BB7DEB"/>
    <w:rsid w:val="00BC0532"/>
    <w:rsid w:val="00BC077A"/>
    <w:rsid w:val="00BC0D17"/>
    <w:rsid w:val="00BC1921"/>
    <w:rsid w:val="00BC1969"/>
    <w:rsid w:val="00BC2517"/>
    <w:rsid w:val="00BC2BA4"/>
    <w:rsid w:val="00BC2DA2"/>
    <w:rsid w:val="00BC3F18"/>
    <w:rsid w:val="00BC5730"/>
    <w:rsid w:val="00BC5EFA"/>
    <w:rsid w:val="00BC671F"/>
    <w:rsid w:val="00BC7A75"/>
    <w:rsid w:val="00BD0466"/>
    <w:rsid w:val="00BD0CF3"/>
    <w:rsid w:val="00BD25E8"/>
    <w:rsid w:val="00BD2968"/>
    <w:rsid w:val="00BD428B"/>
    <w:rsid w:val="00BD695C"/>
    <w:rsid w:val="00BD6A6A"/>
    <w:rsid w:val="00BD7112"/>
    <w:rsid w:val="00BE1221"/>
    <w:rsid w:val="00BE2285"/>
    <w:rsid w:val="00BE39E4"/>
    <w:rsid w:val="00BE4776"/>
    <w:rsid w:val="00BE5108"/>
    <w:rsid w:val="00BE55D4"/>
    <w:rsid w:val="00BE5C4F"/>
    <w:rsid w:val="00BE6110"/>
    <w:rsid w:val="00BE631B"/>
    <w:rsid w:val="00BE639D"/>
    <w:rsid w:val="00BF110E"/>
    <w:rsid w:val="00BF2043"/>
    <w:rsid w:val="00BF538C"/>
    <w:rsid w:val="00BF5DC9"/>
    <w:rsid w:val="00C015BB"/>
    <w:rsid w:val="00C02C2C"/>
    <w:rsid w:val="00C03718"/>
    <w:rsid w:val="00C03B17"/>
    <w:rsid w:val="00C0593A"/>
    <w:rsid w:val="00C122E1"/>
    <w:rsid w:val="00C135A6"/>
    <w:rsid w:val="00C14B25"/>
    <w:rsid w:val="00C14B7B"/>
    <w:rsid w:val="00C16BE1"/>
    <w:rsid w:val="00C172DB"/>
    <w:rsid w:val="00C229E3"/>
    <w:rsid w:val="00C22FD3"/>
    <w:rsid w:val="00C23198"/>
    <w:rsid w:val="00C23850"/>
    <w:rsid w:val="00C2386B"/>
    <w:rsid w:val="00C26189"/>
    <w:rsid w:val="00C3062A"/>
    <w:rsid w:val="00C308BB"/>
    <w:rsid w:val="00C311EF"/>
    <w:rsid w:val="00C3194C"/>
    <w:rsid w:val="00C34B05"/>
    <w:rsid w:val="00C35212"/>
    <w:rsid w:val="00C37995"/>
    <w:rsid w:val="00C40BE6"/>
    <w:rsid w:val="00C41A8E"/>
    <w:rsid w:val="00C41ADE"/>
    <w:rsid w:val="00C41F78"/>
    <w:rsid w:val="00C425FC"/>
    <w:rsid w:val="00C42659"/>
    <w:rsid w:val="00C4348E"/>
    <w:rsid w:val="00C442AB"/>
    <w:rsid w:val="00C459E7"/>
    <w:rsid w:val="00C45DEB"/>
    <w:rsid w:val="00C4714F"/>
    <w:rsid w:val="00C47E0D"/>
    <w:rsid w:val="00C51728"/>
    <w:rsid w:val="00C51B4F"/>
    <w:rsid w:val="00C53460"/>
    <w:rsid w:val="00C53B1E"/>
    <w:rsid w:val="00C54894"/>
    <w:rsid w:val="00C56341"/>
    <w:rsid w:val="00C56CD6"/>
    <w:rsid w:val="00C57689"/>
    <w:rsid w:val="00C60142"/>
    <w:rsid w:val="00C6128D"/>
    <w:rsid w:val="00C62BDB"/>
    <w:rsid w:val="00C63DD5"/>
    <w:rsid w:val="00C647CB"/>
    <w:rsid w:val="00C64CC2"/>
    <w:rsid w:val="00C653DA"/>
    <w:rsid w:val="00C66049"/>
    <w:rsid w:val="00C6641F"/>
    <w:rsid w:val="00C70E9C"/>
    <w:rsid w:val="00C71EBE"/>
    <w:rsid w:val="00C72186"/>
    <w:rsid w:val="00C727B9"/>
    <w:rsid w:val="00C740AC"/>
    <w:rsid w:val="00C74FF2"/>
    <w:rsid w:val="00C7532C"/>
    <w:rsid w:val="00C77714"/>
    <w:rsid w:val="00C77C33"/>
    <w:rsid w:val="00C812B2"/>
    <w:rsid w:val="00C818DA"/>
    <w:rsid w:val="00C82CE2"/>
    <w:rsid w:val="00C859AB"/>
    <w:rsid w:val="00C85DE8"/>
    <w:rsid w:val="00C86DF3"/>
    <w:rsid w:val="00C87184"/>
    <w:rsid w:val="00C90A52"/>
    <w:rsid w:val="00C90C7A"/>
    <w:rsid w:val="00C928B2"/>
    <w:rsid w:val="00C9319C"/>
    <w:rsid w:val="00C9367A"/>
    <w:rsid w:val="00C93BC1"/>
    <w:rsid w:val="00CA06C9"/>
    <w:rsid w:val="00CA23DE"/>
    <w:rsid w:val="00CA2DDD"/>
    <w:rsid w:val="00CA4AC3"/>
    <w:rsid w:val="00CA7B70"/>
    <w:rsid w:val="00CB24E2"/>
    <w:rsid w:val="00CB40AD"/>
    <w:rsid w:val="00CB59E7"/>
    <w:rsid w:val="00CB5A43"/>
    <w:rsid w:val="00CB63E9"/>
    <w:rsid w:val="00CB6B83"/>
    <w:rsid w:val="00CC1A77"/>
    <w:rsid w:val="00CC1BDC"/>
    <w:rsid w:val="00CC1FD8"/>
    <w:rsid w:val="00CC2CBA"/>
    <w:rsid w:val="00CC2DF2"/>
    <w:rsid w:val="00CC5AED"/>
    <w:rsid w:val="00CC5B6B"/>
    <w:rsid w:val="00CC6174"/>
    <w:rsid w:val="00CD0914"/>
    <w:rsid w:val="00CD0FC3"/>
    <w:rsid w:val="00CD1CED"/>
    <w:rsid w:val="00CD1E26"/>
    <w:rsid w:val="00CD20F0"/>
    <w:rsid w:val="00CD5024"/>
    <w:rsid w:val="00CD6628"/>
    <w:rsid w:val="00CD7936"/>
    <w:rsid w:val="00CE0BCF"/>
    <w:rsid w:val="00CE1989"/>
    <w:rsid w:val="00CE4289"/>
    <w:rsid w:val="00CE4D96"/>
    <w:rsid w:val="00CE582F"/>
    <w:rsid w:val="00CE5BD1"/>
    <w:rsid w:val="00CE67AB"/>
    <w:rsid w:val="00CE6AC8"/>
    <w:rsid w:val="00CE7B78"/>
    <w:rsid w:val="00CF0100"/>
    <w:rsid w:val="00CF0990"/>
    <w:rsid w:val="00CF495D"/>
    <w:rsid w:val="00CF504B"/>
    <w:rsid w:val="00CF55D0"/>
    <w:rsid w:val="00CF7B07"/>
    <w:rsid w:val="00D0213A"/>
    <w:rsid w:val="00D03AA2"/>
    <w:rsid w:val="00D04A85"/>
    <w:rsid w:val="00D05A0C"/>
    <w:rsid w:val="00D10023"/>
    <w:rsid w:val="00D104A6"/>
    <w:rsid w:val="00D10BAE"/>
    <w:rsid w:val="00D11CD8"/>
    <w:rsid w:val="00D14535"/>
    <w:rsid w:val="00D15587"/>
    <w:rsid w:val="00D1586F"/>
    <w:rsid w:val="00D1770D"/>
    <w:rsid w:val="00D22BDC"/>
    <w:rsid w:val="00D2418A"/>
    <w:rsid w:val="00D25273"/>
    <w:rsid w:val="00D2528D"/>
    <w:rsid w:val="00D2634D"/>
    <w:rsid w:val="00D27C42"/>
    <w:rsid w:val="00D32029"/>
    <w:rsid w:val="00D324D5"/>
    <w:rsid w:val="00D32551"/>
    <w:rsid w:val="00D32B3A"/>
    <w:rsid w:val="00D33B37"/>
    <w:rsid w:val="00D344B8"/>
    <w:rsid w:val="00D35201"/>
    <w:rsid w:val="00D36499"/>
    <w:rsid w:val="00D36718"/>
    <w:rsid w:val="00D37A75"/>
    <w:rsid w:val="00D4002B"/>
    <w:rsid w:val="00D41C82"/>
    <w:rsid w:val="00D43D47"/>
    <w:rsid w:val="00D46B98"/>
    <w:rsid w:val="00D4763A"/>
    <w:rsid w:val="00D507DB"/>
    <w:rsid w:val="00D51D1F"/>
    <w:rsid w:val="00D54CE9"/>
    <w:rsid w:val="00D557DE"/>
    <w:rsid w:val="00D5634E"/>
    <w:rsid w:val="00D56EAD"/>
    <w:rsid w:val="00D5700F"/>
    <w:rsid w:val="00D6031F"/>
    <w:rsid w:val="00D61622"/>
    <w:rsid w:val="00D61AA5"/>
    <w:rsid w:val="00D631F5"/>
    <w:rsid w:val="00D65075"/>
    <w:rsid w:val="00D657D6"/>
    <w:rsid w:val="00D66A8F"/>
    <w:rsid w:val="00D67B5D"/>
    <w:rsid w:val="00D67E2E"/>
    <w:rsid w:val="00D70A17"/>
    <w:rsid w:val="00D715D9"/>
    <w:rsid w:val="00D7281B"/>
    <w:rsid w:val="00D74189"/>
    <w:rsid w:val="00D75696"/>
    <w:rsid w:val="00D761D1"/>
    <w:rsid w:val="00D76D1E"/>
    <w:rsid w:val="00D7794A"/>
    <w:rsid w:val="00D84244"/>
    <w:rsid w:val="00D87240"/>
    <w:rsid w:val="00D9059C"/>
    <w:rsid w:val="00D90C75"/>
    <w:rsid w:val="00D9118F"/>
    <w:rsid w:val="00D91962"/>
    <w:rsid w:val="00D91C8D"/>
    <w:rsid w:val="00D93C55"/>
    <w:rsid w:val="00D946D7"/>
    <w:rsid w:val="00D9607F"/>
    <w:rsid w:val="00D97F12"/>
    <w:rsid w:val="00DA1322"/>
    <w:rsid w:val="00DA1E74"/>
    <w:rsid w:val="00DA3772"/>
    <w:rsid w:val="00DA543E"/>
    <w:rsid w:val="00DA6B12"/>
    <w:rsid w:val="00DA7035"/>
    <w:rsid w:val="00DA7D31"/>
    <w:rsid w:val="00DA7FA8"/>
    <w:rsid w:val="00DB0BD1"/>
    <w:rsid w:val="00DB0FE0"/>
    <w:rsid w:val="00DB2610"/>
    <w:rsid w:val="00DB3031"/>
    <w:rsid w:val="00DB4A7D"/>
    <w:rsid w:val="00DB56B2"/>
    <w:rsid w:val="00DB5B6E"/>
    <w:rsid w:val="00DB5F73"/>
    <w:rsid w:val="00DB6447"/>
    <w:rsid w:val="00DB6EF5"/>
    <w:rsid w:val="00DB72B7"/>
    <w:rsid w:val="00DB73F7"/>
    <w:rsid w:val="00DC0B60"/>
    <w:rsid w:val="00DC103D"/>
    <w:rsid w:val="00DC2EBB"/>
    <w:rsid w:val="00DC3961"/>
    <w:rsid w:val="00DC44B2"/>
    <w:rsid w:val="00DC6831"/>
    <w:rsid w:val="00DD14EA"/>
    <w:rsid w:val="00DD196B"/>
    <w:rsid w:val="00DD4EE3"/>
    <w:rsid w:val="00DD51CD"/>
    <w:rsid w:val="00DE0575"/>
    <w:rsid w:val="00DE0E64"/>
    <w:rsid w:val="00DE1CDF"/>
    <w:rsid w:val="00DE1CFE"/>
    <w:rsid w:val="00DE34BF"/>
    <w:rsid w:val="00DE45B8"/>
    <w:rsid w:val="00DE4D23"/>
    <w:rsid w:val="00DE6FB8"/>
    <w:rsid w:val="00DE7ACF"/>
    <w:rsid w:val="00DF0ED5"/>
    <w:rsid w:val="00DF1D4B"/>
    <w:rsid w:val="00DF2533"/>
    <w:rsid w:val="00DF3219"/>
    <w:rsid w:val="00DF32D7"/>
    <w:rsid w:val="00DF3770"/>
    <w:rsid w:val="00DF4636"/>
    <w:rsid w:val="00DF4A0D"/>
    <w:rsid w:val="00DF5176"/>
    <w:rsid w:val="00DF6CF6"/>
    <w:rsid w:val="00DF7162"/>
    <w:rsid w:val="00DF73BD"/>
    <w:rsid w:val="00DF7691"/>
    <w:rsid w:val="00DF7FA9"/>
    <w:rsid w:val="00E00A1F"/>
    <w:rsid w:val="00E01061"/>
    <w:rsid w:val="00E013D7"/>
    <w:rsid w:val="00E01F6A"/>
    <w:rsid w:val="00E021F4"/>
    <w:rsid w:val="00E02603"/>
    <w:rsid w:val="00E049D9"/>
    <w:rsid w:val="00E05350"/>
    <w:rsid w:val="00E07F28"/>
    <w:rsid w:val="00E1112F"/>
    <w:rsid w:val="00E12513"/>
    <w:rsid w:val="00E127A1"/>
    <w:rsid w:val="00E13373"/>
    <w:rsid w:val="00E133C8"/>
    <w:rsid w:val="00E144F6"/>
    <w:rsid w:val="00E148CE"/>
    <w:rsid w:val="00E164E6"/>
    <w:rsid w:val="00E20218"/>
    <w:rsid w:val="00E20B4E"/>
    <w:rsid w:val="00E216DA"/>
    <w:rsid w:val="00E23237"/>
    <w:rsid w:val="00E23DBD"/>
    <w:rsid w:val="00E27219"/>
    <w:rsid w:val="00E27360"/>
    <w:rsid w:val="00E31008"/>
    <w:rsid w:val="00E32DC1"/>
    <w:rsid w:val="00E33EB8"/>
    <w:rsid w:val="00E3581B"/>
    <w:rsid w:val="00E42287"/>
    <w:rsid w:val="00E430B7"/>
    <w:rsid w:val="00E44C16"/>
    <w:rsid w:val="00E44C1D"/>
    <w:rsid w:val="00E45EDF"/>
    <w:rsid w:val="00E463CC"/>
    <w:rsid w:val="00E47422"/>
    <w:rsid w:val="00E475FC"/>
    <w:rsid w:val="00E47AD2"/>
    <w:rsid w:val="00E5068F"/>
    <w:rsid w:val="00E508C9"/>
    <w:rsid w:val="00E517B6"/>
    <w:rsid w:val="00E5185E"/>
    <w:rsid w:val="00E521C6"/>
    <w:rsid w:val="00E52613"/>
    <w:rsid w:val="00E52CE1"/>
    <w:rsid w:val="00E53054"/>
    <w:rsid w:val="00E5317B"/>
    <w:rsid w:val="00E5418A"/>
    <w:rsid w:val="00E5424F"/>
    <w:rsid w:val="00E55A85"/>
    <w:rsid w:val="00E55F38"/>
    <w:rsid w:val="00E561B3"/>
    <w:rsid w:val="00E601DC"/>
    <w:rsid w:val="00E60945"/>
    <w:rsid w:val="00E609FC"/>
    <w:rsid w:val="00E62527"/>
    <w:rsid w:val="00E62822"/>
    <w:rsid w:val="00E6376C"/>
    <w:rsid w:val="00E643EB"/>
    <w:rsid w:val="00E6504E"/>
    <w:rsid w:val="00E70668"/>
    <w:rsid w:val="00E70D6E"/>
    <w:rsid w:val="00E71D86"/>
    <w:rsid w:val="00E72126"/>
    <w:rsid w:val="00E72584"/>
    <w:rsid w:val="00E77691"/>
    <w:rsid w:val="00E77C1D"/>
    <w:rsid w:val="00E83435"/>
    <w:rsid w:val="00E83524"/>
    <w:rsid w:val="00E83ABD"/>
    <w:rsid w:val="00E84E85"/>
    <w:rsid w:val="00E872B2"/>
    <w:rsid w:val="00E908D6"/>
    <w:rsid w:val="00E90C42"/>
    <w:rsid w:val="00E91D2C"/>
    <w:rsid w:val="00E94CCF"/>
    <w:rsid w:val="00EA2681"/>
    <w:rsid w:val="00EA2EC5"/>
    <w:rsid w:val="00EA2FE0"/>
    <w:rsid w:val="00EA63F8"/>
    <w:rsid w:val="00EB27C2"/>
    <w:rsid w:val="00EB2ECA"/>
    <w:rsid w:val="00EB3790"/>
    <w:rsid w:val="00EB615B"/>
    <w:rsid w:val="00EB679E"/>
    <w:rsid w:val="00EB6978"/>
    <w:rsid w:val="00EC0744"/>
    <w:rsid w:val="00EC46CE"/>
    <w:rsid w:val="00EC4CD8"/>
    <w:rsid w:val="00EC4F08"/>
    <w:rsid w:val="00EC6BBF"/>
    <w:rsid w:val="00EC7125"/>
    <w:rsid w:val="00ED2000"/>
    <w:rsid w:val="00ED21FE"/>
    <w:rsid w:val="00ED282C"/>
    <w:rsid w:val="00ED378D"/>
    <w:rsid w:val="00ED42BA"/>
    <w:rsid w:val="00ED470E"/>
    <w:rsid w:val="00ED48B2"/>
    <w:rsid w:val="00ED5289"/>
    <w:rsid w:val="00ED66AD"/>
    <w:rsid w:val="00EE106C"/>
    <w:rsid w:val="00EE2D5E"/>
    <w:rsid w:val="00EE2E85"/>
    <w:rsid w:val="00EE3120"/>
    <w:rsid w:val="00EE5FC2"/>
    <w:rsid w:val="00EE676A"/>
    <w:rsid w:val="00EE7796"/>
    <w:rsid w:val="00EE7834"/>
    <w:rsid w:val="00EE7F11"/>
    <w:rsid w:val="00EF0785"/>
    <w:rsid w:val="00EF1210"/>
    <w:rsid w:val="00EF19B0"/>
    <w:rsid w:val="00EF2AB6"/>
    <w:rsid w:val="00EF3999"/>
    <w:rsid w:val="00EF3ACA"/>
    <w:rsid w:val="00EF449B"/>
    <w:rsid w:val="00EF7237"/>
    <w:rsid w:val="00EF7D1F"/>
    <w:rsid w:val="00F00761"/>
    <w:rsid w:val="00F00809"/>
    <w:rsid w:val="00F01301"/>
    <w:rsid w:val="00F032AB"/>
    <w:rsid w:val="00F03DEC"/>
    <w:rsid w:val="00F04490"/>
    <w:rsid w:val="00F04D39"/>
    <w:rsid w:val="00F06829"/>
    <w:rsid w:val="00F068FF"/>
    <w:rsid w:val="00F07091"/>
    <w:rsid w:val="00F101F2"/>
    <w:rsid w:val="00F11B2B"/>
    <w:rsid w:val="00F139B0"/>
    <w:rsid w:val="00F17340"/>
    <w:rsid w:val="00F173A9"/>
    <w:rsid w:val="00F17F1B"/>
    <w:rsid w:val="00F207C7"/>
    <w:rsid w:val="00F20CA8"/>
    <w:rsid w:val="00F211C9"/>
    <w:rsid w:val="00F228AA"/>
    <w:rsid w:val="00F2432C"/>
    <w:rsid w:val="00F25E9F"/>
    <w:rsid w:val="00F26A14"/>
    <w:rsid w:val="00F26DC7"/>
    <w:rsid w:val="00F279EC"/>
    <w:rsid w:val="00F27DA2"/>
    <w:rsid w:val="00F314F9"/>
    <w:rsid w:val="00F34EE2"/>
    <w:rsid w:val="00F35A3E"/>
    <w:rsid w:val="00F37409"/>
    <w:rsid w:val="00F41680"/>
    <w:rsid w:val="00F42394"/>
    <w:rsid w:val="00F42E75"/>
    <w:rsid w:val="00F47683"/>
    <w:rsid w:val="00F477C8"/>
    <w:rsid w:val="00F47CA8"/>
    <w:rsid w:val="00F5079D"/>
    <w:rsid w:val="00F5209B"/>
    <w:rsid w:val="00F52216"/>
    <w:rsid w:val="00F52221"/>
    <w:rsid w:val="00F53AC0"/>
    <w:rsid w:val="00F55C6F"/>
    <w:rsid w:val="00F56E5A"/>
    <w:rsid w:val="00F604C7"/>
    <w:rsid w:val="00F619DE"/>
    <w:rsid w:val="00F61F7A"/>
    <w:rsid w:val="00F65269"/>
    <w:rsid w:val="00F665BA"/>
    <w:rsid w:val="00F66604"/>
    <w:rsid w:val="00F7155F"/>
    <w:rsid w:val="00F71EA7"/>
    <w:rsid w:val="00F71F41"/>
    <w:rsid w:val="00F7207E"/>
    <w:rsid w:val="00F72117"/>
    <w:rsid w:val="00F76154"/>
    <w:rsid w:val="00F77286"/>
    <w:rsid w:val="00F77D8A"/>
    <w:rsid w:val="00F77DEB"/>
    <w:rsid w:val="00F80316"/>
    <w:rsid w:val="00F8047D"/>
    <w:rsid w:val="00F81022"/>
    <w:rsid w:val="00F81246"/>
    <w:rsid w:val="00F81C83"/>
    <w:rsid w:val="00F82304"/>
    <w:rsid w:val="00F83F9F"/>
    <w:rsid w:val="00F862C2"/>
    <w:rsid w:val="00F864CB"/>
    <w:rsid w:val="00F87EB9"/>
    <w:rsid w:val="00F9017F"/>
    <w:rsid w:val="00F9050D"/>
    <w:rsid w:val="00F92A69"/>
    <w:rsid w:val="00F9493C"/>
    <w:rsid w:val="00F9758F"/>
    <w:rsid w:val="00F976DC"/>
    <w:rsid w:val="00FA01AE"/>
    <w:rsid w:val="00FA026F"/>
    <w:rsid w:val="00FA02BC"/>
    <w:rsid w:val="00FA3127"/>
    <w:rsid w:val="00FA49D6"/>
    <w:rsid w:val="00FA4AF4"/>
    <w:rsid w:val="00FA682D"/>
    <w:rsid w:val="00FA6E44"/>
    <w:rsid w:val="00FA6E4B"/>
    <w:rsid w:val="00FA7D0C"/>
    <w:rsid w:val="00FB0DC2"/>
    <w:rsid w:val="00FB27C3"/>
    <w:rsid w:val="00FB3862"/>
    <w:rsid w:val="00FB5AC4"/>
    <w:rsid w:val="00FB5CC4"/>
    <w:rsid w:val="00FC0332"/>
    <w:rsid w:val="00FC23E9"/>
    <w:rsid w:val="00FC2A6E"/>
    <w:rsid w:val="00FC339A"/>
    <w:rsid w:val="00FC400F"/>
    <w:rsid w:val="00FC46F1"/>
    <w:rsid w:val="00FC4C4F"/>
    <w:rsid w:val="00FC538A"/>
    <w:rsid w:val="00FC5AA4"/>
    <w:rsid w:val="00FD3A96"/>
    <w:rsid w:val="00FD4B23"/>
    <w:rsid w:val="00FD7CDB"/>
    <w:rsid w:val="00FE2724"/>
    <w:rsid w:val="00FE2921"/>
    <w:rsid w:val="00FE2DA6"/>
    <w:rsid w:val="00FE4D4A"/>
    <w:rsid w:val="00FE51E7"/>
    <w:rsid w:val="00FE5210"/>
    <w:rsid w:val="00FE5E4D"/>
    <w:rsid w:val="00FE6A64"/>
    <w:rsid w:val="00FF079F"/>
    <w:rsid w:val="00FF2AFC"/>
    <w:rsid w:val="00FF6098"/>
    <w:rsid w:val="00FF6DD8"/>
    <w:rsid w:val="00FF7289"/>
    <w:rsid w:val="00FF730D"/>
    <w:rsid w:val="00FF73CE"/>
    <w:rsid w:val="00FF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ccecff,#06f,#00c,#fc9,#f93,#e1ffff"/>
    </o:shapedefaults>
    <o:shapelayout v:ext="edit">
      <o:idmap v:ext="edit" data="1"/>
    </o:shapelayout>
  </w:shapeDefaults>
  <w:decimalSymbol w:val="."/>
  <w:listSeparator w:val=","/>
  <w14:docId w14:val="5A959D8D"/>
  <w15:docId w15:val="{C31190A7-171E-4B3B-8E6D-369699C86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SG" w:eastAsia="en-SG" w:bidi="ar-SA"/>
      </w:rPr>
    </w:rPrDefault>
    <w:pPrDefault>
      <w:pPr>
        <w:spacing w:after="8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43A5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512CF0"/>
    <w:pPr>
      <w:keepNext/>
      <w:spacing w:before="240" w:after="60"/>
      <w:outlineLvl w:val="0"/>
    </w:pPr>
    <w:rPr>
      <w:rFonts w:ascii="Arial" w:eastAsia="MS Mincho" w:hAnsi="Arial" w:cs="Arial"/>
      <w:b/>
      <w:bCs/>
      <w:kern w:val="32"/>
      <w:sz w:val="32"/>
      <w:szCs w:val="32"/>
      <w:lang w:eastAsia="ja-JP"/>
    </w:rPr>
  </w:style>
  <w:style w:type="paragraph" w:styleId="Heading2">
    <w:name w:val="heading 2"/>
    <w:basedOn w:val="Normal"/>
    <w:next w:val="Normal"/>
    <w:qFormat/>
    <w:rsid w:val="00B3691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qFormat/>
    <w:rsid w:val="008866AF"/>
    <w:pPr>
      <w:spacing w:before="100"/>
      <w:outlineLvl w:val="2"/>
    </w:pPr>
    <w:rPr>
      <w:rFonts w:ascii="Verdana" w:hAnsi="Verdana"/>
      <w:b/>
      <w:bCs/>
      <w:color w:val="852330"/>
      <w:sz w:val="10"/>
      <w:szCs w:val="10"/>
    </w:rPr>
  </w:style>
  <w:style w:type="paragraph" w:styleId="Heading8">
    <w:name w:val="heading 8"/>
    <w:basedOn w:val="Normal"/>
    <w:next w:val="Normal"/>
    <w:link w:val="Heading8Char"/>
    <w:unhideWhenUsed/>
    <w:qFormat/>
    <w:rsid w:val="005565F4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13054E"/>
    <w:rPr>
      <w:b/>
      <w:bCs/>
      <w:strike w:val="0"/>
      <w:dstrike w:val="0"/>
      <w:color w:val="0000FF"/>
      <w:u w:val="none"/>
      <w:effect w:val="none"/>
    </w:rPr>
  </w:style>
  <w:style w:type="paragraph" w:styleId="NormalWeb">
    <w:name w:val="Normal (Web)"/>
    <w:basedOn w:val="Normal"/>
    <w:rsid w:val="0013054E"/>
    <w:pPr>
      <w:spacing w:before="100" w:beforeAutospacing="1" w:after="100" w:afterAutospacing="1"/>
    </w:pPr>
  </w:style>
  <w:style w:type="character" w:styleId="Emphasis">
    <w:name w:val="Emphasis"/>
    <w:basedOn w:val="DefaultParagraphFont"/>
    <w:qFormat/>
    <w:rsid w:val="0013054E"/>
    <w:rPr>
      <w:i/>
      <w:iCs/>
    </w:rPr>
  </w:style>
  <w:style w:type="character" w:styleId="Strong">
    <w:name w:val="Strong"/>
    <w:basedOn w:val="DefaultParagraphFont"/>
    <w:qFormat/>
    <w:rsid w:val="0013054E"/>
    <w:rPr>
      <w:b/>
      <w:bCs/>
    </w:rPr>
  </w:style>
  <w:style w:type="paragraph" w:styleId="Header">
    <w:name w:val="header"/>
    <w:basedOn w:val="Normal"/>
    <w:rsid w:val="006442E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442E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5004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A762C0"/>
    <w:pPr>
      <w:jc w:val="center"/>
    </w:pPr>
    <w:rPr>
      <w:rFonts w:ascii="Arial" w:hAnsi="Arial" w:cs="Arial"/>
      <w:bCs/>
      <w:sz w:val="28"/>
      <w:szCs w:val="28"/>
    </w:rPr>
  </w:style>
  <w:style w:type="character" w:customStyle="1" w:styleId="scaps">
    <w:name w:val="scaps"/>
    <w:basedOn w:val="DefaultParagraphFont"/>
    <w:rsid w:val="00B17CBB"/>
  </w:style>
  <w:style w:type="paragraph" w:styleId="FootnoteText">
    <w:name w:val="footnote text"/>
    <w:basedOn w:val="Normal"/>
    <w:link w:val="FootnoteTextChar"/>
    <w:semiHidden/>
    <w:rsid w:val="00365AF7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365AF7"/>
    <w:rPr>
      <w:vertAlign w:val="superscript"/>
    </w:rPr>
  </w:style>
  <w:style w:type="character" w:customStyle="1" w:styleId="highligh1">
    <w:name w:val="highligh1"/>
    <w:basedOn w:val="DefaultParagraphFont"/>
    <w:rsid w:val="00365AF7"/>
  </w:style>
  <w:style w:type="paragraph" w:styleId="TOC1">
    <w:name w:val="toc 1"/>
    <w:basedOn w:val="Normal"/>
    <w:next w:val="Normal"/>
    <w:autoRedefine/>
    <w:uiPriority w:val="39"/>
    <w:rsid w:val="00666A57"/>
    <w:pPr>
      <w:tabs>
        <w:tab w:val="left" w:pos="1440"/>
        <w:tab w:val="right" w:leader="dot" w:pos="9350"/>
      </w:tabs>
      <w:spacing w:line="360" w:lineRule="auto"/>
    </w:pPr>
    <w:rPr>
      <w:rFonts w:asciiTheme="minorHAnsi" w:hAnsiTheme="minorHAnsi"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rsid w:val="00260623"/>
    <w:pPr>
      <w:tabs>
        <w:tab w:val="left" w:pos="880"/>
        <w:tab w:val="right" w:leader="dot" w:pos="9350"/>
      </w:tabs>
    </w:pPr>
    <w:rPr>
      <w:rFonts w:ascii="Arial" w:hAnsi="Arial" w:cs="Arial"/>
      <w:noProof/>
    </w:rPr>
  </w:style>
  <w:style w:type="paragraph" w:styleId="TOC3">
    <w:name w:val="toc 3"/>
    <w:basedOn w:val="Normal"/>
    <w:next w:val="Normal"/>
    <w:autoRedefine/>
    <w:uiPriority w:val="39"/>
    <w:rsid w:val="009B27F3"/>
    <w:pPr>
      <w:ind w:left="480"/>
    </w:pPr>
  </w:style>
  <w:style w:type="paragraph" w:styleId="BalloonText">
    <w:name w:val="Balloon Text"/>
    <w:basedOn w:val="Normal"/>
    <w:semiHidden/>
    <w:rsid w:val="00815FD7"/>
    <w:rPr>
      <w:rFonts w:ascii="Tahoma" w:hAnsi="Tahoma"/>
      <w:sz w:val="16"/>
      <w:szCs w:val="16"/>
    </w:rPr>
  </w:style>
  <w:style w:type="table" w:customStyle="1" w:styleId="LightList-Accent11">
    <w:name w:val="Light List - Accent 11"/>
    <w:basedOn w:val="TableNormal"/>
    <w:uiPriority w:val="61"/>
    <w:rsid w:val="004F2B3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eading8Char">
    <w:name w:val="Heading 8 Char"/>
    <w:basedOn w:val="DefaultParagraphFont"/>
    <w:link w:val="Heading8"/>
    <w:rsid w:val="005565F4"/>
    <w:rPr>
      <w:rFonts w:asciiTheme="majorHAnsi" w:eastAsiaTheme="majorEastAsia" w:hAnsiTheme="majorHAnsi" w:cstheme="majorBidi"/>
      <w:color w:val="404040" w:themeColor="text1" w:themeTint="BF"/>
      <w:lang w:val="en-US" w:eastAsia="en-US"/>
    </w:rPr>
  </w:style>
  <w:style w:type="table" w:customStyle="1" w:styleId="LightList-Accent110">
    <w:name w:val="Light List - Accent 11"/>
    <w:basedOn w:val="TableNormal"/>
    <w:uiPriority w:val="61"/>
    <w:rsid w:val="0066476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ightList-Accent12">
    <w:name w:val="Light List - Accent 12"/>
    <w:basedOn w:val="TableNormal"/>
    <w:uiPriority w:val="61"/>
    <w:rsid w:val="0066476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99"/>
    <w:qFormat/>
    <w:rsid w:val="00A17128"/>
    <w:pPr>
      <w:spacing w:after="200" w:line="276" w:lineRule="auto"/>
      <w:ind w:left="720"/>
    </w:pPr>
    <w:rPr>
      <w:rFonts w:asciiTheme="minorHAnsi" w:eastAsiaTheme="minorEastAsia" w:hAnsiTheme="minorHAnsi" w:cstheme="minorBidi"/>
      <w:sz w:val="22"/>
      <w:szCs w:val="22"/>
      <w:lang w:val="en-GB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2F79D5"/>
    <w:rPr>
      <w:lang w:val="en-US" w:eastAsia="en-US"/>
    </w:rPr>
  </w:style>
  <w:style w:type="paragraph" w:styleId="EndnoteText">
    <w:name w:val="endnote text"/>
    <w:basedOn w:val="Normal"/>
    <w:link w:val="EndnoteTextChar"/>
    <w:rsid w:val="00C62BD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C62BDB"/>
    <w:rPr>
      <w:lang w:val="en-US" w:eastAsia="en-US"/>
    </w:rPr>
  </w:style>
  <w:style w:type="character" w:styleId="EndnoteReference">
    <w:name w:val="endnote reference"/>
    <w:basedOn w:val="DefaultParagraphFont"/>
    <w:rsid w:val="00C62BDB"/>
    <w:rPr>
      <w:vertAlign w:val="superscript"/>
    </w:rPr>
  </w:style>
  <w:style w:type="character" w:customStyle="1" w:styleId="apple-converted-space">
    <w:name w:val="apple-converted-space"/>
    <w:basedOn w:val="DefaultParagraphFont"/>
    <w:rsid w:val="008A74BF"/>
  </w:style>
  <w:style w:type="character" w:customStyle="1" w:styleId="spelle">
    <w:name w:val="spelle"/>
    <w:basedOn w:val="DefaultParagraphFont"/>
    <w:rsid w:val="00187C11"/>
  </w:style>
  <w:style w:type="character" w:styleId="CommentReference">
    <w:name w:val="annotation reference"/>
    <w:basedOn w:val="DefaultParagraphFont"/>
    <w:semiHidden/>
    <w:unhideWhenUsed/>
    <w:rsid w:val="005934F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934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934F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934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934F2"/>
    <w:rPr>
      <w:b/>
      <w:bCs/>
      <w:lang w:val="en-US" w:eastAsia="en-US"/>
    </w:rPr>
  </w:style>
  <w:style w:type="table" w:styleId="PlainTable2">
    <w:name w:val="Plain Table 2"/>
    <w:basedOn w:val="TableNormal"/>
    <w:uiPriority w:val="42"/>
    <w:rsid w:val="000B2B4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292">
      <w:bodyDiv w:val="1"/>
      <w:marLeft w:val="100"/>
      <w:marRight w:val="10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43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148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80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8700">
      <w:bodyDiv w:val="1"/>
      <w:marLeft w:val="100"/>
      <w:marRight w:val="10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8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328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587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776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6672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098563">
              <w:marLeft w:val="0"/>
              <w:marRight w:val="0"/>
              <w:marTop w:val="0"/>
              <w:marBottom w:val="0"/>
              <w:divBdr>
                <w:top w:val="single" w:sz="2" w:space="0" w:color="EDEDED"/>
                <w:left w:val="single" w:sz="2" w:space="0" w:color="EDEDED"/>
                <w:bottom w:val="single" w:sz="2" w:space="0" w:color="EDEDED"/>
                <w:right w:val="single" w:sz="2" w:space="0" w:color="EDEDED"/>
              </w:divBdr>
              <w:divsChild>
                <w:div w:id="70374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94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105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4855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8" w:color="FFFFFF"/>
                                <w:left w:val="single" w:sz="12" w:space="8" w:color="FFFFFF"/>
                                <w:bottom w:val="single" w:sz="12" w:space="0" w:color="FFFFFF"/>
                                <w:right w:val="single" w:sz="2" w:space="8" w:color="FFFFFF"/>
                              </w:divBdr>
                              <w:divsChild>
                                <w:div w:id="183410245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887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8383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37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18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01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402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9013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374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4559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5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7491">
      <w:bodyDiv w:val="1"/>
      <w:marLeft w:val="125"/>
      <w:marRight w:val="125"/>
      <w:marTop w:val="0"/>
      <w:marBottom w:val="12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8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6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1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73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8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515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343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477166">
      <w:bodyDiv w:val="1"/>
      <w:marLeft w:val="0"/>
      <w:marRight w:val="0"/>
      <w:marTop w:val="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3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11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94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405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4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884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6056">
              <w:marLeft w:val="0"/>
              <w:marRight w:val="0"/>
              <w:marTop w:val="0"/>
              <w:marBottom w:val="300"/>
              <w:divBdr>
                <w:top w:val="single" w:sz="2" w:space="0" w:color="EDEDED"/>
                <w:left w:val="single" w:sz="2" w:space="0" w:color="EDEDED"/>
                <w:bottom w:val="single" w:sz="2" w:space="0" w:color="EDEDED"/>
                <w:right w:val="single" w:sz="2" w:space="0" w:color="EDEDED"/>
              </w:divBdr>
              <w:divsChild>
                <w:div w:id="1061055346">
                  <w:marLeft w:val="0"/>
                  <w:marRight w:val="0"/>
                  <w:marTop w:val="0"/>
                  <w:marBottom w:val="300"/>
                  <w:divBdr>
                    <w:top w:val="single" w:sz="2" w:space="0" w:color="EDEDED"/>
                    <w:left w:val="single" w:sz="2" w:space="0" w:color="EDEDED"/>
                    <w:bottom w:val="single" w:sz="2" w:space="0" w:color="EDEDED"/>
                    <w:right w:val="single" w:sz="2" w:space="0" w:color="EDEDED"/>
                  </w:divBdr>
                  <w:divsChild>
                    <w:div w:id="1856460087">
                      <w:marLeft w:val="0"/>
                      <w:marRight w:val="0"/>
                      <w:marTop w:val="0"/>
                      <w:marBottom w:val="300"/>
                      <w:divBdr>
                        <w:top w:val="single" w:sz="2" w:space="0" w:color="EDEDED"/>
                        <w:left w:val="single" w:sz="2" w:space="0" w:color="EDEDED"/>
                        <w:bottom w:val="single" w:sz="2" w:space="0" w:color="EDEDED"/>
                        <w:right w:val="single" w:sz="2" w:space="0" w:color="EDEDED"/>
                      </w:divBdr>
                      <w:divsChild>
                        <w:div w:id="907886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DEDED"/>
                            <w:left w:val="single" w:sz="2" w:space="0" w:color="EDEDED"/>
                            <w:bottom w:val="single" w:sz="2" w:space="0" w:color="EDEDED"/>
                            <w:right w:val="single" w:sz="2" w:space="0" w:color="EDEDED"/>
                          </w:divBdr>
                          <w:divsChild>
                            <w:div w:id="202709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8" w:color="FFFFFF"/>
                                <w:left w:val="single" w:sz="12" w:space="8" w:color="FFFFFF"/>
                                <w:bottom w:val="single" w:sz="12" w:space="0" w:color="FFFFFF"/>
                                <w:right w:val="single" w:sz="2" w:space="8" w:color="FFFFFF"/>
                              </w:divBdr>
                              <w:divsChild>
                                <w:div w:id="767581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2" w:space="8" w:color="FFFFFF"/>
                                    <w:left w:val="single" w:sz="12" w:space="8" w:color="FFFFFF"/>
                                    <w:bottom w:val="single" w:sz="12" w:space="0" w:color="FFFFFF"/>
                                    <w:right w:val="single" w:sz="2" w:space="8" w:color="FFFFFF"/>
                                  </w:divBdr>
                                  <w:divsChild>
                                    <w:div w:id="1167287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522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8" w:color="FFFFFF"/>
                                            <w:left w:val="single" w:sz="12" w:space="8" w:color="FFFFFF"/>
                                            <w:bottom w:val="single" w:sz="12" w:space="0" w:color="FFFFFF"/>
                                            <w:right w:val="single" w:sz="2" w:space="8" w:color="FFFFFF"/>
                                          </w:divBdr>
                                        </w:div>
                                        <w:div w:id="2037929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28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2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8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161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01041">
              <w:marLeft w:val="0"/>
              <w:marRight w:val="0"/>
              <w:marTop w:val="0"/>
              <w:marBottom w:val="0"/>
              <w:divBdr>
                <w:top w:val="single" w:sz="2" w:space="0" w:color="EDEDED"/>
                <w:left w:val="single" w:sz="2" w:space="0" w:color="EDEDED"/>
                <w:bottom w:val="single" w:sz="2" w:space="0" w:color="EDEDED"/>
                <w:right w:val="single" w:sz="2" w:space="0" w:color="EDEDED"/>
              </w:divBdr>
              <w:divsChild>
                <w:div w:id="174456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3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017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969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8" w:color="FFFFFF"/>
                                <w:left w:val="single" w:sz="12" w:space="8" w:color="FFFFFF"/>
                                <w:bottom w:val="single" w:sz="12" w:space="0" w:color="FFFFFF"/>
                                <w:right w:val="single" w:sz="2" w:space="8" w:color="FFFFFF"/>
                              </w:divBdr>
                              <w:divsChild>
                                <w:div w:id="580338182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156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1899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5894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3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675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078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468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519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268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106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17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4337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F6402347A3524DAFDEB836022FFBBA" ma:contentTypeVersion="1" ma:contentTypeDescription="Create a new document." ma:contentTypeScope="" ma:versionID="d48d9f02908109d272060b0e3c85b89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447206dab0015f8b9f8924535193e8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7371EB-A21B-49DC-8AE3-D6C3EFE051D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F7A850-5BC2-426E-9C78-9781E6F78B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61E81A-4289-4A22-A74D-7C2AC00F247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1E345F3-8172-4E47-AE29-C4D553DCEB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Microfunding Project Proposal</vt:lpstr>
    </vt:vector>
  </TitlesOfParts>
  <Company>MDA</Company>
  <LinksUpToDate>false</LinksUpToDate>
  <CharactersWithSpaces>2468</CharactersWithSpaces>
  <SharedDoc>false</SharedDoc>
  <HLinks>
    <vt:vector size="90" baseType="variant">
      <vt:variant>
        <vt:i4>190059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5921179</vt:lpwstr>
      </vt:variant>
      <vt:variant>
        <vt:i4>190059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5921178</vt:lpwstr>
      </vt:variant>
      <vt:variant>
        <vt:i4>190059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5921177</vt:lpwstr>
      </vt:variant>
      <vt:variant>
        <vt:i4>190059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5921176</vt:lpwstr>
      </vt:variant>
      <vt:variant>
        <vt:i4>19005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921175</vt:lpwstr>
      </vt:variant>
      <vt:variant>
        <vt:i4>19005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921174</vt:lpwstr>
      </vt:variant>
      <vt:variant>
        <vt:i4>19005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921173</vt:lpwstr>
      </vt:variant>
      <vt:variant>
        <vt:i4>19005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921172</vt:lpwstr>
      </vt:variant>
      <vt:variant>
        <vt:i4>19005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921171</vt:lpwstr>
      </vt:variant>
      <vt:variant>
        <vt:i4>19005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921170</vt:lpwstr>
      </vt:variant>
      <vt:variant>
        <vt:i4>18350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921169</vt:lpwstr>
      </vt:variant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921168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921167</vt:lpwstr>
      </vt:variant>
      <vt:variant>
        <vt:i4>18350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921166</vt:lpwstr>
      </vt:variant>
      <vt:variant>
        <vt:i4>18350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9211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Microfunding Project Proposal</dc:title>
  <dc:creator>MDA</dc:creator>
  <cp:lastModifiedBy>Teo Choo Eng</cp:lastModifiedBy>
  <cp:revision>5</cp:revision>
  <cp:lastPrinted>2017-03-22T04:32:00Z</cp:lastPrinted>
  <dcterms:created xsi:type="dcterms:W3CDTF">2018-04-20T03:09:00Z</dcterms:created>
  <dcterms:modified xsi:type="dcterms:W3CDTF">2024-04-30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486011</vt:lpwstr>
  </property>
  <property fmtid="{D5CDD505-2E9C-101B-9397-08002B2CF9AE}" pid="3" name="Objective-Title">
    <vt:lpwstr>Microfunding Project Application Template (Apr2010)</vt:lpwstr>
  </property>
  <property fmtid="{D5CDD505-2E9C-101B-9397-08002B2CF9AE}" pid="4" name="Objective-Comment">
    <vt:lpwstr> </vt:lpwstr>
  </property>
  <property fmtid="{D5CDD505-2E9C-101B-9397-08002B2CF9AE}" pid="5" name="Objective-CreationStamp">
    <vt:filetime>2010-09-27T02:05:56Z</vt:filetime>
  </property>
  <property fmtid="{D5CDD505-2E9C-101B-9397-08002B2CF9AE}" pid="6" name="Objective-IsApproved">
    <vt:bool>false</vt:bool>
  </property>
  <property fmtid="{D5CDD505-2E9C-101B-9397-08002B2CF9AE}" pid="7" name="Objective-IsPublished">
    <vt:bool>true</vt:bool>
  </property>
  <property fmtid="{D5CDD505-2E9C-101B-9397-08002B2CF9AE}" pid="8" name="Objective-DatePublished">
    <vt:filetime>2010-09-27T02:05:56Z</vt:filetime>
  </property>
  <property fmtid="{D5CDD505-2E9C-101B-9397-08002B2CF9AE}" pid="9" name="Objective-ModificationStamp">
    <vt:filetime>2010-09-27T02:06:00Z</vt:filetime>
  </property>
  <property fmtid="{D5CDD505-2E9C-101B-9397-08002B2CF9AE}" pid="10" name="Objective-Owner">
    <vt:lpwstr>Ying Yan WOO</vt:lpwstr>
  </property>
  <property fmtid="{D5CDD505-2E9C-101B-9397-08002B2CF9AE}" pid="11" name="Objective-Path">
    <vt:lpwstr>Objective Global Folder:MDA BCS:Interactive Digital Media (IDM):i.JAM:iJAM Templates/Guidelines:</vt:lpwstr>
  </property>
  <property fmtid="{D5CDD505-2E9C-101B-9397-08002B2CF9AE}" pid="12" name="Objective-Parent">
    <vt:lpwstr>iJAM Templates/Guidelines</vt:lpwstr>
  </property>
  <property fmtid="{D5CDD505-2E9C-101B-9397-08002B2CF9AE}" pid="13" name="Objective-State">
    <vt:lpwstr>Published</vt:lpwstr>
  </property>
  <property fmtid="{D5CDD505-2E9C-101B-9397-08002B2CF9AE}" pid="14" name="Objective-Version">
    <vt:lpwstr>1.0</vt:lpwstr>
  </property>
  <property fmtid="{D5CDD505-2E9C-101B-9397-08002B2CF9AE}" pid="15" name="Objective-VersionNumber">
    <vt:i4>1</vt:i4>
  </property>
  <property fmtid="{D5CDD505-2E9C-101B-9397-08002B2CF9AE}" pid="16" name="Objective-VersionComment">
    <vt:lpwstr>First version</vt:lpwstr>
  </property>
  <property fmtid="{D5CDD505-2E9C-101B-9397-08002B2CF9AE}" pid="17" name="Objective-FileNumber">
    <vt:lpwstr> </vt:lpwstr>
  </property>
  <property fmtid="{D5CDD505-2E9C-101B-9397-08002B2CF9AE}" pid="18" name="Objective-Classification">
    <vt:lpwstr>Not classified</vt:lpwstr>
  </property>
  <property fmtid="{D5CDD505-2E9C-101B-9397-08002B2CF9AE}" pid="19" name="Objective-Caveats">
    <vt:lpwstr> </vt:lpwstr>
  </property>
  <property fmtid="{D5CDD505-2E9C-101B-9397-08002B2CF9AE}" pid="20" name="Objective-Template Created From [system]">
    <vt:lpwstr> </vt:lpwstr>
  </property>
  <property fmtid="{D5CDD505-2E9C-101B-9397-08002B2CF9AE}" pid="21" name="ContentTypeId">
    <vt:lpwstr>0x010100F0F6402347A3524DAFDEB836022FFBBA</vt:lpwstr>
  </property>
</Properties>
</file>